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B685B" w14:textId="1325DF4E" w:rsidR="004236AE" w:rsidRPr="009B4459" w:rsidRDefault="00C805C2" w:rsidP="00C644E8">
      <w:pPr>
        <w:spacing w:after="0" w:line="240" w:lineRule="auto"/>
        <w:rPr>
          <w:color w:val="595959" w:themeColor="text1" w:themeTint="A6"/>
          <w:sz w:val="22"/>
        </w:rPr>
      </w:pPr>
      <w:bookmarkStart w:id="0" w:name="_Toc514844113"/>
      <w:bookmarkStart w:id="1" w:name="_Toc514844351"/>
      <w:bookmarkStart w:id="2" w:name="_Toc514852214"/>
      <w:bookmarkStart w:id="3" w:name="_Toc516132378"/>
      <w:bookmarkStart w:id="4" w:name="_Toc519496219"/>
      <w:r w:rsidRPr="009B4459">
        <w:rPr>
          <w:rFonts w:cs="Arial"/>
          <w:b/>
          <w:noProof/>
          <w:color w:val="595959" w:themeColor="text1" w:themeTint="A6"/>
          <w:sz w:val="48"/>
          <w:szCs w:val="32"/>
        </w:rPr>
        <w:drawing>
          <wp:anchor distT="0" distB="0" distL="114300" distR="114300" simplePos="0" relativeHeight="251649024" behindDoc="1" locked="0" layoutInCell="1" allowOverlap="1" wp14:anchorId="0429AEE4" wp14:editId="4DCEA00F">
            <wp:simplePos x="0" y="0"/>
            <wp:positionH relativeFrom="column">
              <wp:posOffset>6242050</wp:posOffset>
            </wp:positionH>
            <wp:positionV relativeFrom="paragraph">
              <wp:posOffset>-23640</wp:posOffset>
            </wp:positionV>
            <wp:extent cx="3051891" cy="423528"/>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51891" cy="423528"/>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5F3054">
        <w:rPr>
          <w:rFonts w:cs="Arial"/>
          <w:b/>
          <w:noProof/>
          <w:color w:val="595959" w:themeColor="text1" w:themeTint="A6"/>
          <w:sz w:val="48"/>
          <w:szCs w:val="32"/>
        </w:rPr>
        <w:t>HORIZONTAL</w:t>
      </w:r>
      <w:r w:rsidR="00833088">
        <w:rPr>
          <w:rFonts w:cs="Arial"/>
          <w:b/>
          <w:noProof/>
          <w:color w:val="595959" w:themeColor="text1" w:themeTint="A6"/>
          <w:sz w:val="48"/>
          <w:szCs w:val="32"/>
        </w:rPr>
        <w:t xml:space="preserve"> </w:t>
      </w:r>
      <w:r w:rsidR="00C644E8">
        <w:rPr>
          <w:rFonts w:cs="Arial"/>
          <w:b/>
          <w:noProof/>
          <w:color w:val="595959" w:themeColor="text1" w:themeTint="A6"/>
          <w:sz w:val="48"/>
          <w:szCs w:val="32"/>
        </w:rPr>
        <w:t xml:space="preserve">SWOT </w:t>
      </w:r>
      <w:r w:rsidR="00C66760">
        <w:rPr>
          <w:rFonts w:cs="Arial"/>
          <w:b/>
          <w:noProof/>
          <w:color w:val="595959" w:themeColor="text1" w:themeTint="A6"/>
          <w:sz w:val="48"/>
          <w:szCs w:val="32"/>
        </w:rPr>
        <w:t>ANALYSIS</w:t>
      </w:r>
      <w:bookmarkStart w:id="5" w:name="_Hlk536359931"/>
      <w:r w:rsidR="005F3054">
        <w:rPr>
          <w:rFonts w:cs="Arial"/>
          <w:b/>
          <w:noProof/>
          <w:color w:val="595959" w:themeColor="text1" w:themeTint="A6"/>
          <w:sz w:val="48"/>
          <w:szCs w:val="32"/>
        </w:rPr>
        <w:t xml:space="preserve"> TEMPLATE</w:t>
      </w:r>
    </w:p>
    <w:p w14:paraId="507E3F71" w14:textId="02106C1F" w:rsidR="00C644E8" w:rsidRPr="006127F2" w:rsidRDefault="00C53A5F" w:rsidP="00C644E8">
      <w:pPr>
        <w:spacing w:after="100" w:line="240" w:lineRule="auto"/>
        <w:rPr>
          <w:sz w:val="16"/>
          <w:szCs w:val="20"/>
        </w:rPr>
      </w:pPr>
      <w:r>
        <w:rPr>
          <w:noProof/>
          <w:sz w:val="16"/>
          <w:szCs w:val="20"/>
        </w:rPr>
        <mc:AlternateContent>
          <mc:Choice Requires="wps">
            <w:drawing>
              <wp:anchor distT="0" distB="0" distL="114300" distR="114300" simplePos="0" relativeHeight="251620349" behindDoc="1" locked="0" layoutInCell="1" allowOverlap="1" wp14:anchorId="46F97106" wp14:editId="432A8EC0">
                <wp:simplePos x="0" y="0"/>
                <wp:positionH relativeFrom="column">
                  <wp:posOffset>774065</wp:posOffset>
                </wp:positionH>
                <wp:positionV relativeFrom="paragraph">
                  <wp:posOffset>185420</wp:posOffset>
                </wp:positionV>
                <wp:extent cx="8500834" cy="1578315"/>
                <wp:effectExtent l="0" t="0" r="0" b="0"/>
                <wp:wrapNone/>
                <wp:docPr id="94" name="Rectangle 94"/>
                <wp:cNvGraphicFramePr/>
                <a:graphic xmlns:a="http://schemas.openxmlformats.org/drawingml/2006/main">
                  <a:graphicData uri="http://schemas.microsoft.com/office/word/2010/wordprocessingShape">
                    <wps:wsp>
                      <wps:cNvSpPr/>
                      <wps:spPr>
                        <a:xfrm>
                          <a:off x="0" y="0"/>
                          <a:ext cx="8500834" cy="1578315"/>
                        </a:xfrm>
                        <a:prstGeom prst="rect">
                          <a:avLst/>
                        </a:prstGeom>
                        <a:solidFill>
                          <a:srgbClr val="C6FDF8"/>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F6C23DC" id="Rectangle 94" o:spid="_x0000_s1026" style="position:absolute;margin-left:60.95pt;margin-top:14.6pt;width:669.35pt;height:124.3pt;z-index:-25169613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" fillcolor="#c6fdf8" stroked="f" strokeweight=".35694mm"/>
            </w:pict>
          </mc:Fallback>
        </mc:AlternateContent>
      </w:r>
      <w:r>
        <w:rPr>
          <w:noProof/>
          <w:sz w:val="16"/>
          <w:szCs w:val="20"/>
        </w:rPr>
        <mc:AlternateContent>
          <mc:Choice Requires="wps">
            <w:drawing>
              <wp:anchor distT="0" distB="0" distL="114300" distR="114300" simplePos="0" relativeHeight="251621373" behindDoc="1" locked="0" layoutInCell="1" allowOverlap="1" wp14:anchorId="7C38AA57" wp14:editId="52B32255">
                <wp:simplePos x="0" y="0"/>
                <wp:positionH relativeFrom="column">
                  <wp:posOffset>7608735</wp:posOffset>
                </wp:positionH>
                <wp:positionV relativeFrom="paragraph">
                  <wp:posOffset>181434</wp:posOffset>
                </wp:positionV>
                <wp:extent cx="1615461" cy="1578315"/>
                <wp:effectExtent l="0" t="0" r="0" b="0"/>
                <wp:wrapNone/>
                <wp:docPr id="95" name="Freeform 95"/>
                <wp:cNvGraphicFramePr/>
                <a:graphic xmlns:a="http://schemas.openxmlformats.org/drawingml/2006/main">
                  <a:graphicData uri="http://schemas.microsoft.com/office/word/2010/wordprocessingShape">
                    <wps:wsp>
                      <wps:cNvSpPr/>
                      <wps:spPr>
                        <a:xfrm>
                          <a:off x="0" y="0"/>
                          <a:ext cx="1615461" cy="1578315"/>
                        </a:xfrm>
                        <a:custGeom>
                          <a:avLst/>
                          <a:gdLst>
                            <a:gd name="connsiteX0" fmla="*/ 1615462 w 1615461"/>
                            <a:gd name="connsiteY0" fmla="*/ 1578315 h 1578315"/>
                            <a:gd name="connsiteX1" fmla="*/ 282934 w 1615461"/>
                            <a:gd name="connsiteY1" fmla="*/ 1578315 h 1578315"/>
                            <a:gd name="connsiteX2" fmla="*/ 0 w 1615461"/>
                            <a:gd name="connsiteY2" fmla="*/ 0 h 1578315"/>
                            <a:gd name="connsiteX3" fmla="*/ 1615462 w 1615461"/>
                            <a:gd name="connsiteY3" fmla="*/ 0 h 1578315"/>
                            <a:gd name="connsiteX4" fmla="*/ 1615462 w 161546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61" h="1578315">
                              <a:moveTo>
                                <a:pt x="1615462" y="1578315"/>
                              </a:moveTo>
                              <a:lnTo>
                                <a:pt x="282934" y="1578315"/>
                              </a:lnTo>
                              <a:lnTo>
                                <a:pt x="0" y="0"/>
                              </a:lnTo>
                              <a:lnTo>
                                <a:pt x="1615462" y="0"/>
                              </a:lnTo>
                              <a:lnTo>
                                <a:pt x="1615462" y="1578315"/>
                              </a:lnTo>
                              <a:close/>
                            </a:path>
                          </a:pathLst>
                        </a:custGeom>
                        <a:solidFill>
                          <a:srgbClr val="05D1F4"/>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10904E4" id="Freeform 95" o:spid="_x0000_s1026" style="position:absolute;margin-left:599.1pt;margin-top:14.3pt;width:127.2pt;height:124.3pt;z-index:-251695107;visibility:visible;mso-wrap-style:square;mso-wrap-distance-left:9pt;mso-wrap-distance-top:0;mso-wrap-distance-right:9pt;mso-wrap-distance-bottom:0;mso-position-horizontal:absolute;mso-position-horizontal-relative:text;mso-position-vertical:absolute;mso-position-vertical-relative:text;v-text-anchor:middle" coordsize="1615461,15783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" path="m1615462,1578315r-1332528,l,,1615462,r,1578315xe" fillcolor="#05d1f4" stroked="f" strokeweight=".35694mm">
                <v:stroke joinstyle="miter"/>
                <v:path arrowok="t" o:connecttype="custom" o:connectlocs="1615462,1578315;282934,1578315;0,0;1615462,0;1615462,1578315" o:connectangles="0,0,0,0,0"/>
              </v:shape>
            </w:pict>
          </mc:Fallback>
        </mc:AlternateContent>
      </w:r>
      <w:r>
        <w:rPr>
          <w:noProof/>
          <w:sz w:val="16"/>
          <w:szCs w:val="20"/>
        </w:rPr>
        <mc:AlternateContent>
          <mc:Choice Requires="wps">
            <w:drawing>
              <wp:anchor distT="0" distB="0" distL="114300" distR="114300" simplePos="0" relativeHeight="251622397" behindDoc="1" locked="0" layoutInCell="1" allowOverlap="1" wp14:anchorId="489AB5BF" wp14:editId="3D38F4C4">
                <wp:simplePos x="0" y="0"/>
                <wp:positionH relativeFrom="column">
                  <wp:posOffset>7545361</wp:posOffset>
                </wp:positionH>
                <wp:positionV relativeFrom="paragraph">
                  <wp:posOffset>181434</wp:posOffset>
                </wp:positionV>
                <wp:extent cx="340651" cy="1578315"/>
                <wp:effectExtent l="0" t="0" r="2540" b="0"/>
                <wp:wrapNone/>
                <wp:docPr id="96" name="Freeform 96"/>
                <wp:cNvGraphicFramePr/>
                <a:graphic xmlns:a="http://schemas.openxmlformats.org/drawingml/2006/main">
                  <a:graphicData uri="http://schemas.microsoft.com/office/word/2010/wordprocessingShape">
                    <wps:wsp>
                      <wps:cNvSpPr/>
                      <wps:spPr>
                        <a:xfrm>
                          <a:off x="0" y="0"/>
                          <a:ext cx="340651" cy="1578315"/>
                        </a:xfrm>
                        <a:custGeom>
                          <a:avLst/>
                          <a:gdLst>
                            <a:gd name="connsiteX0" fmla="*/ 282933 w 340651"/>
                            <a:gd name="connsiteY0" fmla="*/ 1578315 h 1578315"/>
                            <a:gd name="connsiteX1" fmla="*/ 340652 w 340651"/>
                            <a:gd name="connsiteY1" fmla="*/ 1578315 h 1578315"/>
                            <a:gd name="connsiteX2" fmla="*/ 57718 w 340651"/>
                            <a:gd name="connsiteY2" fmla="*/ 0 h 1578315"/>
                            <a:gd name="connsiteX3" fmla="*/ 0 w 340651"/>
                            <a:gd name="connsiteY3" fmla="*/ 0 h 1578315"/>
                            <a:gd name="connsiteX4" fmla="*/ 282933 w 34065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51" h="1578315">
                              <a:moveTo>
                                <a:pt x="282933" y="1578315"/>
                              </a:moveTo>
                              <a:lnTo>
                                <a:pt x="340652" y="1578315"/>
                              </a:lnTo>
                              <a:lnTo>
                                <a:pt x="57718" y="0"/>
                              </a:lnTo>
                              <a:lnTo>
                                <a:pt x="0" y="0"/>
                              </a:lnTo>
                              <a:lnTo>
                                <a:pt x="282933" y="1578315"/>
                              </a:lnTo>
                              <a:close/>
                            </a:path>
                          </a:pathLst>
                        </a:custGeom>
                        <a:solidFill>
                          <a:srgbClr val="00BDCF"/>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B8B4FEB" id="Freeform 96" o:spid="_x0000_s1026" style="position:absolute;margin-left:594.1pt;margin-top:14.3pt;width:26.8pt;height:124.3pt;z-index:-251694083;visibility:visible;mso-wrap-style:square;mso-wrap-distance-left:9pt;mso-wrap-distance-top:0;mso-wrap-distance-right:9pt;mso-wrap-distance-bottom:0;mso-position-horizontal:absolute;mso-position-horizontal-relative:text;mso-position-vertical:absolute;mso-position-vertical-relative:text;v-text-anchor:middle" coordsize="340651,15783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" path="m282933,1578315r57719,l57718,,,,282933,1578315xe" fillcolor="#00bdcf" stroked="f" strokeweight=".35694mm">
                <v:stroke joinstyle="miter"/>
                <v:path arrowok="t" o:connecttype="custom" o:connectlocs="282933,1578315;340652,1578315;57718,0;0,0;282933,1578315" o:connectangles="0,0,0,0,0"/>
              </v:shape>
            </w:pict>
          </mc:Fallback>
        </mc:AlternateContent>
      </w:r>
    </w:p>
    <w:p w14:paraId="21BB8968" w14:textId="1643BC0B" w:rsidR="00833088" w:rsidRPr="00E74A09" w:rsidRDefault="00C4691E" w:rsidP="00E74A09">
      <w:pPr>
        <w:spacing w:after="0" w:line="276" w:lineRule="auto"/>
        <w:rPr>
          <w:color w:val="595959" w:themeColor="text1" w:themeTint="A6"/>
          <w:sz w:val="32"/>
          <w:szCs w:val="32"/>
        </w:rPr>
        <w:sectPr w:rsidR="00833088" w:rsidRPr="00E74A09" w:rsidSect="00D440A1">
          <w:headerReference w:type="default" r:id="rId10"/>
          <w:pgSz w:w="15840" w:h="12240" w:orient="landscape"/>
          <w:pgMar w:top="504" w:right="576" w:bottom="576" w:left="621" w:header="0" w:footer="0" w:gutter="0"/>
          <w:cols w:space="720"/>
          <w:titlePg/>
          <w:docGrid w:linePitch="360"/>
        </w:sectPr>
      </w:pPr>
      <w:r>
        <w:rPr>
          <w:noProof/>
          <w:color w:val="595959" w:themeColor="text1" w:themeTint="A6"/>
          <w:sz w:val="32"/>
          <w:szCs w:val="32"/>
        </w:rPr>
        <w:drawing>
          <wp:anchor distT="0" distB="0" distL="114300" distR="114300" simplePos="0" relativeHeight="251669504" behindDoc="0" locked="0" layoutInCell="1" allowOverlap="1" wp14:anchorId="6B6AEC3D" wp14:editId="4D12CD88">
            <wp:simplePos x="0" y="0"/>
            <wp:positionH relativeFrom="column">
              <wp:posOffset>8244840</wp:posOffset>
            </wp:positionH>
            <wp:positionV relativeFrom="paragraph">
              <wp:posOffset>330835</wp:posOffset>
            </wp:positionV>
            <wp:extent cx="914400" cy="914400"/>
            <wp:effectExtent l="0" t="0" r="0" b="0"/>
            <wp:wrapNone/>
            <wp:docPr id="174" name="Graphic 174" descr="Bar graph with upward tre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Graphic 174" descr="Bar graph with upward trend with solid fill"/>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Pr>
          <w:noProof/>
          <w:color w:val="595959" w:themeColor="text1" w:themeTint="A6"/>
          <w:sz w:val="32"/>
          <w:szCs w:val="32"/>
        </w:rPr>
        <mc:AlternateContent>
          <mc:Choice Requires="wpg">
            <w:drawing>
              <wp:anchor distT="0" distB="0" distL="114300" distR="114300" simplePos="0" relativeHeight="251676671" behindDoc="0" locked="0" layoutInCell="1" allowOverlap="1" wp14:anchorId="2533EC64" wp14:editId="6563BB70">
                <wp:simplePos x="0" y="0"/>
                <wp:positionH relativeFrom="column">
                  <wp:posOffset>8383274</wp:posOffset>
                </wp:positionH>
                <wp:positionV relativeFrom="paragraph">
                  <wp:posOffset>2092190</wp:posOffset>
                </wp:positionV>
                <wp:extent cx="663736" cy="666750"/>
                <wp:effectExtent l="0" t="0" r="0" b="6350"/>
                <wp:wrapNone/>
                <wp:docPr id="187" name="Group 187"/>
                <wp:cNvGraphicFramePr/>
                <a:graphic xmlns:a="http://schemas.openxmlformats.org/drawingml/2006/main">
                  <a:graphicData uri="http://schemas.microsoft.com/office/word/2010/wordprocessingGroup">
                    <wpg:wgp>
                      <wpg:cNvGrpSpPr/>
                      <wpg:grpSpPr>
                        <a:xfrm>
                          <a:off x="0" y="0"/>
                          <a:ext cx="663736" cy="666750"/>
                          <a:chOff x="0" y="0"/>
                          <a:chExt cx="663736" cy="666750"/>
                        </a:xfrm>
                        <a:solidFill>
                          <a:schemeClr val="bg1"/>
                        </a:solidFill>
                      </wpg:grpSpPr>
                      <wps:wsp>
                        <wps:cNvPr id="182" name="Freeform 182"/>
                        <wps:cNvSpPr/>
                        <wps:spPr>
                          <a:xfrm flipH="1">
                            <a:off x="0" y="0"/>
                            <a:ext cx="657225" cy="666750"/>
                          </a:xfrm>
                          <a:custGeom>
                            <a:avLst/>
                            <a:gdLst>
                              <a:gd name="connsiteX0" fmla="*/ 600075 w 657225"/>
                              <a:gd name="connsiteY0" fmla="*/ 609600 h 666750"/>
                              <a:gd name="connsiteX1" fmla="*/ 0 w 657225"/>
                              <a:gd name="connsiteY1" fmla="*/ 609600 h 666750"/>
                              <a:gd name="connsiteX2" fmla="*/ 0 w 657225"/>
                              <a:gd name="connsiteY2" fmla="*/ 666750 h 666750"/>
                              <a:gd name="connsiteX3" fmla="*/ 657225 w 657225"/>
                              <a:gd name="connsiteY3" fmla="*/ 666750 h 666750"/>
                              <a:gd name="connsiteX4" fmla="*/ 657225 w 657225"/>
                              <a:gd name="connsiteY4" fmla="*/ 0 h 666750"/>
                              <a:gd name="connsiteX5" fmla="*/ 600075 w 657225"/>
                              <a:gd name="connsiteY5" fmla="*/ 0 h 666750"/>
                              <a:gd name="connsiteX6" fmla="*/ 600075 w 657225"/>
                              <a:gd name="connsiteY6" fmla="*/ 609600 h 6667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57225" h="666750">
                                <a:moveTo>
                                  <a:pt x="600075" y="609600"/>
                                </a:moveTo>
                                <a:lnTo>
                                  <a:pt x="0" y="609600"/>
                                </a:lnTo>
                                <a:lnTo>
                                  <a:pt x="0" y="666750"/>
                                </a:lnTo>
                                <a:lnTo>
                                  <a:pt x="657225" y="666750"/>
                                </a:lnTo>
                                <a:lnTo>
                                  <a:pt x="657225" y="0"/>
                                </a:lnTo>
                                <a:lnTo>
                                  <a:pt x="600075" y="0"/>
                                </a:lnTo>
                                <a:lnTo>
                                  <a:pt x="600075" y="60960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3" name="Freeform 183"/>
                        <wps:cNvSpPr/>
                        <wps:spPr>
                          <a:xfrm flipH="1">
                            <a:off x="115747" y="0"/>
                            <a:ext cx="142875" cy="552450"/>
                          </a:xfrm>
                          <a:custGeom>
                            <a:avLst/>
                            <a:gdLst>
                              <a:gd name="connsiteX0" fmla="*/ 0 w 142875"/>
                              <a:gd name="connsiteY0" fmla="*/ 0 h 552450"/>
                              <a:gd name="connsiteX1" fmla="*/ 142875 w 142875"/>
                              <a:gd name="connsiteY1" fmla="*/ 0 h 552450"/>
                              <a:gd name="connsiteX2" fmla="*/ 142875 w 142875"/>
                              <a:gd name="connsiteY2" fmla="*/ 552450 h 552450"/>
                              <a:gd name="connsiteX3" fmla="*/ 0 w 142875"/>
                              <a:gd name="connsiteY3" fmla="*/ 552450 h 552450"/>
                            </a:gdLst>
                            <a:ahLst/>
                            <a:cxnLst>
                              <a:cxn ang="0">
                                <a:pos x="connsiteX0" y="connsiteY0"/>
                              </a:cxn>
                              <a:cxn ang="0">
                                <a:pos x="connsiteX1" y="connsiteY1"/>
                              </a:cxn>
                              <a:cxn ang="0">
                                <a:pos x="connsiteX2" y="connsiteY2"/>
                              </a:cxn>
                              <a:cxn ang="0">
                                <a:pos x="connsiteX3" y="connsiteY3"/>
                              </a:cxn>
                            </a:cxnLst>
                            <a:rect l="l" t="t" r="r" b="b"/>
                            <a:pathLst>
                              <a:path w="142875" h="552450">
                                <a:moveTo>
                                  <a:pt x="0" y="0"/>
                                </a:moveTo>
                                <a:lnTo>
                                  <a:pt x="142875" y="0"/>
                                </a:lnTo>
                                <a:lnTo>
                                  <a:pt x="142875" y="552450"/>
                                </a:lnTo>
                                <a:lnTo>
                                  <a:pt x="0" y="55245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4" name="Freeform 184"/>
                        <wps:cNvSpPr/>
                        <wps:spPr>
                          <a:xfrm flipH="1">
                            <a:off x="324091" y="196770"/>
                            <a:ext cx="142875" cy="361950"/>
                          </a:xfrm>
                          <a:custGeom>
                            <a:avLst/>
                            <a:gdLst>
                              <a:gd name="connsiteX0" fmla="*/ 0 w 142875"/>
                              <a:gd name="connsiteY0" fmla="*/ 0 h 361950"/>
                              <a:gd name="connsiteX1" fmla="*/ 142875 w 142875"/>
                              <a:gd name="connsiteY1" fmla="*/ 0 h 361950"/>
                              <a:gd name="connsiteX2" fmla="*/ 142875 w 142875"/>
                              <a:gd name="connsiteY2" fmla="*/ 361950 h 361950"/>
                              <a:gd name="connsiteX3" fmla="*/ 0 w 142875"/>
                              <a:gd name="connsiteY3" fmla="*/ 361950 h 361950"/>
                            </a:gdLst>
                            <a:ahLst/>
                            <a:cxnLst>
                              <a:cxn ang="0">
                                <a:pos x="connsiteX0" y="connsiteY0"/>
                              </a:cxn>
                              <a:cxn ang="0">
                                <a:pos x="connsiteX1" y="connsiteY1"/>
                              </a:cxn>
                              <a:cxn ang="0">
                                <a:pos x="connsiteX2" y="connsiteY2"/>
                              </a:cxn>
                              <a:cxn ang="0">
                                <a:pos x="connsiteX3" y="connsiteY3"/>
                              </a:cxn>
                            </a:cxnLst>
                            <a:rect l="l" t="t" r="r" b="b"/>
                            <a:pathLst>
                              <a:path w="142875" h="361950">
                                <a:moveTo>
                                  <a:pt x="0" y="0"/>
                                </a:moveTo>
                                <a:lnTo>
                                  <a:pt x="142875" y="0"/>
                                </a:lnTo>
                                <a:lnTo>
                                  <a:pt x="142875" y="361950"/>
                                </a:lnTo>
                                <a:lnTo>
                                  <a:pt x="0" y="36195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5" name="Freeform 185"/>
                        <wps:cNvSpPr/>
                        <wps:spPr>
                          <a:xfrm flipH="1">
                            <a:off x="520861" y="358815"/>
                            <a:ext cx="142875" cy="190500"/>
                          </a:xfrm>
                          <a:custGeom>
                            <a:avLst/>
                            <a:gdLst>
                              <a:gd name="connsiteX0" fmla="*/ 0 w 142875"/>
                              <a:gd name="connsiteY0" fmla="*/ 0 h 190500"/>
                              <a:gd name="connsiteX1" fmla="*/ 142875 w 142875"/>
                              <a:gd name="connsiteY1" fmla="*/ 0 h 190500"/>
                              <a:gd name="connsiteX2" fmla="*/ 142875 w 142875"/>
                              <a:gd name="connsiteY2" fmla="*/ 190500 h 190500"/>
                              <a:gd name="connsiteX3" fmla="*/ 0 w 142875"/>
                              <a:gd name="connsiteY3" fmla="*/ 190500 h 190500"/>
                            </a:gdLst>
                            <a:ahLst/>
                            <a:cxnLst>
                              <a:cxn ang="0">
                                <a:pos x="connsiteX0" y="connsiteY0"/>
                              </a:cxn>
                              <a:cxn ang="0">
                                <a:pos x="connsiteX1" y="connsiteY1"/>
                              </a:cxn>
                              <a:cxn ang="0">
                                <a:pos x="connsiteX2" y="connsiteY2"/>
                              </a:cxn>
                              <a:cxn ang="0">
                                <a:pos x="connsiteX3" y="connsiteY3"/>
                              </a:cxn>
                            </a:cxnLst>
                            <a:rect l="l" t="t" r="r" b="b"/>
                            <a:pathLst>
                              <a:path w="142875" h="190500">
                                <a:moveTo>
                                  <a:pt x="0" y="0"/>
                                </a:moveTo>
                                <a:lnTo>
                                  <a:pt x="142875" y="0"/>
                                </a:lnTo>
                                <a:lnTo>
                                  <a:pt x="142875" y="190500"/>
                                </a:lnTo>
                                <a:lnTo>
                                  <a:pt x="0" y="19050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6" name="Freeform 186"/>
                        <wps:cNvSpPr/>
                        <wps:spPr>
                          <a:xfrm flipH="1">
                            <a:off x="347240" y="0"/>
                            <a:ext cx="308705" cy="308705"/>
                          </a:xfrm>
                          <a:custGeom>
                            <a:avLst/>
                            <a:gdLst>
                              <a:gd name="connsiteX0" fmla="*/ 0 w 308705"/>
                              <a:gd name="connsiteY0" fmla="*/ 177832 h 308705"/>
                              <a:gd name="connsiteX1" fmla="*/ 0 w 308705"/>
                              <a:gd name="connsiteY1" fmla="*/ 308705 h 308705"/>
                              <a:gd name="connsiteX2" fmla="*/ 130874 w 308705"/>
                              <a:gd name="connsiteY2" fmla="*/ 308705 h 308705"/>
                              <a:gd name="connsiteX3" fmla="*/ 78867 w 308705"/>
                              <a:gd name="connsiteY3" fmla="*/ 256699 h 308705"/>
                              <a:gd name="connsiteX4" fmla="*/ 308705 w 308705"/>
                              <a:gd name="connsiteY4" fmla="*/ 26860 h 308705"/>
                              <a:gd name="connsiteX5" fmla="*/ 281845 w 308705"/>
                              <a:gd name="connsiteY5" fmla="*/ 0 h 308705"/>
                              <a:gd name="connsiteX6" fmla="*/ 52006 w 308705"/>
                              <a:gd name="connsiteY6" fmla="*/ 229838 h 308705"/>
                              <a:gd name="connsiteX7" fmla="*/ 0 w 308705"/>
                              <a:gd name="connsiteY7" fmla="*/ 177832 h 30870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08705" h="308705">
                                <a:moveTo>
                                  <a:pt x="0" y="177832"/>
                                </a:moveTo>
                                <a:lnTo>
                                  <a:pt x="0" y="308705"/>
                                </a:lnTo>
                                <a:lnTo>
                                  <a:pt x="130874" y="308705"/>
                                </a:lnTo>
                                <a:lnTo>
                                  <a:pt x="78867" y="256699"/>
                                </a:lnTo>
                                <a:lnTo>
                                  <a:pt x="308705" y="26860"/>
                                </a:lnTo>
                                <a:lnTo>
                                  <a:pt x="281845" y="0"/>
                                </a:lnTo>
                                <a:lnTo>
                                  <a:pt x="52006" y="229838"/>
                                </a:lnTo>
                                <a:lnTo>
                                  <a:pt x="0" y="177832"/>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8C151A2" id="Group 187" o:spid="_x0000_s1026" style="position:absolute;margin-left:660.1pt;margin-top:164.75pt;width:52.25pt;height:52.5pt;z-index:251676671" coordsize="6637,666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">
                <v:shape id="Freeform 182" o:spid="_x0000_s1027" style="position:absolute;width:6572;height:6667;flip:x;visibility:visible;mso-wrap-style:square;v-text-anchor:middle" coordsize="657225,6667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" path="m600075,609600l,609600r,57150l657225,666750,657225,,600075,r,609600xe" filled="f" stroked="f">
                  <v:stroke joinstyle="miter"/>
                  <v:path arrowok="t" o:connecttype="custom" o:connectlocs="600075,609600;0,609600;0,666750;657225,666750;657225,0;600075,0;600075,609600" o:connectangles="0,0,0,0,0,0,0"/>
                </v:shape>
                <v:shape id="Freeform 183" o:spid="_x0000_s1028" style="position:absolute;left:1157;width:1429;height:5524;flip:x;visibility:visible;mso-wrap-style:square;v-text-anchor:middle" coordsize="142875,5524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" path="m,l142875,r,552450l,552450,,xe" filled="f" stroked="f">
                  <v:stroke joinstyle="miter"/>
                  <v:path arrowok="t" o:connecttype="custom" o:connectlocs="0,0;142875,0;142875,552450;0,552450" o:connectangles="0,0,0,0"/>
                </v:shape>
                <v:shape id="Freeform 184" o:spid="_x0000_s1029" style="position:absolute;left:3240;top:1967;width:1429;height:3620;flip:x;visibility:visible;mso-wrap-style:square;v-text-anchor:middle" coordsize="142875,3619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" path="m,l142875,r,361950l,361950,,xe" filled="f" stroked="f">
                  <v:stroke joinstyle="miter"/>
                  <v:path arrowok="t" o:connecttype="custom" o:connectlocs="0,0;142875,0;142875,361950;0,361950" o:connectangles="0,0,0,0"/>
                </v:shape>
                <v:shape id="Freeform 185" o:spid="_x0000_s1030" style="position:absolute;left:5208;top:3588;width:1429;height:1905;flip:x;visibility:visible;mso-wrap-style:square;v-text-anchor:middle" coordsize="142875,1905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" path="m,l142875,r,190500l,190500,,xe" filled="f" stroked="f">
                  <v:stroke joinstyle="miter"/>
                  <v:path arrowok="t" o:connecttype="custom" o:connectlocs="0,0;142875,0;142875,190500;0,190500" o:connectangles="0,0,0,0"/>
                </v:shape>
                <v:shape id="Freeform 186" o:spid="_x0000_s1031" style="position:absolute;left:3472;width:3087;height:3087;flip:x;visibility:visible;mso-wrap-style:square;v-text-anchor:middle" coordsize="308705,3087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" path="m,177832l,308705r130874,l78867,256699,308705,26860,281845,,52006,229838,,177832xe" filled="f" stroked="f">
                  <v:stroke joinstyle="miter"/>
                  <v:path arrowok="t" o:connecttype="custom" o:connectlocs="0,177832;0,308705;130874,308705;78867,256699;308705,26860;281845,0;52006,229838;0,177832" o:connectangles="0,0,0,0,0,0,0,0"/>
                </v:shape>
              </v:group>
            </w:pict>
          </mc:Fallback>
        </mc:AlternateContent>
      </w:r>
      <w:r>
        <w:rPr>
          <w:noProof/>
          <w:color w:val="595959" w:themeColor="text1" w:themeTint="A6"/>
          <w:sz w:val="32"/>
          <w:szCs w:val="32"/>
        </w:rPr>
        <w:drawing>
          <wp:anchor distT="0" distB="0" distL="114300" distR="114300" simplePos="0" relativeHeight="251677696" behindDoc="0" locked="0" layoutInCell="1" allowOverlap="1" wp14:anchorId="6443CC98" wp14:editId="3E1A9A25">
            <wp:simplePos x="0" y="0"/>
            <wp:positionH relativeFrom="column">
              <wp:posOffset>8192851</wp:posOffset>
            </wp:positionH>
            <wp:positionV relativeFrom="paragraph">
              <wp:posOffset>3635896</wp:posOffset>
            </wp:positionV>
            <wp:extent cx="914400" cy="914400"/>
            <wp:effectExtent l="0" t="0" r="0" b="0"/>
            <wp:wrapNone/>
            <wp:docPr id="175" name="Graphic 175" descr="Firecrack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Graphic 175" descr="Firecracker with solid fill"/>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flipH="1">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Pr>
          <w:noProof/>
          <w:color w:val="595959" w:themeColor="text1" w:themeTint="A6"/>
          <w:sz w:val="32"/>
          <w:szCs w:val="32"/>
        </w:rPr>
        <w:drawing>
          <wp:anchor distT="0" distB="0" distL="114300" distR="114300" simplePos="0" relativeHeight="251678720" behindDoc="1" locked="0" layoutInCell="1" allowOverlap="1" wp14:anchorId="36B701C8" wp14:editId="1D984AD8">
            <wp:simplePos x="0" y="0"/>
            <wp:positionH relativeFrom="column">
              <wp:posOffset>8243570</wp:posOffset>
            </wp:positionH>
            <wp:positionV relativeFrom="paragraph">
              <wp:posOffset>5448084</wp:posOffset>
            </wp:positionV>
            <wp:extent cx="914400" cy="914400"/>
            <wp:effectExtent l="0" t="0" r="0" b="25400"/>
            <wp:wrapNone/>
            <wp:docPr id="176" name="Graphic 176" descr="Warn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Graphic 176" descr="Warning with solid fill"/>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sidR="00FA42FA">
        <w:rPr>
          <w:noProof/>
          <w:color w:val="595959" w:themeColor="text1" w:themeTint="A6"/>
          <w:sz w:val="32"/>
          <w:szCs w:val="32"/>
        </w:rPr>
        <mc:AlternateContent>
          <mc:Choice Requires="wps">
            <w:drawing>
              <wp:anchor distT="0" distB="0" distL="114300" distR="114300" simplePos="0" relativeHeight="251679744" behindDoc="1" locked="0" layoutInCell="1" allowOverlap="1" wp14:anchorId="24229C2F" wp14:editId="767C0C4B">
                <wp:simplePos x="0" y="0"/>
                <wp:positionH relativeFrom="column">
                  <wp:posOffset>427990</wp:posOffset>
                </wp:positionH>
                <wp:positionV relativeFrom="paragraph">
                  <wp:posOffset>1297305</wp:posOffset>
                </wp:positionV>
                <wp:extent cx="274320" cy="274320"/>
                <wp:effectExtent l="0" t="0" r="5080" b="5080"/>
                <wp:wrapNone/>
                <wp:docPr id="188" name="Right Triangle 188"/>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rgbClr val="00BDC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35BD38F" id="_x0000_t6" coordsize="21600,21600" o:spt="6" path="m,l,21600r21600,xe">
                <v:stroke joinstyle="miter"/>
                <v:path gradientshapeok="t" o:connecttype="custom" o:connectlocs="0,0;0,10800;0,21600;10800,21600;21600,21600;10800,10800" textboxrect="1800,12600,12600,19800"/>
              </v:shapetype>
              <v:shape id="Right Triangle 188" o:spid="_x0000_s1026" type="#_x0000_t6" style="position:absolute;margin-left:33.7pt;margin-top:102.15pt;width:21.6pt;height:21.6pt;flip:x;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" fillcolor="#00bdcf" stroked="f" strokeweight="1pt"/>
            </w:pict>
          </mc:Fallback>
        </mc:AlternateContent>
      </w:r>
      <w:r w:rsidR="00FA42FA">
        <w:rPr>
          <w:noProof/>
          <w:color w:val="595959" w:themeColor="text1" w:themeTint="A6"/>
          <w:sz w:val="32"/>
          <w:szCs w:val="32"/>
        </w:rPr>
        <mc:AlternateContent>
          <mc:Choice Requires="wps">
            <w:drawing>
              <wp:anchor distT="0" distB="0" distL="114300" distR="114300" simplePos="0" relativeHeight="251682816" behindDoc="1" locked="0" layoutInCell="1" allowOverlap="1" wp14:anchorId="252A064D" wp14:editId="0FF0928F">
                <wp:simplePos x="0" y="0"/>
                <wp:positionH relativeFrom="column">
                  <wp:posOffset>430530</wp:posOffset>
                </wp:positionH>
                <wp:positionV relativeFrom="paragraph">
                  <wp:posOffset>2942590</wp:posOffset>
                </wp:positionV>
                <wp:extent cx="274320" cy="274320"/>
                <wp:effectExtent l="0" t="0" r="5080" b="5080"/>
                <wp:wrapNone/>
                <wp:docPr id="190" name="Right Triangle 190"/>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rgbClr val="E8533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0D69D6" id="Right Triangle 190" o:spid="_x0000_s1026" type="#_x0000_t6" style="position:absolute;margin-left:33.9pt;margin-top:231.7pt;width:21.6pt;height:21.6pt;flip:x;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" fillcolor="#e8533b" stroked="f" strokeweight="1pt"/>
            </w:pict>
          </mc:Fallback>
        </mc:AlternateContent>
      </w:r>
      <w:r w:rsidR="00FA42FA">
        <w:rPr>
          <w:noProof/>
          <w:color w:val="595959" w:themeColor="text1" w:themeTint="A6"/>
          <w:sz w:val="32"/>
          <w:szCs w:val="32"/>
        </w:rPr>
        <mc:AlternateContent>
          <mc:Choice Requires="wps">
            <w:drawing>
              <wp:anchor distT="0" distB="0" distL="114300" distR="114300" simplePos="0" relativeHeight="251685888" behindDoc="1" locked="0" layoutInCell="1" allowOverlap="1" wp14:anchorId="5A7EA282" wp14:editId="1B332E6D">
                <wp:simplePos x="0" y="0"/>
                <wp:positionH relativeFrom="column">
                  <wp:posOffset>427990</wp:posOffset>
                </wp:positionH>
                <wp:positionV relativeFrom="paragraph">
                  <wp:posOffset>4583430</wp:posOffset>
                </wp:positionV>
                <wp:extent cx="274320" cy="274320"/>
                <wp:effectExtent l="0" t="0" r="5080" b="5080"/>
                <wp:wrapNone/>
                <wp:docPr id="192" name="Right Triangle 192"/>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rgbClr val="00BDC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CC9D03" id="Right Triangle 192" o:spid="_x0000_s1026" type="#_x0000_t6" style="position:absolute;margin-left:33.7pt;margin-top:360.9pt;width:21.6pt;height:21.6pt;flip:x;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" fillcolor="#00bdcf" stroked="f" strokeweight="1pt"/>
            </w:pict>
          </mc:Fallback>
        </mc:AlternateContent>
      </w:r>
      <w:r w:rsidR="00FA42FA">
        <w:rPr>
          <w:noProof/>
          <w:color w:val="595959" w:themeColor="text1" w:themeTint="A6"/>
          <w:sz w:val="32"/>
          <w:szCs w:val="32"/>
        </w:rPr>
        <mc:AlternateContent>
          <mc:Choice Requires="wps">
            <w:drawing>
              <wp:anchor distT="0" distB="0" distL="114300" distR="114300" simplePos="0" relativeHeight="251687936" behindDoc="1" locked="0" layoutInCell="1" allowOverlap="1" wp14:anchorId="45E0309C" wp14:editId="1588C119">
                <wp:simplePos x="0" y="0"/>
                <wp:positionH relativeFrom="column">
                  <wp:posOffset>430530</wp:posOffset>
                </wp:positionH>
                <wp:positionV relativeFrom="paragraph">
                  <wp:posOffset>6229350</wp:posOffset>
                </wp:positionV>
                <wp:extent cx="274320" cy="274320"/>
                <wp:effectExtent l="0" t="0" r="5080" b="5080"/>
                <wp:wrapNone/>
                <wp:docPr id="194" name="Right Triangle 194"/>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rgbClr val="E8533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03830B" id="Right Triangle 194" o:spid="_x0000_s1026" type="#_x0000_t6" style="position:absolute;margin-left:33.9pt;margin-top:490.5pt;width:21.6pt;height:21.6pt;flip:x;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" fillcolor="#e8533b" stroked="f" strokeweight="1pt"/>
            </w:pict>
          </mc:Fallback>
        </mc:AlternateContent>
      </w:r>
      <w:r w:rsidR="00B15914">
        <w:rPr>
          <w:noProof/>
          <w:color w:val="595959" w:themeColor="text1" w:themeTint="A6"/>
          <w:sz w:val="32"/>
          <w:szCs w:val="32"/>
        </w:rPr>
        <mc:AlternateContent>
          <mc:Choice Requires="wps">
            <w:drawing>
              <wp:anchor distT="0" distB="0" distL="114300" distR="114300" simplePos="0" relativeHeight="251613180" behindDoc="1" locked="0" layoutInCell="1" allowOverlap="1" wp14:anchorId="09FD8693" wp14:editId="50D54472">
                <wp:simplePos x="0" y="0"/>
                <wp:positionH relativeFrom="column">
                  <wp:posOffset>774065</wp:posOffset>
                </wp:positionH>
                <wp:positionV relativeFrom="paragraph">
                  <wp:posOffset>1640840</wp:posOffset>
                </wp:positionV>
                <wp:extent cx="8500745" cy="1577975"/>
                <wp:effectExtent l="0" t="0" r="0" b="0"/>
                <wp:wrapNone/>
                <wp:docPr id="111" name="Rectangle 111"/>
                <wp:cNvGraphicFramePr/>
                <a:graphic xmlns:a="http://schemas.openxmlformats.org/drawingml/2006/main">
                  <a:graphicData uri="http://schemas.microsoft.com/office/word/2010/wordprocessingShape">
                    <wps:wsp>
                      <wps:cNvSpPr/>
                      <wps:spPr>
                        <a:xfrm>
                          <a:off x="0" y="0"/>
                          <a:ext cx="8500745" cy="1577975"/>
                        </a:xfrm>
                        <a:prstGeom prst="rect">
                          <a:avLst/>
                        </a:prstGeom>
                        <a:solidFill>
                          <a:srgbClr val="E1E1E1"/>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0B6716D" id="Rectangle 111" o:spid="_x0000_s1026" style="position:absolute;margin-left:60.95pt;margin-top:129.2pt;width:669.35pt;height:124.25pt;z-index:-2517033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" fillcolor="#e1e1e1" stroked="f" strokeweight=".35694mm"/>
            </w:pict>
          </mc:Fallback>
        </mc:AlternateContent>
      </w:r>
      <w:r w:rsidR="00B15914">
        <w:rPr>
          <w:noProof/>
          <w:color w:val="595959" w:themeColor="text1" w:themeTint="A6"/>
          <w:sz w:val="32"/>
          <w:szCs w:val="32"/>
        </w:rPr>
        <mc:AlternateContent>
          <mc:Choice Requires="wps">
            <w:drawing>
              <wp:anchor distT="0" distB="0" distL="114300" distR="114300" simplePos="0" relativeHeight="251606011" behindDoc="1" locked="0" layoutInCell="1" allowOverlap="1" wp14:anchorId="6F88E5A5" wp14:editId="20AFA92D">
                <wp:simplePos x="0" y="0"/>
                <wp:positionH relativeFrom="column">
                  <wp:posOffset>774065</wp:posOffset>
                </wp:positionH>
                <wp:positionV relativeFrom="paragraph">
                  <wp:posOffset>3284855</wp:posOffset>
                </wp:positionV>
                <wp:extent cx="8500745" cy="1577975"/>
                <wp:effectExtent l="0" t="0" r="0" b="0"/>
                <wp:wrapNone/>
                <wp:docPr id="129" name="Rectangle 129"/>
                <wp:cNvGraphicFramePr/>
                <a:graphic xmlns:a="http://schemas.openxmlformats.org/drawingml/2006/main">
                  <a:graphicData uri="http://schemas.microsoft.com/office/word/2010/wordprocessingShape">
                    <wps:wsp>
                      <wps:cNvSpPr/>
                      <wps:spPr>
                        <a:xfrm>
                          <a:off x="0" y="0"/>
                          <a:ext cx="8500745" cy="1577975"/>
                        </a:xfrm>
                        <a:prstGeom prst="rect">
                          <a:avLst/>
                        </a:prstGeom>
                        <a:solidFill>
                          <a:srgbClr val="C6FDF8"/>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670F0F4" id="Rectangle 129" o:spid="_x0000_s1026" style="position:absolute;margin-left:60.95pt;margin-top:258.65pt;width:669.35pt;height:124.25pt;z-index:-25171046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" fillcolor="#c6fdf8" stroked="f" strokeweight=".35694mm"/>
            </w:pict>
          </mc:Fallback>
        </mc:AlternateContent>
      </w:r>
      <w:r w:rsidR="00B15914">
        <w:rPr>
          <w:noProof/>
          <w:color w:val="595959" w:themeColor="text1" w:themeTint="A6"/>
          <w:sz w:val="32"/>
          <w:szCs w:val="32"/>
        </w:rPr>
        <mc:AlternateContent>
          <mc:Choice Requires="wps">
            <w:drawing>
              <wp:anchor distT="0" distB="0" distL="114300" distR="114300" simplePos="0" relativeHeight="251598842" behindDoc="1" locked="0" layoutInCell="1" allowOverlap="1" wp14:anchorId="22D5CD5A" wp14:editId="0DF9DC12">
                <wp:simplePos x="0" y="0"/>
                <wp:positionH relativeFrom="column">
                  <wp:posOffset>774065</wp:posOffset>
                </wp:positionH>
                <wp:positionV relativeFrom="paragraph">
                  <wp:posOffset>4928235</wp:posOffset>
                </wp:positionV>
                <wp:extent cx="8500745" cy="1577975"/>
                <wp:effectExtent l="0" t="0" r="0" b="0"/>
                <wp:wrapNone/>
                <wp:docPr id="150" name="Rectangle 150"/>
                <wp:cNvGraphicFramePr/>
                <a:graphic xmlns:a="http://schemas.openxmlformats.org/drawingml/2006/main">
                  <a:graphicData uri="http://schemas.microsoft.com/office/word/2010/wordprocessingShape">
                    <wps:wsp>
                      <wps:cNvSpPr/>
                      <wps:spPr>
                        <a:xfrm>
                          <a:off x="0" y="0"/>
                          <a:ext cx="8500745" cy="1577975"/>
                        </a:xfrm>
                        <a:prstGeom prst="rect">
                          <a:avLst/>
                        </a:prstGeom>
                        <a:solidFill>
                          <a:srgbClr val="E1E1E1"/>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77AE291" id="Rectangle 150" o:spid="_x0000_s1026" style="position:absolute;margin-left:60.95pt;margin-top:388.05pt;width:669.35pt;height:124.25pt;z-index:-25171763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" fillcolor="#e1e1e1" stroked="f" strokeweight=".35694mm"/>
            </w:pict>
          </mc:Fallback>
        </mc:AlternateContent>
      </w:r>
      <w:r w:rsidR="00B15914">
        <w:rPr>
          <w:noProof/>
          <w:color w:val="595959" w:themeColor="text1" w:themeTint="A6"/>
          <w:sz w:val="32"/>
          <w:szCs w:val="32"/>
        </w:rPr>
        <mc:AlternateContent>
          <mc:Choice Requires="wps">
            <w:drawing>
              <wp:anchor distT="0" distB="0" distL="114300" distR="114300" simplePos="0" relativeHeight="251602938" behindDoc="1" locked="0" layoutInCell="1" allowOverlap="1" wp14:anchorId="259A82D7" wp14:editId="5ECD1469">
                <wp:simplePos x="0" y="0"/>
                <wp:positionH relativeFrom="column">
                  <wp:posOffset>66675</wp:posOffset>
                </wp:positionH>
                <wp:positionV relativeFrom="paragraph">
                  <wp:posOffset>5097145</wp:posOffset>
                </wp:positionV>
                <wp:extent cx="417830" cy="1230630"/>
                <wp:effectExtent l="0" t="0" r="1270" b="1270"/>
                <wp:wrapNone/>
                <wp:docPr id="161" name="Freeform 161"/>
                <wp:cNvGraphicFramePr/>
                <a:graphic xmlns:a="http://schemas.openxmlformats.org/drawingml/2006/main">
                  <a:graphicData uri="http://schemas.microsoft.com/office/word/2010/wordprocessingShape">
                    <wps:wsp>
                      <wps:cNvSpPr/>
                      <wps:spPr>
                        <a:xfrm>
                          <a:off x="0" y="0"/>
                          <a:ext cx="417830" cy="1230630"/>
                        </a:xfrm>
                        <a:custGeom>
                          <a:avLst/>
                          <a:gdLst>
                            <a:gd name="connsiteX0" fmla="*/ 134204 w 418024"/>
                            <a:gd name="connsiteY0" fmla="*/ 160567 h 1231027"/>
                            <a:gd name="connsiteX1" fmla="*/ 0 w 418024"/>
                            <a:gd name="connsiteY1" fmla="*/ 160567 h 1231027"/>
                            <a:gd name="connsiteX2" fmla="*/ 0 w 418024"/>
                            <a:gd name="connsiteY2" fmla="*/ 0 h 1231027"/>
                            <a:gd name="connsiteX3" fmla="*/ 418025 w 418024"/>
                            <a:gd name="connsiteY3" fmla="*/ 0 h 1231027"/>
                            <a:gd name="connsiteX4" fmla="*/ 418025 w 418024"/>
                            <a:gd name="connsiteY4" fmla="*/ 160567 h 1231027"/>
                            <a:gd name="connsiteX5" fmla="*/ 277651 w 418024"/>
                            <a:gd name="connsiteY5" fmla="*/ 160567 h 1231027"/>
                            <a:gd name="connsiteX6" fmla="*/ 277651 w 418024"/>
                            <a:gd name="connsiteY6" fmla="*/ 1231028 h 1231027"/>
                            <a:gd name="connsiteX7" fmla="*/ 134204 w 418024"/>
                            <a:gd name="connsiteY7" fmla="*/ 1231028 h 1231027"/>
                            <a:gd name="connsiteX8" fmla="*/ 134204 w 418024"/>
                            <a:gd name="connsiteY8" fmla="*/ 160567 h 12310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418024" h="1231027">
                              <a:moveTo>
                                <a:pt x="134204" y="160567"/>
                              </a:moveTo>
                              <a:lnTo>
                                <a:pt x="0" y="160567"/>
                              </a:lnTo>
                              <a:lnTo>
                                <a:pt x="0" y="0"/>
                              </a:lnTo>
                              <a:lnTo>
                                <a:pt x="418025" y="0"/>
                              </a:lnTo>
                              <a:lnTo>
                                <a:pt x="418025" y="160567"/>
                              </a:lnTo>
                              <a:lnTo>
                                <a:pt x="277651" y="160567"/>
                              </a:lnTo>
                              <a:lnTo>
                                <a:pt x="277651" y="1231028"/>
                              </a:lnTo>
                              <a:lnTo>
                                <a:pt x="134204" y="1231028"/>
                              </a:lnTo>
                              <a:lnTo>
                                <a:pt x="134204" y="160567"/>
                              </a:lnTo>
                              <a:close/>
                            </a:path>
                          </a:pathLst>
                        </a:custGeom>
                        <a:solidFill>
                          <a:schemeClr val="tx1"/>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9B904CA" id="Freeform 161" o:spid="_x0000_s1026" style="position:absolute;margin-left:5.25pt;margin-top:401.35pt;width:32.9pt;height:96.9pt;z-index:-251713542;visibility:visible;mso-wrap-style:square;mso-wrap-distance-left:9pt;mso-wrap-distance-top:0;mso-wrap-distance-right:9pt;mso-wrap-distance-bottom:0;mso-position-horizontal:absolute;mso-position-horizontal-relative:text;mso-position-vertical:absolute;mso-position-vertical-relative:text;v-text-anchor:middle" coordsize="418024,123102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" path="m134204,160567l,160567,,,418025,r,160567l277651,160567r,1070461l134204,1231028r,-1070461xe" fillcolor="black [3213]" stroked="f" strokeweight=".35694mm">
                <v:stroke joinstyle="miter"/>
                <v:path arrowok="t" o:connecttype="custom" o:connectlocs="134142,160515;0,160515;0,0;417831,0;417831,160515;277522,160515;277522,1230631;134142,1230631;134142,160515" o:connectangles="0,0,0,0,0,0,0,0,0"/>
              </v:shape>
            </w:pict>
          </mc:Fallback>
        </mc:AlternateContent>
      </w:r>
      <w:r w:rsidR="00B15914">
        <w:rPr>
          <w:noProof/>
          <w:color w:val="595959" w:themeColor="text1" w:themeTint="A6"/>
          <w:sz w:val="32"/>
          <w:szCs w:val="32"/>
        </w:rPr>
        <mc:AlternateContent>
          <mc:Choice Requires="wps">
            <w:drawing>
              <wp:anchor distT="0" distB="0" distL="114300" distR="114300" simplePos="0" relativeHeight="251610107" behindDoc="1" locked="0" layoutInCell="1" allowOverlap="1" wp14:anchorId="5313DDA5" wp14:editId="7C94F5C7">
                <wp:simplePos x="0" y="0"/>
                <wp:positionH relativeFrom="column">
                  <wp:posOffset>75565</wp:posOffset>
                </wp:positionH>
                <wp:positionV relativeFrom="paragraph">
                  <wp:posOffset>3444240</wp:posOffset>
                </wp:positionV>
                <wp:extent cx="407035" cy="1267460"/>
                <wp:effectExtent l="0" t="0" r="0" b="2540"/>
                <wp:wrapNone/>
                <wp:docPr id="147" name="Freeform 147"/>
                <wp:cNvGraphicFramePr/>
                <a:graphic xmlns:a="http://schemas.openxmlformats.org/drawingml/2006/main">
                  <a:graphicData uri="http://schemas.microsoft.com/office/word/2010/wordprocessingShape">
                    <wps:wsp>
                      <wps:cNvSpPr/>
                      <wps:spPr>
                        <a:xfrm>
                          <a:off x="0" y="0"/>
                          <a:ext cx="407035" cy="1267460"/>
                        </a:xfrm>
                        <a:custGeom>
                          <a:avLst/>
                          <a:gdLst>
                            <a:gd name="connsiteX0" fmla="*/ 407240 w 407239"/>
                            <a:gd name="connsiteY0" fmla="*/ 935825 h 1268041"/>
                            <a:gd name="connsiteX1" fmla="*/ 374845 w 407239"/>
                            <a:gd name="connsiteY1" fmla="*/ 1166542 h 1268041"/>
                            <a:gd name="connsiteX2" fmla="*/ 203620 w 407239"/>
                            <a:gd name="connsiteY2" fmla="*/ 1268041 h 1268041"/>
                            <a:gd name="connsiteX3" fmla="*/ 32394 w 407239"/>
                            <a:gd name="connsiteY3" fmla="*/ 1166542 h 1268041"/>
                            <a:gd name="connsiteX4" fmla="*/ 0 w 407239"/>
                            <a:gd name="connsiteY4" fmla="*/ 935825 h 1268041"/>
                            <a:gd name="connsiteX5" fmla="*/ 0 w 407239"/>
                            <a:gd name="connsiteY5" fmla="*/ 330420 h 1268041"/>
                            <a:gd name="connsiteX6" fmla="*/ 32394 w 407239"/>
                            <a:gd name="connsiteY6" fmla="*/ 99703 h 1268041"/>
                            <a:gd name="connsiteX7" fmla="*/ 203620 w 407239"/>
                            <a:gd name="connsiteY7" fmla="*/ 0 h 1268041"/>
                            <a:gd name="connsiteX8" fmla="*/ 374845 w 407239"/>
                            <a:gd name="connsiteY8" fmla="*/ 99703 h 1268041"/>
                            <a:gd name="connsiteX9" fmla="*/ 407240 w 407239"/>
                            <a:gd name="connsiteY9" fmla="*/ 330420 h 1268041"/>
                            <a:gd name="connsiteX10" fmla="*/ 407240 w 407239"/>
                            <a:gd name="connsiteY10" fmla="*/ 935825 h 1268041"/>
                            <a:gd name="connsiteX11" fmla="*/ 263781 w 407239"/>
                            <a:gd name="connsiteY11" fmla="*/ 260358 h 1268041"/>
                            <a:gd name="connsiteX12" fmla="*/ 203620 w 407239"/>
                            <a:gd name="connsiteY12" fmla="*/ 160655 h 1268041"/>
                            <a:gd name="connsiteX13" fmla="*/ 143459 w 407239"/>
                            <a:gd name="connsiteY13" fmla="*/ 260358 h 1268041"/>
                            <a:gd name="connsiteX14" fmla="*/ 143459 w 407239"/>
                            <a:gd name="connsiteY14" fmla="*/ 1007812 h 1268041"/>
                            <a:gd name="connsiteX15" fmla="*/ 203620 w 407239"/>
                            <a:gd name="connsiteY15" fmla="*/ 1107515 h 1268041"/>
                            <a:gd name="connsiteX16" fmla="*/ 263781 w 407239"/>
                            <a:gd name="connsiteY16" fmla="*/ 1007812 h 1268041"/>
                            <a:gd name="connsiteX17" fmla="*/ 263781 w 407239"/>
                            <a:gd name="connsiteY17" fmla="*/ 260358 h 12680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07239" h="1268041">
                              <a:moveTo>
                                <a:pt x="407240" y="935825"/>
                              </a:moveTo>
                              <a:cubicBezTo>
                                <a:pt x="407240" y="1083520"/>
                                <a:pt x="402612" y="1113033"/>
                                <a:pt x="374845" y="1166542"/>
                              </a:cubicBezTo>
                              <a:cubicBezTo>
                                <a:pt x="340909" y="1229289"/>
                                <a:pt x="276121" y="1268041"/>
                                <a:pt x="203620" y="1268041"/>
                              </a:cubicBezTo>
                              <a:cubicBezTo>
                                <a:pt x="131119" y="1268041"/>
                                <a:pt x="66330" y="1229289"/>
                                <a:pt x="32394" y="1166542"/>
                              </a:cubicBezTo>
                              <a:cubicBezTo>
                                <a:pt x="4628" y="1113033"/>
                                <a:pt x="0" y="1081595"/>
                                <a:pt x="0" y="935825"/>
                              </a:cubicBezTo>
                              <a:lnTo>
                                <a:pt x="0" y="330420"/>
                              </a:lnTo>
                              <a:cubicBezTo>
                                <a:pt x="0" y="184650"/>
                                <a:pt x="4628" y="153212"/>
                                <a:pt x="32394" y="99703"/>
                              </a:cubicBezTo>
                              <a:cubicBezTo>
                                <a:pt x="66330" y="38752"/>
                                <a:pt x="131119" y="0"/>
                                <a:pt x="203620" y="0"/>
                              </a:cubicBezTo>
                              <a:cubicBezTo>
                                <a:pt x="276121" y="0"/>
                                <a:pt x="340909" y="38752"/>
                                <a:pt x="374845" y="99703"/>
                              </a:cubicBezTo>
                              <a:cubicBezTo>
                                <a:pt x="402612" y="153212"/>
                                <a:pt x="407240" y="184650"/>
                                <a:pt x="407240" y="330420"/>
                              </a:cubicBezTo>
                              <a:lnTo>
                                <a:pt x="407240" y="935825"/>
                              </a:lnTo>
                              <a:close/>
                              <a:moveTo>
                                <a:pt x="263781" y="260358"/>
                              </a:moveTo>
                              <a:cubicBezTo>
                                <a:pt x="263781" y="190168"/>
                                <a:pt x="246812" y="160655"/>
                                <a:pt x="203620" y="160655"/>
                              </a:cubicBezTo>
                              <a:cubicBezTo>
                                <a:pt x="160428" y="160655"/>
                                <a:pt x="143459" y="190168"/>
                                <a:pt x="143459" y="260358"/>
                              </a:cubicBezTo>
                              <a:lnTo>
                                <a:pt x="143459" y="1007812"/>
                              </a:lnTo>
                              <a:cubicBezTo>
                                <a:pt x="143459" y="1078002"/>
                                <a:pt x="160428" y="1107515"/>
                                <a:pt x="203620" y="1107515"/>
                              </a:cubicBezTo>
                              <a:cubicBezTo>
                                <a:pt x="246812" y="1107515"/>
                                <a:pt x="263781" y="1078002"/>
                                <a:pt x="263781" y="1007812"/>
                              </a:cubicBezTo>
                              <a:lnTo>
                                <a:pt x="263781" y="260358"/>
                              </a:lnTo>
                              <a:close/>
                            </a:path>
                          </a:pathLst>
                        </a:custGeom>
                        <a:solidFill>
                          <a:schemeClr val="tx1"/>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B564B7B" id="Freeform 147" o:spid="_x0000_s1026" style="position:absolute;margin-left:5.95pt;margin-top:271.2pt;width:32.05pt;height:99.8pt;z-index:-251706373;visibility:visible;mso-wrap-style:square;mso-wrap-distance-left:9pt;mso-wrap-distance-top:0;mso-wrap-distance-right:9pt;mso-wrap-distance-bottom:0;mso-position-horizontal:absolute;mso-position-horizontal-relative:text;mso-position-vertical:absolute;mso-position-vertical-relative:text;v-text-anchor:middle" coordsize="407239,126804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" path="m407240,935825v,147695,-4628,177208,-32395,230717c340909,1229289,276121,1268041,203620,1268041v-72501,,-137290,-38752,-171226,-101499c4628,1113033,,1081595,,935825l,330420c,184650,4628,153212,32394,99703,66330,38752,131119,,203620,v72501,,137289,38752,171225,99703c402612,153212,407240,184650,407240,330420r,605405xm263781,260358v,-70190,-16969,-99703,-60161,-99703c160428,160655,143459,190168,143459,260358r,747454c143459,1078002,160428,1107515,203620,1107515v43192,,60161,-29513,60161,-99703l263781,260358xe" fillcolor="black [3213]" stroked="f" strokeweight=".35694mm">
                <v:stroke joinstyle="miter"/>
                <v:path arrowok="t" o:connecttype="custom" o:connectlocs="407036,935396;374657,1166008;203518,1267460;32378,1166008;0,935396;0,330269;32378,99657;203518,0;374657,99657;407036,330269;407036,935396;263649,260239;203518,160581;143387,260239;143387,1007350;203518,1107008;263649,1007350;263649,260239" o:connectangles="0,0,0,0,0,0,0,0,0,0,0,0,0,0,0,0,0,0"/>
              </v:shape>
            </w:pict>
          </mc:Fallback>
        </mc:AlternateContent>
      </w:r>
      <w:r w:rsidR="00B15914">
        <w:rPr>
          <w:noProof/>
          <w:color w:val="595959" w:themeColor="text1" w:themeTint="A6"/>
          <w:sz w:val="32"/>
          <w:szCs w:val="32"/>
        </w:rPr>
        <mc:AlternateContent>
          <mc:Choice Requires="wps">
            <w:drawing>
              <wp:anchor distT="0" distB="0" distL="114300" distR="114300" simplePos="0" relativeHeight="251617276" behindDoc="1" locked="0" layoutInCell="1" allowOverlap="1" wp14:anchorId="52FE0F82" wp14:editId="79A5DA3C">
                <wp:simplePos x="0" y="0"/>
                <wp:positionH relativeFrom="column">
                  <wp:posOffset>-51435</wp:posOffset>
                </wp:positionH>
                <wp:positionV relativeFrom="paragraph">
                  <wp:posOffset>1827530</wp:posOffset>
                </wp:positionV>
                <wp:extent cx="658495" cy="1230630"/>
                <wp:effectExtent l="0" t="0" r="1905" b="1270"/>
                <wp:wrapNone/>
                <wp:docPr id="126" name="Freeform 126"/>
                <wp:cNvGraphicFramePr/>
                <a:graphic xmlns:a="http://schemas.openxmlformats.org/drawingml/2006/main">
                  <a:graphicData uri="http://schemas.microsoft.com/office/word/2010/wordprocessingShape">
                    <wps:wsp>
                      <wps:cNvSpPr/>
                      <wps:spPr>
                        <a:xfrm>
                          <a:off x="0" y="0"/>
                          <a:ext cx="658495" cy="1230630"/>
                        </a:xfrm>
                        <a:custGeom>
                          <a:avLst/>
                          <a:gdLst>
                            <a:gd name="connsiteX0" fmla="*/ 0 w 658680"/>
                            <a:gd name="connsiteY0" fmla="*/ 0 h 1231085"/>
                            <a:gd name="connsiteX1" fmla="*/ 131119 w 658680"/>
                            <a:gd name="connsiteY1" fmla="*/ 0 h 1231085"/>
                            <a:gd name="connsiteX2" fmla="*/ 203620 w 658680"/>
                            <a:gd name="connsiteY2" fmla="*/ 699463 h 1231085"/>
                            <a:gd name="connsiteX3" fmla="*/ 273036 w 658680"/>
                            <a:gd name="connsiteY3" fmla="*/ 0 h 1231085"/>
                            <a:gd name="connsiteX4" fmla="*/ 385644 w 658680"/>
                            <a:gd name="connsiteY4" fmla="*/ 0 h 1231085"/>
                            <a:gd name="connsiteX5" fmla="*/ 455060 w 658680"/>
                            <a:gd name="connsiteY5" fmla="*/ 725383 h 1231085"/>
                            <a:gd name="connsiteX6" fmla="*/ 527561 w 658680"/>
                            <a:gd name="connsiteY6" fmla="*/ 0 h 1231085"/>
                            <a:gd name="connsiteX7" fmla="*/ 658680 w 658680"/>
                            <a:gd name="connsiteY7" fmla="*/ 0 h 1231085"/>
                            <a:gd name="connsiteX8" fmla="*/ 527561 w 658680"/>
                            <a:gd name="connsiteY8" fmla="*/ 1231086 h 1231085"/>
                            <a:gd name="connsiteX9" fmla="*/ 402612 w 658680"/>
                            <a:gd name="connsiteY9" fmla="*/ 1231086 h 1231085"/>
                            <a:gd name="connsiteX10" fmla="*/ 327026 w 658680"/>
                            <a:gd name="connsiteY10" fmla="*/ 568450 h 1231085"/>
                            <a:gd name="connsiteX11" fmla="*/ 259153 w 658680"/>
                            <a:gd name="connsiteY11" fmla="*/ 1231086 h 1231085"/>
                            <a:gd name="connsiteX12" fmla="*/ 131119 w 658680"/>
                            <a:gd name="connsiteY12" fmla="*/ 1231086 h 1231085"/>
                            <a:gd name="connsiteX13" fmla="*/ 0 w 658680"/>
                            <a:gd name="connsiteY13" fmla="*/ 0 h 12310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658680" h="1231085">
                              <a:moveTo>
                                <a:pt x="0" y="0"/>
                              </a:moveTo>
                              <a:lnTo>
                                <a:pt x="131119" y="0"/>
                              </a:lnTo>
                              <a:lnTo>
                                <a:pt x="203620" y="699463"/>
                              </a:lnTo>
                              <a:lnTo>
                                <a:pt x="273036" y="0"/>
                              </a:lnTo>
                              <a:lnTo>
                                <a:pt x="385644" y="0"/>
                              </a:lnTo>
                              <a:lnTo>
                                <a:pt x="455060" y="725383"/>
                              </a:lnTo>
                              <a:lnTo>
                                <a:pt x="527561" y="0"/>
                              </a:lnTo>
                              <a:lnTo>
                                <a:pt x="658680" y="0"/>
                              </a:lnTo>
                              <a:lnTo>
                                <a:pt x="527561" y="1231086"/>
                              </a:lnTo>
                              <a:lnTo>
                                <a:pt x="402612" y="1231086"/>
                              </a:lnTo>
                              <a:lnTo>
                                <a:pt x="327026" y="568450"/>
                              </a:lnTo>
                              <a:lnTo>
                                <a:pt x="259153" y="1231086"/>
                              </a:lnTo>
                              <a:lnTo>
                                <a:pt x="131119" y="1231086"/>
                              </a:lnTo>
                              <a:lnTo>
                                <a:pt x="0" y="0"/>
                              </a:lnTo>
                              <a:close/>
                            </a:path>
                          </a:pathLst>
                        </a:custGeom>
                        <a:solidFill>
                          <a:schemeClr val="tx1"/>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0A38898" id="Freeform 126" o:spid="_x0000_s1026" style="position:absolute;margin-left:-4.05pt;margin-top:143.9pt;width:51.85pt;height:96.9pt;z-index:-251699204;visibility:visible;mso-wrap-style:square;mso-wrap-distance-left:9pt;mso-wrap-distance-top:0;mso-wrap-distance-right:9pt;mso-wrap-distance-bottom:0;mso-position-horizontal:absolute;mso-position-horizontal-relative:text;mso-position-vertical:absolute;mso-position-vertical-relative:text;v-text-anchor:middle" coordsize="658680,123108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" path="m,l131119,r72501,699463l273036,,385644,r69416,725383l527561,,658680,,527561,1231086r-124949,l327026,568450r-67873,662636l131119,1231086,,xe" fillcolor="black [3213]" stroked="f" strokeweight=".35694mm">
                <v:stroke joinstyle="miter"/>
                <v:path arrowok="t" o:connecttype="custom" o:connectlocs="0,0;131082,0;203563,699204;272959,0;385536,0;454932,725115;527413,0;658495,0;527413,1230631;402499,1230631;326934,568240;259080,1230631;131082,1230631;0,0" o:connectangles="0,0,0,0,0,0,0,0,0,0,0,0,0,0"/>
              </v:shape>
            </w:pict>
          </mc:Fallback>
        </mc:AlternateContent>
      </w:r>
      <w:r w:rsidR="00B15914">
        <w:rPr>
          <w:noProof/>
          <w:color w:val="595959" w:themeColor="text1" w:themeTint="A6"/>
          <w:sz w:val="32"/>
          <w:szCs w:val="32"/>
        </w:rPr>
        <mc:AlternateContent>
          <mc:Choice Requires="wps">
            <w:drawing>
              <wp:anchor distT="0" distB="0" distL="114300" distR="114300" simplePos="0" relativeHeight="251624445" behindDoc="1" locked="0" layoutInCell="1" allowOverlap="1" wp14:anchorId="68219256" wp14:editId="020BC89C">
                <wp:simplePos x="0" y="0"/>
                <wp:positionH relativeFrom="column">
                  <wp:posOffset>67165</wp:posOffset>
                </wp:positionH>
                <wp:positionV relativeFrom="paragraph">
                  <wp:posOffset>128905</wp:posOffset>
                </wp:positionV>
                <wp:extent cx="425450" cy="1267460"/>
                <wp:effectExtent l="0" t="0" r="6350" b="2540"/>
                <wp:wrapNone/>
                <wp:docPr id="107" name="Freeform 107"/>
                <wp:cNvGraphicFramePr/>
                <a:graphic xmlns:a="http://schemas.openxmlformats.org/drawingml/2006/main">
                  <a:graphicData uri="http://schemas.microsoft.com/office/word/2010/wordprocessingShape">
                    <wps:wsp>
                      <wps:cNvSpPr/>
                      <wps:spPr>
                        <a:xfrm>
                          <a:off x="0" y="0"/>
                          <a:ext cx="425450" cy="1267460"/>
                        </a:xfrm>
                        <a:custGeom>
                          <a:avLst/>
                          <a:gdLst>
                            <a:gd name="connsiteX0" fmla="*/ 143459 w 425750"/>
                            <a:gd name="connsiteY0" fmla="*/ 885781 h 1267913"/>
                            <a:gd name="connsiteX1" fmla="*/ 143459 w 425750"/>
                            <a:gd name="connsiteY1" fmla="*/ 935569 h 1267913"/>
                            <a:gd name="connsiteX2" fmla="*/ 217503 w 425750"/>
                            <a:gd name="connsiteY2" fmla="*/ 1107259 h 1267913"/>
                            <a:gd name="connsiteX3" fmla="*/ 282291 w 425750"/>
                            <a:gd name="connsiteY3" fmla="*/ 985485 h 1267913"/>
                            <a:gd name="connsiteX4" fmla="*/ 194364 w 425750"/>
                            <a:gd name="connsiteY4" fmla="*/ 743733 h 1267913"/>
                            <a:gd name="connsiteX5" fmla="*/ 123406 w 425750"/>
                            <a:gd name="connsiteY5" fmla="*/ 618238 h 1267913"/>
                            <a:gd name="connsiteX6" fmla="*/ 6170 w 425750"/>
                            <a:gd name="connsiteY6" fmla="*/ 265747 h 1267913"/>
                            <a:gd name="connsiteX7" fmla="*/ 217503 w 425750"/>
                            <a:gd name="connsiteY7" fmla="*/ 0 h 1267913"/>
                            <a:gd name="connsiteX8" fmla="*/ 405697 w 425750"/>
                            <a:gd name="connsiteY8" fmla="*/ 179004 h 1267913"/>
                            <a:gd name="connsiteX9" fmla="*/ 413410 w 425750"/>
                            <a:gd name="connsiteY9" fmla="*/ 332216 h 1267913"/>
                            <a:gd name="connsiteX10" fmla="*/ 273036 w 425750"/>
                            <a:gd name="connsiteY10" fmla="*/ 348769 h 1267913"/>
                            <a:gd name="connsiteX11" fmla="*/ 268407 w 425750"/>
                            <a:gd name="connsiteY11" fmla="*/ 238030 h 1267913"/>
                            <a:gd name="connsiteX12" fmla="*/ 208247 w 425750"/>
                            <a:gd name="connsiteY12" fmla="*/ 160526 h 1267913"/>
                            <a:gd name="connsiteX13" fmla="*/ 148087 w 425750"/>
                            <a:gd name="connsiteY13" fmla="*/ 274986 h 1267913"/>
                            <a:gd name="connsiteX14" fmla="*/ 249897 w 425750"/>
                            <a:gd name="connsiteY14" fmla="*/ 538937 h 1267913"/>
                            <a:gd name="connsiteX15" fmla="*/ 322398 w 425750"/>
                            <a:gd name="connsiteY15" fmla="*/ 664432 h 1267913"/>
                            <a:gd name="connsiteX16" fmla="*/ 425751 w 425750"/>
                            <a:gd name="connsiteY16" fmla="*/ 1011405 h 1267913"/>
                            <a:gd name="connsiteX17" fmla="*/ 217503 w 425750"/>
                            <a:gd name="connsiteY17" fmla="*/ 1267913 h 1267913"/>
                            <a:gd name="connsiteX18" fmla="*/ 44734 w 425750"/>
                            <a:gd name="connsiteY18" fmla="*/ 1173727 h 1267913"/>
                            <a:gd name="connsiteX19" fmla="*/ 0 w 425750"/>
                            <a:gd name="connsiteY19" fmla="*/ 959693 h 1267913"/>
                            <a:gd name="connsiteX20" fmla="*/ 1543 w 425750"/>
                            <a:gd name="connsiteY20" fmla="*/ 893224 h 1267913"/>
                            <a:gd name="connsiteX21" fmla="*/ 143459 w 425750"/>
                            <a:gd name="connsiteY21" fmla="*/ 885781 h 12679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425750" h="1267913">
                              <a:moveTo>
                                <a:pt x="143459" y="885781"/>
                              </a:moveTo>
                              <a:lnTo>
                                <a:pt x="143459" y="935569"/>
                              </a:lnTo>
                              <a:cubicBezTo>
                                <a:pt x="143459" y="1066582"/>
                                <a:pt x="160428" y="1107259"/>
                                <a:pt x="217503" y="1107259"/>
                              </a:cubicBezTo>
                              <a:cubicBezTo>
                                <a:pt x="260695" y="1107259"/>
                                <a:pt x="282291" y="1064785"/>
                                <a:pt x="282291" y="985485"/>
                              </a:cubicBezTo>
                              <a:cubicBezTo>
                                <a:pt x="282291" y="906184"/>
                                <a:pt x="265322" y="856268"/>
                                <a:pt x="194364" y="743733"/>
                              </a:cubicBezTo>
                              <a:lnTo>
                                <a:pt x="123406" y="618238"/>
                              </a:lnTo>
                              <a:cubicBezTo>
                                <a:pt x="33936" y="459508"/>
                                <a:pt x="6170" y="374561"/>
                                <a:pt x="6170" y="265747"/>
                              </a:cubicBezTo>
                              <a:cubicBezTo>
                                <a:pt x="6170" y="103296"/>
                                <a:pt x="89469" y="0"/>
                                <a:pt x="217503" y="0"/>
                              </a:cubicBezTo>
                              <a:cubicBezTo>
                                <a:pt x="314685" y="0"/>
                                <a:pt x="385644" y="66469"/>
                                <a:pt x="405697" y="179004"/>
                              </a:cubicBezTo>
                              <a:cubicBezTo>
                                <a:pt x="413410" y="225199"/>
                                <a:pt x="413410" y="230716"/>
                                <a:pt x="413410" y="332216"/>
                              </a:cubicBezTo>
                              <a:lnTo>
                                <a:pt x="273036" y="348769"/>
                              </a:lnTo>
                              <a:cubicBezTo>
                                <a:pt x="273036" y="286021"/>
                                <a:pt x="271493" y="263822"/>
                                <a:pt x="268407" y="238030"/>
                              </a:cubicBezTo>
                              <a:cubicBezTo>
                                <a:pt x="263780" y="188243"/>
                                <a:pt x="240641" y="160526"/>
                                <a:pt x="208247" y="160526"/>
                              </a:cubicBezTo>
                              <a:cubicBezTo>
                                <a:pt x="169683" y="160526"/>
                                <a:pt x="148087" y="201075"/>
                                <a:pt x="148087" y="274986"/>
                              </a:cubicBezTo>
                              <a:cubicBezTo>
                                <a:pt x="148087" y="348897"/>
                                <a:pt x="154258" y="367247"/>
                                <a:pt x="249897" y="538937"/>
                              </a:cubicBezTo>
                              <a:lnTo>
                                <a:pt x="322398" y="664432"/>
                              </a:lnTo>
                              <a:cubicBezTo>
                                <a:pt x="388729" y="780689"/>
                                <a:pt x="425751" y="906184"/>
                                <a:pt x="425751" y="1011405"/>
                              </a:cubicBezTo>
                              <a:cubicBezTo>
                                <a:pt x="425751" y="1175652"/>
                                <a:pt x="350164" y="1267913"/>
                                <a:pt x="217503" y="1267913"/>
                              </a:cubicBezTo>
                              <a:cubicBezTo>
                                <a:pt x="138832" y="1267913"/>
                                <a:pt x="84841" y="1238400"/>
                                <a:pt x="44734" y="1173727"/>
                              </a:cubicBezTo>
                              <a:cubicBezTo>
                                <a:pt x="10798" y="1118422"/>
                                <a:pt x="0" y="1066710"/>
                                <a:pt x="0" y="959693"/>
                              </a:cubicBezTo>
                              <a:cubicBezTo>
                                <a:pt x="0" y="933901"/>
                                <a:pt x="0" y="922737"/>
                                <a:pt x="1543" y="893224"/>
                              </a:cubicBezTo>
                              <a:lnTo>
                                <a:pt x="143459" y="885781"/>
                              </a:lnTo>
                              <a:close/>
                            </a:path>
                          </a:pathLst>
                        </a:custGeom>
                        <a:solidFill>
                          <a:schemeClr val="tx1"/>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2CC0C3B" id="Freeform 107" o:spid="_x0000_s1026" style="position:absolute;margin-left:5.3pt;margin-top:10.15pt;width:33.5pt;height:99.8pt;z-index:-251692035;visibility:visible;mso-wrap-style:square;mso-wrap-distance-left:9pt;mso-wrap-distance-top:0;mso-wrap-distance-right:9pt;mso-wrap-distance-bottom:0;mso-position-horizontal:absolute;mso-position-horizontal-relative:text;mso-position-vertical:absolute;mso-position-vertical-relative:text;v-text-anchor:middle" coordsize="425750,126791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" path="m143459,885781r,49788c143459,1066582,160428,1107259,217503,1107259v43192,,64788,-42474,64788,-121774c282291,906184,265322,856268,194364,743733l123406,618238c33936,459508,6170,374561,6170,265747,6170,103296,89469,,217503,v97182,,168141,66469,188194,179004c413410,225199,413410,230716,413410,332216l273036,348769v,-62748,-1543,-84947,-4629,-110739c263780,188243,240641,160526,208247,160526v-38564,,-60160,40549,-60160,114460c148087,348897,154258,367247,249897,538937r72501,125495c388729,780689,425751,906184,425751,1011405v,164247,-75587,256508,-208248,256508c138832,1267913,84841,1238400,44734,1173727,10798,1118422,,1066710,,959693,,933901,,922737,1543,893224r141916,-7443xe" fillcolor="black [3213]" stroked="f" strokeweight=".35694mm">
                <v:stroke joinstyle="miter"/>
                <v:path arrowok="t" o:connecttype="custom" o:connectlocs="143358,885465;143358,935235;217350,1106863;282092,985133;194227,743467;123319,618017;6166,265652;217350,0;405411,178940;413119,332097;272844,348644;268218,237945;208100,160469;147983,274888;249721,538744;322171,664195;425451,1011044;217350,1267460;44702,1173308;0,959350;1542,892905;143358,885465" o:connectangles="0,0,0,0,0,0,0,0,0,0,0,0,0,0,0,0,0,0,0,0,0,0"/>
              </v:shape>
            </w:pict>
          </mc:Fallback>
        </mc:AlternateContent>
      </w:r>
      <w:r w:rsidR="009E3A82">
        <w:rPr>
          <w:noProof/>
          <w:color w:val="595959" w:themeColor="text1" w:themeTint="A6"/>
          <w:sz w:val="32"/>
          <w:szCs w:val="32"/>
        </w:rPr>
        <mc:AlternateContent>
          <mc:Choice Requires="wps">
            <w:drawing>
              <wp:anchor distT="0" distB="0" distL="114300" distR="114300" simplePos="0" relativeHeight="251668480" behindDoc="1" locked="0" layoutInCell="1" allowOverlap="1" wp14:anchorId="79D36747" wp14:editId="29BAC5CA">
                <wp:simplePos x="0" y="0"/>
                <wp:positionH relativeFrom="column">
                  <wp:posOffset>890455</wp:posOffset>
                </wp:positionH>
                <wp:positionV relativeFrom="paragraph">
                  <wp:posOffset>5009498</wp:posOffset>
                </wp:positionV>
                <wp:extent cx="6528121" cy="1508527"/>
                <wp:effectExtent l="0" t="0" r="0" b="0"/>
                <wp:wrapNone/>
                <wp:docPr id="16" name="Rectangle 16"/>
                <wp:cNvGraphicFramePr/>
                <a:graphic xmlns:a="http://schemas.openxmlformats.org/drawingml/2006/main">
                  <a:graphicData uri="http://schemas.microsoft.com/office/word/2010/wordprocessingShape">
                    <wps:wsp>
                      <wps:cNvSpPr/>
                      <wps:spPr>
                        <a:xfrm>
                          <a:off x="0" y="0"/>
                          <a:ext cx="6528121" cy="15085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1DE66D8" w14:textId="0DA6531F" w:rsidR="000A28D5" w:rsidRPr="00E31BB6" w:rsidRDefault="00892F72" w:rsidP="000A28D5">
                            <w:pPr>
                              <w:pStyle w:val="ListParagraph"/>
                              <w:numPr>
                                <w:ilvl w:val="0"/>
                                <w:numId w:val="18"/>
                              </w:numPr>
                              <w:ind w:left="360"/>
                              <w:rPr>
                                <w:rFonts w:ascii="Century Gothic" w:hAnsi="Century Gothic"/>
                                <w:color w:val="000000" w:themeColor="text1"/>
                                <w:sz w:val="26"/>
                                <w:szCs w:val="26"/>
                              </w:rPr>
                            </w:pPr>
                            <w:r w:rsidRPr="00E31BB6">
                              <w:rPr>
                                <w:rFonts w:ascii="Century Gothic" w:hAnsi="Century Gothic"/>
                                <w:color w:val="000000" w:themeColor="text1"/>
                                <w:sz w:val="26"/>
                                <w:szCs w:val="26"/>
                              </w:rPr>
                              <w:t>Threat one</w:t>
                            </w:r>
                          </w:p>
                          <w:p w14:paraId="4B85B3C7" w14:textId="16370F33" w:rsidR="000A28D5" w:rsidRPr="00E31BB6" w:rsidRDefault="000A28D5" w:rsidP="000A28D5">
                            <w:pPr>
                              <w:ind w:left="360" w:hanging="360"/>
                              <w:rPr>
                                <w:color w:val="000000" w:themeColor="text1"/>
                                <w:sz w:val="26"/>
                                <w:szCs w:val="26"/>
                              </w:rPr>
                            </w:pPr>
                          </w:p>
                          <w:p w14:paraId="634EC317" w14:textId="77777777" w:rsidR="000A28D5" w:rsidRPr="00E31BB6" w:rsidRDefault="000A28D5" w:rsidP="000A28D5">
                            <w:pPr>
                              <w:spacing w:after="120" w:line="240" w:lineRule="auto"/>
                              <w:ind w:left="360" w:hanging="360"/>
                              <w:rPr>
                                <w:color w:val="000000" w:themeColor="text1"/>
                                <w:sz w:val="26"/>
                                <w:szCs w:val="26"/>
                              </w:rPr>
                            </w:pP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D36747" id="Rectangle 16" o:spid="_x0000_s1026" style="position:absolute;margin-left:70.1pt;margin-top:394.45pt;width:514.05pt;height:118.8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" filled="f" stroked="f" strokeweight="1pt">
                <v:textbox inset=",7.2pt">
                  <w:txbxContent>
                    <w:p w14:paraId="61DE66D8" w14:textId="0DA6531F" w:rsidR="000A28D5" w:rsidRPr="00E31BB6" w:rsidRDefault="00892F72" w:rsidP="000A28D5">
                      <w:pPr>
                        <w:pStyle w:val="ListParagraph"/>
                        <w:numPr>
                          <w:ilvl w:val="0"/>
                          <w:numId w:val="18"/>
                        </w:numPr>
                        <w:ind w:left="360"/>
                        <w:rPr>
                          <w:rFonts w:ascii="Century Gothic" w:hAnsi="Century Gothic"/>
                          <w:color w:val="000000" w:themeColor="text1"/>
                          <w:sz w:val="26"/>
                          <w:szCs w:val="26"/>
                        </w:rPr>
                      </w:pPr>
                      <w:r w:rsidRPr="00E31BB6">
                        <w:rPr>
                          <w:rFonts w:ascii="Century Gothic" w:hAnsi="Century Gothic"/>
                          <w:color w:val="000000" w:themeColor="text1"/>
                          <w:sz w:val="26"/>
                          <w:szCs w:val="26"/>
                        </w:rPr>
                        <w:t>Threat one</w:t>
                      </w:r>
                    </w:p>
                    <w:p w14:paraId="4B85B3C7" w14:textId="16370F33" w:rsidR="000A28D5" w:rsidRPr="00E31BB6" w:rsidRDefault="000A28D5" w:rsidP="000A28D5">
                      <w:pPr>
                        <w:ind w:left="360" w:hanging="360"/>
                        <w:rPr>
                          <w:color w:val="000000" w:themeColor="text1"/>
                          <w:sz w:val="26"/>
                          <w:szCs w:val="26"/>
                        </w:rPr>
                      </w:pPr>
                    </w:p>
                    <w:p w14:paraId="634EC317" w14:textId="77777777" w:rsidR="000A28D5" w:rsidRPr="00E31BB6" w:rsidRDefault="000A28D5" w:rsidP="000A28D5">
                      <w:pPr>
                        <w:spacing w:after="120" w:line="240" w:lineRule="auto"/>
                        <w:ind w:left="360" w:hanging="360"/>
                        <w:rPr>
                          <w:color w:val="000000" w:themeColor="text1"/>
                          <w:sz w:val="26"/>
                          <w:szCs w:val="26"/>
                        </w:rPr>
                      </w:pPr>
                    </w:p>
                  </w:txbxContent>
                </v:textbox>
              </v:rect>
            </w:pict>
          </mc:Fallback>
        </mc:AlternateContent>
      </w:r>
      <w:r w:rsidR="009E3A82">
        <w:rPr>
          <w:noProof/>
          <w:color w:val="595959" w:themeColor="text1" w:themeTint="A6"/>
          <w:sz w:val="32"/>
          <w:szCs w:val="32"/>
        </w:rPr>
        <mc:AlternateContent>
          <mc:Choice Requires="wps">
            <w:drawing>
              <wp:anchor distT="0" distB="0" distL="114300" distR="114300" simplePos="0" relativeHeight="251662336" behindDoc="1" locked="0" layoutInCell="1" allowOverlap="1" wp14:anchorId="5B319B45" wp14:editId="75AECB9B">
                <wp:simplePos x="0" y="0"/>
                <wp:positionH relativeFrom="column">
                  <wp:posOffset>890455</wp:posOffset>
                </wp:positionH>
                <wp:positionV relativeFrom="paragraph">
                  <wp:posOffset>67108</wp:posOffset>
                </wp:positionV>
                <wp:extent cx="6528121" cy="1508527"/>
                <wp:effectExtent l="0" t="0" r="0" b="0"/>
                <wp:wrapNone/>
                <wp:docPr id="10" name="Rectangle 10"/>
                <wp:cNvGraphicFramePr/>
                <a:graphic xmlns:a="http://schemas.openxmlformats.org/drawingml/2006/main">
                  <a:graphicData uri="http://schemas.microsoft.com/office/word/2010/wordprocessingShape">
                    <wps:wsp>
                      <wps:cNvSpPr/>
                      <wps:spPr>
                        <a:xfrm>
                          <a:off x="0" y="0"/>
                          <a:ext cx="6528121" cy="15085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56A11F" w14:textId="45673C05" w:rsidR="000A28D5" w:rsidRPr="00E31BB6" w:rsidRDefault="00892F72" w:rsidP="000A28D5">
                            <w:pPr>
                              <w:pStyle w:val="ListParagraph"/>
                              <w:numPr>
                                <w:ilvl w:val="0"/>
                                <w:numId w:val="16"/>
                              </w:numPr>
                              <w:spacing w:after="120" w:line="240" w:lineRule="auto"/>
                              <w:ind w:left="270" w:hanging="270"/>
                              <w:rPr>
                                <w:rFonts w:ascii="Century Gothic" w:hAnsi="Century Gothic"/>
                                <w:color w:val="000000" w:themeColor="text1"/>
                                <w:sz w:val="26"/>
                                <w:szCs w:val="26"/>
                              </w:rPr>
                            </w:pPr>
                            <w:r w:rsidRPr="00E31BB6">
                              <w:rPr>
                                <w:rFonts w:ascii="Century Gothic" w:hAnsi="Century Gothic"/>
                                <w:color w:val="000000" w:themeColor="text1"/>
                                <w:sz w:val="26"/>
                                <w:szCs w:val="26"/>
                              </w:rPr>
                              <w:t>Strength one</w:t>
                            </w:r>
                            <w:r w:rsidR="002B24F1" w:rsidRPr="00E31BB6">
                              <w:rPr>
                                <w:noProof/>
                                <w:color w:val="595959" w:themeColor="text1" w:themeTint="A6"/>
                                <w:sz w:val="26"/>
                                <w:szCs w:val="26"/>
                              </w:rPr>
                              <w:t xml:space="preserve"> </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319B45" id="Rectangle 10" o:spid="_x0000_s1027" style="position:absolute;margin-left:70.1pt;margin-top:5.3pt;width:514.05pt;height:118.8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" filled="f" stroked="f" strokeweight="1pt">
                <v:textbox inset=",7.2pt">
                  <w:txbxContent>
                    <w:p w14:paraId="2456A11F" w14:textId="45673C05" w:rsidR="000A28D5" w:rsidRPr="00E31BB6" w:rsidRDefault="00892F72" w:rsidP="000A28D5">
                      <w:pPr>
                        <w:pStyle w:val="ListParagraph"/>
                        <w:numPr>
                          <w:ilvl w:val="0"/>
                          <w:numId w:val="16"/>
                        </w:numPr>
                        <w:spacing w:after="120" w:line="240" w:lineRule="auto"/>
                        <w:ind w:left="270" w:hanging="270"/>
                        <w:rPr>
                          <w:rFonts w:ascii="Century Gothic" w:hAnsi="Century Gothic"/>
                          <w:color w:val="000000" w:themeColor="text1"/>
                          <w:sz w:val="26"/>
                          <w:szCs w:val="26"/>
                        </w:rPr>
                      </w:pPr>
                      <w:r w:rsidRPr="00E31BB6">
                        <w:rPr>
                          <w:rFonts w:ascii="Century Gothic" w:hAnsi="Century Gothic"/>
                          <w:color w:val="000000" w:themeColor="text1"/>
                          <w:sz w:val="26"/>
                          <w:szCs w:val="26"/>
                        </w:rPr>
                        <w:t>Strength one</w:t>
                      </w:r>
                      <w:r w:rsidR="002B24F1" w:rsidRPr="00E31BB6">
                        <w:rPr>
                          <w:noProof/>
                          <w:color w:val="595959" w:themeColor="text1" w:themeTint="A6"/>
                          <w:sz w:val="26"/>
                          <w:szCs w:val="26"/>
                        </w:rPr>
                        <w:t xml:space="preserve"> </w:t>
                      </w:r>
                    </w:p>
                  </w:txbxContent>
                </v:textbox>
              </v:rect>
            </w:pict>
          </mc:Fallback>
        </mc:AlternateContent>
      </w:r>
      <w:r w:rsidR="009E3A82">
        <w:rPr>
          <w:noProof/>
          <w:color w:val="595959" w:themeColor="text1" w:themeTint="A6"/>
          <w:sz w:val="32"/>
          <w:szCs w:val="32"/>
        </w:rPr>
        <mc:AlternateContent>
          <mc:Choice Requires="wps">
            <w:drawing>
              <wp:anchor distT="0" distB="0" distL="114300" distR="114300" simplePos="0" relativeHeight="251666432" behindDoc="1" locked="0" layoutInCell="1" allowOverlap="1" wp14:anchorId="402F88DA" wp14:editId="3EC86AEC">
                <wp:simplePos x="0" y="0"/>
                <wp:positionH relativeFrom="column">
                  <wp:posOffset>890455</wp:posOffset>
                </wp:positionH>
                <wp:positionV relativeFrom="paragraph">
                  <wp:posOffset>3354318</wp:posOffset>
                </wp:positionV>
                <wp:extent cx="6528121" cy="1508527"/>
                <wp:effectExtent l="0" t="0" r="0" b="0"/>
                <wp:wrapNone/>
                <wp:docPr id="15" name="Rectangle 15"/>
                <wp:cNvGraphicFramePr/>
                <a:graphic xmlns:a="http://schemas.openxmlformats.org/drawingml/2006/main">
                  <a:graphicData uri="http://schemas.microsoft.com/office/word/2010/wordprocessingShape">
                    <wps:wsp>
                      <wps:cNvSpPr/>
                      <wps:spPr>
                        <a:xfrm>
                          <a:off x="0" y="0"/>
                          <a:ext cx="6528121" cy="15085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BE1FF9" w14:textId="2CF41F07" w:rsidR="000A28D5" w:rsidRPr="00E31BB6" w:rsidRDefault="00892F72" w:rsidP="000A28D5">
                            <w:pPr>
                              <w:pStyle w:val="ListParagraph"/>
                              <w:numPr>
                                <w:ilvl w:val="0"/>
                                <w:numId w:val="16"/>
                              </w:numPr>
                              <w:ind w:left="360"/>
                              <w:rPr>
                                <w:rFonts w:ascii="Century Gothic" w:hAnsi="Century Gothic"/>
                                <w:color w:val="000000" w:themeColor="text1"/>
                                <w:sz w:val="26"/>
                                <w:szCs w:val="26"/>
                              </w:rPr>
                            </w:pPr>
                            <w:r w:rsidRPr="00E31BB6">
                              <w:rPr>
                                <w:rFonts w:ascii="Century Gothic" w:hAnsi="Century Gothic"/>
                                <w:color w:val="000000" w:themeColor="text1"/>
                                <w:sz w:val="26"/>
                                <w:szCs w:val="26"/>
                              </w:rPr>
                              <w:t>Opportunity one</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2F88DA" id="Rectangle 15" o:spid="_x0000_s1028" style="position:absolute;margin-left:70.1pt;margin-top:264.1pt;width:514.05pt;height:118.8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" filled="f" stroked="f" strokeweight="1pt">
                <v:textbox inset=",7.2pt">
                  <w:txbxContent>
                    <w:p w14:paraId="4EBE1FF9" w14:textId="2CF41F07" w:rsidR="000A28D5" w:rsidRPr="00E31BB6" w:rsidRDefault="00892F72" w:rsidP="000A28D5">
                      <w:pPr>
                        <w:pStyle w:val="ListParagraph"/>
                        <w:numPr>
                          <w:ilvl w:val="0"/>
                          <w:numId w:val="16"/>
                        </w:numPr>
                        <w:ind w:left="360"/>
                        <w:rPr>
                          <w:rFonts w:ascii="Century Gothic" w:hAnsi="Century Gothic"/>
                          <w:color w:val="000000" w:themeColor="text1"/>
                          <w:sz w:val="26"/>
                          <w:szCs w:val="26"/>
                        </w:rPr>
                      </w:pPr>
                      <w:r w:rsidRPr="00E31BB6">
                        <w:rPr>
                          <w:rFonts w:ascii="Century Gothic" w:hAnsi="Century Gothic"/>
                          <w:color w:val="000000" w:themeColor="text1"/>
                          <w:sz w:val="26"/>
                          <w:szCs w:val="26"/>
                        </w:rPr>
                        <w:t>Opportunity one</w:t>
                      </w:r>
                    </w:p>
                  </w:txbxContent>
                </v:textbox>
              </v:rect>
            </w:pict>
          </mc:Fallback>
        </mc:AlternateContent>
      </w:r>
      <w:r w:rsidR="009E3A82">
        <w:rPr>
          <w:noProof/>
          <w:color w:val="595959" w:themeColor="text1" w:themeTint="A6"/>
          <w:sz w:val="32"/>
          <w:szCs w:val="32"/>
        </w:rPr>
        <mc:AlternateContent>
          <mc:Choice Requires="wps">
            <w:drawing>
              <wp:anchor distT="0" distB="0" distL="114300" distR="114300" simplePos="0" relativeHeight="251664384" behindDoc="1" locked="0" layoutInCell="1" allowOverlap="1" wp14:anchorId="7442C1AC" wp14:editId="4DC5F803">
                <wp:simplePos x="0" y="0"/>
                <wp:positionH relativeFrom="column">
                  <wp:posOffset>890455</wp:posOffset>
                </wp:positionH>
                <wp:positionV relativeFrom="paragraph">
                  <wp:posOffset>1710713</wp:posOffset>
                </wp:positionV>
                <wp:extent cx="6528121" cy="1508527"/>
                <wp:effectExtent l="0" t="0" r="0" b="0"/>
                <wp:wrapNone/>
                <wp:docPr id="14" name="Rectangle 14"/>
                <wp:cNvGraphicFramePr/>
                <a:graphic xmlns:a="http://schemas.openxmlformats.org/drawingml/2006/main">
                  <a:graphicData uri="http://schemas.microsoft.com/office/word/2010/wordprocessingShape">
                    <wps:wsp>
                      <wps:cNvSpPr/>
                      <wps:spPr>
                        <a:xfrm>
                          <a:off x="0" y="0"/>
                          <a:ext cx="6528121" cy="15085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6C0C256" w14:textId="03A72E24" w:rsidR="000A28D5" w:rsidRPr="00E31BB6" w:rsidRDefault="00892F72" w:rsidP="00892F72">
                            <w:pPr>
                              <w:pStyle w:val="ListParagraph"/>
                              <w:numPr>
                                <w:ilvl w:val="0"/>
                                <w:numId w:val="17"/>
                              </w:numPr>
                              <w:ind w:left="360"/>
                              <w:rPr>
                                <w:color w:val="000000" w:themeColor="text1"/>
                                <w:sz w:val="26"/>
                                <w:szCs w:val="26"/>
                              </w:rPr>
                            </w:pPr>
                            <w:r w:rsidRPr="00E31BB6">
                              <w:rPr>
                                <w:rFonts w:ascii="Century Gothic" w:hAnsi="Century Gothic"/>
                                <w:color w:val="000000" w:themeColor="text1"/>
                                <w:sz w:val="26"/>
                                <w:szCs w:val="26"/>
                              </w:rPr>
                              <w:t>Weakness one</w:t>
                            </w:r>
                            <w:r w:rsidR="000A28D5" w:rsidRPr="00E31BB6">
                              <w:rPr>
                                <w:rFonts w:ascii="Century Gothic" w:hAnsi="Century Gothic"/>
                                <w:color w:val="000000" w:themeColor="text1"/>
                                <w:sz w:val="26"/>
                                <w:szCs w:val="26"/>
                              </w:rPr>
                              <w:t xml:space="preserve"> </w:t>
                            </w:r>
                            <w:r w:rsidR="000A28D5" w:rsidRPr="00E31BB6">
                              <w:rPr>
                                <w:rFonts w:ascii="Century Gothic" w:hAnsi="Century Gothic"/>
                                <w:color w:val="000000" w:themeColor="text1"/>
                                <w:sz w:val="26"/>
                                <w:szCs w:val="26"/>
                              </w:rPr>
                              <w:br/>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42C1AC" id="Rectangle 14" o:spid="_x0000_s1029" style="position:absolute;margin-left:70.1pt;margin-top:134.7pt;width:514.05pt;height:118.8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" filled="f" stroked="f" strokeweight="1pt">
                <v:textbox inset=",7.2pt">
                  <w:txbxContent>
                    <w:p w14:paraId="56C0C256" w14:textId="03A72E24" w:rsidR="000A28D5" w:rsidRPr="00E31BB6" w:rsidRDefault="00892F72" w:rsidP="00892F72">
                      <w:pPr>
                        <w:pStyle w:val="ListParagraph"/>
                        <w:numPr>
                          <w:ilvl w:val="0"/>
                          <w:numId w:val="17"/>
                        </w:numPr>
                        <w:ind w:left="360"/>
                        <w:rPr>
                          <w:color w:val="000000" w:themeColor="text1"/>
                          <w:sz w:val="26"/>
                          <w:szCs w:val="26"/>
                        </w:rPr>
                      </w:pPr>
                      <w:r w:rsidRPr="00E31BB6">
                        <w:rPr>
                          <w:rFonts w:ascii="Century Gothic" w:hAnsi="Century Gothic"/>
                          <w:color w:val="000000" w:themeColor="text1"/>
                          <w:sz w:val="26"/>
                          <w:szCs w:val="26"/>
                        </w:rPr>
                        <w:t>Weakness one</w:t>
                      </w:r>
                      <w:r w:rsidR="000A28D5" w:rsidRPr="00E31BB6">
                        <w:rPr>
                          <w:rFonts w:ascii="Century Gothic" w:hAnsi="Century Gothic"/>
                          <w:color w:val="000000" w:themeColor="text1"/>
                          <w:sz w:val="26"/>
                          <w:szCs w:val="26"/>
                        </w:rPr>
                        <w:t xml:space="preserve"> </w:t>
                      </w:r>
                      <w:r w:rsidR="000A28D5" w:rsidRPr="00E31BB6">
                        <w:rPr>
                          <w:rFonts w:ascii="Century Gothic" w:hAnsi="Century Gothic"/>
                          <w:color w:val="000000" w:themeColor="text1"/>
                          <w:sz w:val="26"/>
                          <w:szCs w:val="26"/>
                        </w:rPr>
                        <w:br/>
                      </w:r>
                    </w:p>
                  </w:txbxContent>
                </v:textbox>
              </v:rect>
            </w:pict>
          </mc:Fallback>
        </mc:AlternateContent>
      </w:r>
      <w:r w:rsidR="00C53A5F">
        <w:rPr>
          <w:noProof/>
          <w:color w:val="595959" w:themeColor="text1" w:themeTint="A6"/>
          <w:sz w:val="32"/>
          <w:szCs w:val="32"/>
        </w:rPr>
        <mc:AlternateContent>
          <mc:Choice Requires="wps">
            <w:drawing>
              <wp:anchor distT="0" distB="0" distL="114300" distR="114300" simplePos="0" relativeHeight="251599866" behindDoc="1" locked="0" layoutInCell="1" allowOverlap="1" wp14:anchorId="6EB286BD" wp14:editId="0A1693C2">
                <wp:simplePos x="0" y="0"/>
                <wp:positionH relativeFrom="column">
                  <wp:posOffset>7608735</wp:posOffset>
                </wp:positionH>
                <wp:positionV relativeFrom="paragraph">
                  <wp:posOffset>4925398</wp:posOffset>
                </wp:positionV>
                <wp:extent cx="1615423" cy="1578263"/>
                <wp:effectExtent l="0" t="0" r="0" b="0"/>
                <wp:wrapNone/>
                <wp:docPr id="151" name="Freeform 151"/>
                <wp:cNvGraphicFramePr/>
                <a:graphic xmlns:a="http://schemas.openxmlformats.org/drawingml/2006/main">
                  <a:graphicData uri="http://schemas.microsoft.com/office/word/2010/wordprocessingShape">
                    <wps:wsp>
                      <wps:cNvSpPr/>
                      <wps:spPr>
                        <a:xfrm>
                          <a:off x="0" y="0"/>
                          <a:ext cx="1615423" cy="1578263"/>
                        </a:xfrm>
                        <a:custGeom>
                          <a:avLst/>
                          <a:gdLst>
                            <a:gd name="connsiteX0" fmla="*/ 1615423 w 1615423"/>
                            <a:gd name="connsiteY0" fmla="*/ 1578264 h 1578263"/>
                            <a:gd name="connsiteX1" fmla="*/ 282908 w 1615423"/>
                            <a:gd name="connsiteY1" fmla="*/ 1578264 h 1578263"/>
                            <a:gd name="connsiteX2" fmla="*/ 0 w 1615423"/>
                            <a:gd name="connsiteY2" fmla="*/ 0 h 1578263"/>
                            <a:gd name="connsiteX3" fmla="*/ 1615423 w 1615423"/>
                            <a:gd name="connsiteY3" fmla="*/ 0 h 1578263"/>
                            <a:gd name="connsiteX4" fmla="*/ 1615423 w 1615423"/>
                            <a:gd name="connsiteY4" fmla="*/ 1578264 h 157826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23" h="1578263">
                              <a:moveTo>
                                <a:pt x="1615423" y="1578264"/>
                              </a:moveTo>
                              <a:lnTo>
                                <a:pt x="282908" y="1578264"/>
                              </a:lnTo>
                              <a:lnTo>
                                <a:pt x="0" y="0"/>
                              </a:lnTo>
                              <a:lnTo>
                                <a:pt x="1615423" y="0"/>
                              </a:lnTo>
                              <a:lnTo>
                                <a:pt x="1615423" y="1578264"/>
                              </a:lnTo>
                              <a:close/>
                            </a:path>
                          </a:pathLst>
                        </a:custGeom>
                        <a:solidFill>
                          <a:srgbClr val="FF9D00"/>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E2372FC" id="Freeform 151" o:spid="_x0000_s1026" style="position:absolute;margin-left:599.1pt;margin-top:387.85pt;width:127.2pt;height:124.25pt;z-index:-251716614;visibility:visible;mso-wrap-style:square;mso-wrap-distance-left:9pt;mso-wrap-distance-top:0;mso-wrap-distance-right:9pt;mso-wrap-distance-bottom:0;mso-position-horizontal:absolute;mso-position-horizontal-relative:text;mso-position-vertical:absolute;mso-position-vertical-relative:text;v-text-anchor:middle" coordsize="1615423,157826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" path="m1615423,1578264r-1332515,l,,1615423,r,1578264xe" fillcolor="#ff9d00" stroked="f" strokeweight=".35694mm">
                <v:stroke joinstyle="miter"/>
                <v:path arrowok="t" o:connecttype="custom" o:connectlocs="1615423,1578264;282908,1578264;0,0;1615423,0;1615423,1578264" o:connectangles="0,0,0,0,0"/>
              </v:shape>
            </w:pict>
          </mc:Fallback>
        </mc:AlternateContent>
      </w:r>
      <w:r w:rsidR="00C53A5F">
        <w:rPr>
          <w:noProof/>
          <w:color w:val="595959" w:themeColor="text1" w:themeTint="A6"/>
          <w:sz w:val="32"/>
          <w:szCs w:val="32"/>
        </w:rPr>
        <mc:AlternateContent>
          <mc:Choice Requires="wps">
            <w:drawing>
              <wp:anchor distT="0" distB="0" distL="114300" distR="114300" simplePos="0" relativeHeight="251600890" behindDoc="1" locked="0" layoutInCell="1" allowOverlap="1" wp14:anchorId="14DBDB23" wp14:editId="1F2F1DBF">
                <wp:simplePos x="0" y="0"/>
                <wp:positionH relativeFrom="column">
                  <wp:posOffset>7545361</wp:posOffset>
                </wp:positionH>
                <wp:positionV relativeFrom="paragraph">
                  <wp:posOffset>4925398</wp:posOffset>
                </wp:positionV>
                <wp:extent cx="340639" cy="1578263"/>
                <wp:effectExtent l="0" t="0" r="2540" b="0"/>
                <wp:wrapNone/>
                <wp:docPr id="152" name="Freeform 152"/>
                <wp:cNvGraphicFramePr/>
                <a:graphic xmlns:a="http://schemas.openxmlformats.org/drawingml/2006/main">
                  <a:graphicData uri="http://schemas.microsoft.com/office/word/2010/wordprocessingShape">
                    <wps:wsp>
                      <wps:cNvSpPr/>
                      <wps:spPr>
                        <a:xfrm>
                          <a:off x="0" y="0"/>
                          <a:ext cx="340639" cy="1578263"/>
                        </a:xfrm>
                        <a:custGeom>
                          <a:avLst/>
                          <a:gdLst>
                            <a:gd name="connsiteX0" fmla="*/ 282896 w 340639"/>
                            <a:gd name="connsiteY0" fmla="*/ 1578264 h 1578263"/>
                            <a:gd name="connsiteX1" fmla="*/ 340639 w 340639"/>
                            <a:gd name="connsiteY1" fmla="*/ 1578264 h 1578263"/>
                            <a:gd name="connsiteX2" fmla="*/ 57731 w 340639"/>
                            <a:gd name="connsiteY2" fmla="*/ 0 h 1578263"/>
                            <a:gd name="connsiteX3" fmla="*/ 0 w 340639"/>
                            <a:gd name="connsiteY3" fmla="*/ 0 h 1578263"/>
                            <a:gd name="connsiteX4" fmla="*/ 282896 w 340639"/>
                            <a:gd name="connsiteY4" fmla="*/ 1578264 h 157826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39" h="1578263">
                              <a:moveTo>
                                <a:pt x="282896" y="1578264"/>
                              </a:moveTo>
                              <a:lnTo>
                                <a:pt x="340639" y="1578264"/>
                              </a:lnTo>
                              <a:lnTo>
                                <a:pt x="57731" y="0"/>
                              </a:lnTo>
                              <a:lnTo>
                                <a:pt x="0" y="0"/>
                              </a:lnTo>
                              <a:lnTo>
                                <a:pt x="282896" y="1578264"/>
                              </a:lnTo>
                              <a:close/>
                            </a:path>
                          </a:pathLst>
                        </a:custGeom>
                        <a:solidFill>
                          <a:srgbClr val="E8533B"/>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D98B374" id="Freeform 152" o:spid="_x0000_s1026" style="position:absolute;margin-left:594.1pt;margin-top:387.85pt;width:26.8pt;height:124.25pt;z-index:-251715590;visibility:visible;mso-wrap-style:square;mso-wrap-distance-left:9pt;mso-wrap-distance-top:0;mso-wrap-distance-right:9pt;mso-wrap-distance-bottom:0;mso-position-horizontal:absolute;mso-position-horizontal-relative:text;mso-position-vertical:absolute;mso-position-vertical-relative:text;v-text-anchor:middle" coordsize="340639,157826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" path="m282896,1578264r57743,l57731,,,,282896,1578264xe" fillcolor="#e8533b" stroked="f" strokeweight=".35694mm">
                <v:stroke joinstyle="miter"/>
                <v:path arrowok="t" o:connecttype="custom" o:connectlocs="282896,1578264;340639,1578264;57731,0;0,0;282896,1578264" o:connectangles="0,0,0,0,0"/>
              </v:shape>
            </w:pict>
          </mc:Fallback>
        </mc:AlternateContent>
      </w:r>
      <w:r w:rsidR="00C53A5F">
        <w:rPr>
          <w:noProof/>
          <w:color w:val="595959" w:themeColor="text1" w:themeTint="A6"/>
          <w:sz w:val="32"/>
          <w:szCs w:val="32"/>
        </w:rPr>
        <mc:AlternateContent>
          <mc:Choice Requires="wpg">
            <w:drawing>
              <wp:anchor distT="0" distB="0" distL="114300" distR="114300" simplePos="0" relativeHeight="251601914" behindDoc="1" locked="0" layoutInCell="1" allowOverlap="1" wp14:anchorId="542F2925" wp14:editId="6D94D890">
                <wp:simplePos x="0" y="0"/>
                <wp:positionH relativeFrom="column">
                  <wp:posOffset>7826019</wp:posOffset>
                </wp:positionH>
                <wp:positionV relativeFrom="paragraph">
                  <wp:posOffset>5359965</wp:posOffset>
                </wp:positionV>
                <wp:extent cx="341317" cy="705826"/>
                <wp:effectExtent l="0" t="0" r="1905" b="5715"/>
                <wp:wrapNone/>
                <wp:docPr id="153" name="Graphic 75"/>
                <wp:cNvGraphicFramePr/>
                <a:graphic xmlns:a="http://schemas.openxmlformats.org/drawingml/2006/main">
                  <a:graphicData uri="http://schemas.microsoft.com/office/word/2010/wordprocessingGroup">
                    <wpg:wgp>
                      <wpg:cNvGrpSpPr/>
                      <wpg:grpSpPr>
                        <a:xfrm>
                          <a:off x="0" y="0"/>
                          <a:ext cx="341317" cy="705826"/>
                          <a:chOff x="7828712" y="433066"/>
                          <a:chExt cx="341317" cy="705826"/>
                        </a:xfrm>
                        <a:solidFill>
                          <a:schemeClr val="tx1"/>
                        </a:solidFill>
                      </wpg:grpSpPr>
                      <wps:wsp>
                        <wps:cNvPr id="154" name="Freeform 154"/>
                        <wps:cNvSpPr/>
                        <wps:spPr>
                          <a:xfrm>
                            <a:off x="7828712" y="433066"/>
                            <a:ext cx="247105" cy="73231"/>
                          </a:xfrm>
                          <a:custGeom>
                            <a:avLst/>
                            <a:gdLst>
                              <a:gd name="connsiteX0" fmla="*/ 163755 w 247105"/>
                              <a:gd name="connsiteY0" fmla="*/ 49673 h 73231"/>
                              <a:gd name="connsiteX1" fmla="*/ 51108 w 247105"/>
                              <a:gd name="connsiteY1" fmla="*/ 49460 h 73231"/>
                              <a:gd name="connsiteX2" fmla="*/ 36158 w 247105"/>
                              <a:gd name="connsiteY2" fmla="*/ 65211 h 73231"/>
                              <a:gd name="connsiteX3" fmla="*/ 37906 w 247105"/>
                              <a:gd name="connsiteY3" fmla="*/ 72918 h 73231"/>
                              <a:gd name="connsiteX4" fmla="*/ 7042 w 247105"/>
                              <a:gd name="connsiteY4" fmla="*/ 72868 h 73231"/>
                              <a:gd name="connsiteX5" fmla="*/ 923 w 247105"/>
                              <a:gd name="connsiteY5" fmla="*/ 53596 h 73231"/>
                              <a:gd name="connsiteX6" fmla="*/ 33587 w 247105"/>
                              <a:gd name="connsiteY6" fmla="*/ 15940 h 73231"/>
                              <a:gd name="connsiteX7" fmla="*/ 157816 w 247105"/>
                              <a:gd name="connsiteY7" fmla="*/ 16177 h 73231"/>
                              <a:gd name="connsiteX8" fmla="*/ 154949 w 247105"/>
                              <a:gd name="connsiteY8" fmla="*/ 0 h 73231"/>
                              <a:gd name="connsiteX9" fmla="*/ 185826 w 247105"/>
                              <a:gd name="connsiteY9" fmla="*/ 63 h 73231"/>
                              <a:gd name="connsiteX10" fmla="*/ 188693 w 247105"/>
                              <a:gd name="connsiteY10" fmla="*/ 16240 h 73231"/>
                              <a:gd name="connsiteX11" fmla="*/ 241166 w 247105"/>
                              <a:gd name="connsiteY11" fmla="*/ 16340 h 73231"/>
                              <a:gd name="connsiteX12" fmla="*/ 247105 w 247105"/>
                              <a:gd name="connsiteY12" fmla="*/ 49836 h 73231"/>
                              <a:gd name="connsiteX13" fmla="*/ 194631 w 247105"/>
                              <a:gd name="connsiteY13" fmla="*/ 49736 h 73231"/>
                              <a:gd name="connsiteX14" fmla="*/ 198797 w 247105"/>
                              <a:gd name="connsiteY14" fmla="*/ 73231 h 73231"/>
                              <a:gd name="connsiteX15" fmla="*/ 167933 w 247105"/>
                              <a:gd name="connsiteY15" fmla="*/ 73170 h 73231"/>
                              <a:gd name="connsiteX16" fmla="*/ 163755 w 247105"/>
                              <a:gd name="connsiteY16" fmla="*/ 49673 h 732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7105" h="73231">
                                <a:moveTo>
                                  <a:pt x="163755" y="49673"/>
                                </a:moveTo>
                                <a:lnTo>
                                  <a:pt x="51108" y="49460"/>
                                </a:lnTo>
                                <a:cubicBezTo>
                                  <a:pt x="39141" y="49435"/>
                                  <a:pt x="34307" y="54811"/>
                                  <a:pt x="36158" y="65211"/>
                                </a:cubicBezTo>
                                <a:cubicBezTo>
                                  <a:pt x="36427" y="66741"/>
                                  <a:pt x="37045" y="70212"/>
                                  <a:pt x="37906" y="72918"/>
                                </a:cubicBezTo>
                                <a:lnTo>
                                  <a:pt x="7042" y="72868"/>
                                </a:lnTo>
                                <a:cubicBezTo>
                                  <a:pt x="3404" y="63231"/>
                                  <a:pt x="1887" y="58984"/>
                                  <a:pt x="923" y="53596"/>
                                </a:cubicBezTo>
                                <a:cubicBezTo>
                                  <a:pt x="-3448" y="28947"/>
                                  <a:pt x="7749" y="15890"/>
                                  <a:pt x="33587" y="15940"/>
                                </a:cubicBezTo>
                                <a:lnTo>
                                  <a:pt x="157816" y="16177"/>
                                </a:lnTo>
                                <a:lnTo>
                                  <a:pt x="154949" y="0"/>
                                </a:lnTo>
                                <a:lnTo>
                                  <a:pt x="185826" y="63"/>
                                </a:lnTo>
                                <a:lnTo>
                                  <a:pt x="188693" y="16240"/>
                                </a:lnTo>
                                <a:lnTo>
                                  <a:pt x="241166" y="16340"/>
                                </a:lnTo>
                                <a:lnTo>
                                  <a:pt x="247105" y="49836"/>
                                </a:lnTo>
                                <a:lnTo>
                                  <a:pt x="194631" y="49736"/>
                                </a:lnTo>
                                <a:lnTo>
                                  <a:pt x="198797" y="73231"/>
                                </a:lnTo>
                                <a:lnTo>
                                  <a:pt x="167933" y="73170"/>
                                </a:lnTo>
                                <a:lnTo>
                                  <a:pt x="163755" y="49673"/>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 name="Freeform 155"/>
                        <wps:cNvSpPr/>
                        <wps:spPr>
                          <a:xfrm>
                            <a:off x="7839713" y="528227"/>
                            <a:ext cx="263279" cy="90751"/>
                          </a:xfrm>
                          <a:custGeom>
                            <a:avLst/>
                            <a:gdLst>
                              <a:gd name="connsiteX0" fmla="*/ 257340 w 263279"/>
                              <a:gd name="connsiteY0" fmla="*/ 489 h 90751"/>
                              <a:gd name="connsiteX1" fmla="*/ 263279 w 263279"/>
                              <a:gd name="connsiteY1" fmla="*/ 33972 h 90751"/>
                              <a:gd name="connsiteX2" fmla="*/ 179556 w 263279"/>
                              <a:gd name="connsiteY2" fmla="*/ 33809 h 90751"/>
                              <a:gd name="connsiteX3" fmla="*/ 205985 w 263279"/>
                              <a:gd name="connsiteY3" fmla="*/ 65426 h 90751"/>
                              <a:gd name="connsiteX4" fmla="*/ 198349 w 263279"/>
                              <a:gd name="connsiteY4" fmla="*/ 85413 h 90751"/>
                              <a:gd name="connsiteX5" fmla="*/ 165351 w 263279"/>
                              <a:gd name="connsiteY5" fmla="*/ 90751 h 90751"/>
                              <a:gd name="connsiteX6" fmla="*/ 16043 w 263279"/>
                              <a:gd name="connsiteY6" fmla="*/ 90475 h 90751"/>
                              <a:gd name="connsiteX7" fmla="*/ 10104 w 263279"/>
                              <a:gd name="connsiteY7" fmla="*/ 56980 h 90751"/>
                              <a:gd name="connsiteX8" fmla="*/ 159412 w 263279"/>
                              <a:gd name="connsiteY8" fmla="*/ 57254 h 90751"/>
                              <a:gd name="connsiteX9" fmla="*/ 172113 w 263279"/>
                              <a:gd name="connsiteY9" fmla="*/ 48421 h 90751"/>
                              <a:gd name="connsiteX10" fmla="*/ 161803 w 263279"/>
                              <a:gd name="connsiteY10" fmla="*/ 33772 h 90751"/>
                              <a:gd name="connsiteX11" fmla="*/ 5926 w 263279"/>
                              <a:gd name="connsiteY11" fmla="*/ 33483 h 90751"/>
                              <a:gd name="connsiteX12" fmla="*/ 0 w 263279"/>
                              <a:gd name="connsiteY12" fmla="*/ 0 h 90751"/>
                              <a:gd name="connsiteX13" fmla="*/ 257340 w 263279"/>
                              <a:gd name="connsiteY13" fmla="*/ 489 h 907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63279" h="90751">
                                <a:moveTo>
                                  <a:pt x="257340" y="489"/>
                                </a:moveTo>
                                <a:lnTo>
                                  <a:pt x="263279" y="33972"/>
                                </a:lnTo>
                                <a:lnTo>
                                  <a:pt x="179556" y="33809"/>
                                </a:lnTo>
                                <a:cubicBezTo>
                                  <a:pt x="197244" y="46554"/>
                                  <a:pt x="204134" y="55024"/>
                                  <a:pt x="205985" y="65426"/>
                                </a:cubicBezTo>
                                <a:cubicBezTo>
                                  <a:pt x="207348" y="73131"/>
                                  <a:pt x="204224" y="81577"/>
                                  <a:pt x="198349" y="85413"/>
                                </a:cubicBezTo>
                                <a:cubicBezTo>
                                  <a:pt x="192539" y="89647"/>
                                  <a:pt x="185418" y="90788"/>
                                  <a:pt x="165351" y="90751"/>
                                </a:cubicBezTo>
                                <a:lnTo>
                                  <a:pt x="16043" y="90475"/>
                                </a:lnTo>
                                <a:lnTo>
                                  <a:pt x="10104" y="56980"/>
                                </a:lnTo>
                                <a:lnTo>
                                  <a:pt x="159412" y="57254"/>
                                </a:lnTo>
                                <a:cubicBezTo>
                                  <a:pt x="169053" y="57280"/>
                                  <a:pt x="173205" y="54585"/>
                                  <a:pt x="172113" y="48421"/>
                                </a:cubicBezTo>
                                <a:cubicBezTo>
                                  <a:pt x="171367" y="44185"/>
                                  <a:pt x="168822" y="40726"/>
                                  <a:pt x="161803" y="33772"/>
                                </a:cubicBezTo>
                                <a:lnTo>
                                  <a:pt x="5926" y="33483"/>
                                </a:lnTo>
                                <a:lnTo>
                                  <a:pt x="0" y="0"/>
                                </a:lnTo>
                                <a:lnTo>
                                  <a:pt x="257340" y="489"/>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6" name="Freeform 156"/>
                        <wps:cNvSpPr/>
                        <wps:spPr>
                          <a:xfrm>
                            <a:off x="7860872" y="647560"/>
                            <a:ext cx="206409" cy="67730"/>
                          </a:xfrm>
                          <a:custGeom>
                            <a:avLst/>
                            <a:gdLst>
                              <a:gd name="connsiteX0" fmla="*/ 197694 w 206409"/>
                              <a:gd name="connsiteY0" fmla="*/ 33847 h 67730"/>
                              <a:gd name="connsiteX1" fmla="*/ 173784 w 206409"/>
                              <a:gd name="connsiteY1" fmla="*/ 33796 h 67730"/>
                              <a:gd name="connsiteX2" fmla="*/ 206409 w 206409"/>
                              <a:gd name="connsiteY2" fmla="*/ 67730 h 67730"/>
                              <a:gd name="connsiteX3" fmla="*/ 168989 w 206409"/>
                              <a:gd name="connsiteY3" fmla="*/ 67656 h 67730"/>
                              <a:gd name="connsiteX4" fmla="*/ 168346 w 206409"/>
                              <a:gd name="connsiteY4" fmla="*/ 55363 h 67730"/>
                              <a:gd name="connsiteX5" fmla="*/ 135965 w 206409"/>
                              <a:gd name="connsiteY5" fmla="*/ 33722 h 67730"/>
                              <a:gd name="connsiteX6" fmla="*/ 5939 w 206409"/>
                              <a:gd name="connsiteY6" fmla="*/ 33483 h 67730"/>
                              <a:gd name="connsiteX7" fmla="*/ 0 w 206409"/>
                              <a:gd name="connsiteY7" fmla="*/ 0 h 67730"/>
                              <a:gd name="connsiteX8" fmla="*/ 191755 w 206409"/>
                              <a:gd name="connsiteY8" fmla="*/ 363 h 67730"/>
                              <a:gd name="connsiteX9" fmla="*/ 197694 w 206409"/>
                              <a:gd name="connsiteY9" fmla="*/ 33847 h 677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6409" h="67730">
                                <a:moveTo>
                                  <a:pt x="197694" y="33847"/>
                                </a:moveTo>
                                <a:lnTo>
                                  <a:pt x="173784" y="33796"/>
                                </a:lnTo>
                                <a:cubicBezTo>
                                  <a:pt x="193863" y="42694"/>
                                  <a:pt x="204712" y="53872"/>
                                  <a:pt x="206409" y="67730"/>
                                </a:cubicBezTo>
                                <a:lnTo>
                                  <a:pt x="168989" y="67656"/>
                                </a:lnTo>
                                <a:cubicBezTo>
                                  <a:pt x="168912" y="60738"/>
                                  <a:pt x="168886" y="58432"/>
                                  <a:pt x="168346" y="55363"/>
                                </a:cubicBezTo>
                                <a:cubicBezTo>
                                  <a:pt x="165749" y="40726"/>
                                  <a:pt x="155248" y="33759"/>
                                  <a:pt x="135965" y="33722"/>
                                </a:cubicBezTo>
                                <a:lnTo>
                                  <a:pt x="5939" y="33483"/>
                                </a:lnTo>
                                <a:lnTo>
                                  <a:pt x="0" y="0"/>
                                </a:lnTo>
                                <a:lnTo>
                                  <a:pt x="191755" y="363"/>
                                </a:lnTo>
                                <a:lnTo>
                                  <a:pt x="197694" y="33847"/>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7" name="Freeform 157"/>
                        <wps:cNvSpPr/>
                        <wps:spPr>
                          <a:xfrm>
                            <a:off x="7880814" y="735066"/>
                            <a:ext cx="199193" cy="91643"/>
                          </a:xfrm>
                          <a:custGeom>
                            <a:avLst/>
                            <a:gdLst>
                              <a:gd name="connsiteX0" fmla="*/ 78886 w 199193"/>
                              <a:gd name="connsiteY0" fmla="*/ 91288 h 91643"/>
                              <a:gd name="connsiteX1" fmla="*/ 61583 w 199193"/>
                              <a:gd name="connsiteY1" fmla="*/ 91640 h 91643"/>
                              <a:gd name="connsiteX2" fmla="*/ 845 w 199193"/>
                              <a:gd name="connsiteY2" fmla="*/ 44949 h 91643"/>
                              <a:gd name="connsiteX3" fmla="*/ 10897 w 199193"/>
                              <a:gd name="connsiteY3" fmla="*/ 10337 h 91643"/>
                              <a:gd name="connsiteX4" fmla="*/ 46865 w 199193"/>
                              <a:gd name="connsiteY4" fmla="*/ 0 h 91643"/>
                              <a:gd name="connsiteX5" fmla="*/ 136386 w 199193"/>
                              <a:gd name="connsiteY5" fmla="*/ 175 h 91643"/>
                              <a:gd name="connsiteX6" fmla="*/ 198281 w 199193"/>
                              <a:gd name="connsiteY6" fmla="*/ 46879 h 91643"/>
                              <a:gd name="connsiteX7" fmla="*/ 158354 w 199193"/>
                              <a:gd name="connsiteY7" fmla="*/ 91439 h 91643"/>
                              <a:gd name="connsiteX8" fmla="*/ 102024 w 199193"/>
                              <a:gd name="connsiteY8" fmla="*/ 91326 h 91643"/>
                              <a:gd name="connsiteX9" fmla="*/ 91779 w 199193"/>
                              <a:gd name="connsiteY9" fmla="*/ 33582 h 91643"/>
                              <a:gd name="connsiteX10" fmla="*/ 49346 w 199193"/>
                              <a:gd name="connsiteY10" fmla="*/ 33508 h 91643"/>
                              <a:gd name="connsiteX11" fmla="*/ 31773 w 199193"/>
                              <a:gd name="connsiteY11" fmla="*/ 45399 h 91643"/>
                              <a:gd name="connsiteX12" fmla="*/ 56801 w 199193"/>
                              <a:gd name="connsiteY12" fmla="*/ 58144 h 91643"/>
                              <a:gd name="connsiteX13" fmla="*/ 65286 w 199193"/>
                              <a:gd name="connsiteY13" fmla="*/ 58169 h 91643"/>
                              <a:gd name="connsiteX14" fmla="*/ 72998 w 199193"/>
                              <a:gd name="connsiteY14" fmla="*/ 58181 h 91643"/>
                              <a:gd name="connsiteX15" fmla="*/ 78886 w 199193"/>
                              <a:gd name="connsiteY15" fmla="*/ 91288 h 91643"/>
                              <a:gd name="connsiteX16" fmla="*/ 122708 w 199193"/>
                              <a:gd name="connsiteY16" fmla="*/ 57894 h 91643"/>
                              <a:gd name="connsiteX17" fmla="*/ 155115 w 199193"/>
                              <a:gd name="connsiteY17" fmla="*/ 57956 h 91643"/>
                              <a:gd name="connsiteX18" fmla="*/ 167276 w 199193"/>
                              <a:gd name="connsiteY18" fmla="*/ 46040 h 91643"/>
                              <a:gd name="connsiteX19" fmla="*/ 150809 w 199193"/>
                              <a:gd name="connsiteY19" fmla="*/ 33695 h 91643"/>
                              <a:gd name="connsiteX20" fmla="*/ 118414 w 199193"/>
                              <a:gd name="connsiteY20" fmla="*/ 33634 h 91643"/>
                              <a:gd name="connsiteX21" fmla="*/ 122708 w 199193"/>
                              <a:gd name="connsiteY21" fmla="*/ 57894 h 916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193" h="91643">
                                <a:moveTo>
                                  <a:pt x="78886" y="91288"/>
                                </a:moveTo>
                                <a:cubicBezTo>
                                  <a:pt x="66211" y="91652"/>
                                  <a:pt x="65825" y="91652"/>
                                  <a:pt x="61583" y="91640"/>
                                </a:cubicBezTo>
                                <a:cubicBezTo>
                                  <a:pt x="27621" y="91577"/>
                                  <a:pt x="6179" y="74986"/>
                                  <a:pt x="845" y="44949"/>
                                </a:cubicBezTo>
                                <a:cubicBezTo>
                                  <a:pt x="-1739" y="30324"/>
                                  <a:pt x="1603" y="18783"/>
                                  <a:pt x="10897" y="10337"/>
                                </a:cubicBezTo>
                                <a:cubicBezTo>
                                  <a:pt x="19188" y="2656"/>
                                  <a:pt x="29125" y="-25"/>
                                  <a:pt x="46865" y="0"/>
                                </a:cubicBezTo>
                                <a:lnTo>
                                  <a:pt x="136386" y="175"/>
                                </a:lnTo>
                                <a:cubicBezTo>
                                  <a:pt x="172264" y="238"/>
                                  <a:pt x="192754" y="15676"/>
                                  <a:pt x="198281" y="46879"/>
                                </a:cubicBezTo>
                                <a:cubicBezTo>
                                  <a:pt x="203191" y="74585"/>
                                  <a:pt x="188061" y="91489"/>
                                  <a:pt x="158354" y="91439"/>
                                </a:cubicBezTo>
                                <a:lnTo>
                                  <a:pt x="102024" y="91326"/>
                                </a:lnTo>
                                <a:lnTo>
                                  <a:pt x="91779" y="33582"/>
                                </a:lnTo>
                                <a:lnTo>
                                  <a:pt x="49346" y="33508"/>
                                </a:lnTo>
                                <a:cubicBezTo>
                                  <a:pt x="35462" y="33482"/>
                                  <a:pt x="30282" y="36942"/>
                                  <a:pt x="31773" y="45399"/>
                                </a:cubicBezTo>
                                <a:cubicBezTo>
                                  <a:pt x="33354" y="54260"/>
                                  <a:pt x="40591" y="58119"/>
                                  <a:pt x="56801" y="58144"/>
                                </a:cubicBezTo>
                                <a:lnTo>
                                  <a:pt x="65286" y="58169"/>
                                </a:lnTo>
                                <a:lnTo>
                                  <a:pt x="72998" y="58181"/>
                                </a:lnTo>
                                <a:lnTo>
                                  <a:pt x="78886" y="91288"/>
                                </a:lnTo>
                                <a:close/>
                                <a:moveTo>
                                  <a:pt x="122708" y="57894"/>
                                </a:moveTo>
                                <a:lnTo>
                                  <a:pt x="155115" y="57956"/>
                                </a:lnTo>
                                <a:cubicBezTo>
                                  <a:pt x="164383" y="57981"/>
                                  <a:pt x="168638" y="53733"/>
                                  <a:pt x="167276" y="46040"/>
                                </a:cubicBezTo>
                                <a:cubicBezTo>
                                  <a:pt x="165913" y="38333"/>
                                  <a:pt x="159691" y="33721"/>
                                  <a:pt x="150809" y="33695"/>
                                </a:cubicBezTo>
                                <a:lnTo>
                                  <a:pt x="118414" y="33634"/>
                                </a:lnTo>
                                <a:lnTo>
                                  <a:pt x="122708" y="5789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8" name="Freeform 158"/>
                        <wps:cNvSpPr/>
                        <wps:spPr>
                          <a:xfrm>
                            <a:off x="7899144" y="852080"/>
                            <a:ext cx="201907" cy="94635"/>
                          </a:xfrm>
                          <a:custGeom>
                            <a:avLst/>
                            <a:gdLst>
                              <a:gd name="connsiteX0" fmla="*/ 8635 w 201907"/>
                              <a:gd name="connsiteY0" fmla="*/ 59986 h 94635"/>
                              <a:gd name="connsiteX1" fmla="*/ 23649 w 201907"/>
                              <a:gd name="connsiteY1" fmla="*/ 57706 h 94635"/>
                              <a:gd name="connsiteX2" fmla="*/ 485 w 201907"/>
                              <a:gd name="connsiteY2" fmla="*/ 29172 h 94635"/>
                              <a:gd name="connsiteX3" fmla="*/ 43896 w 201907"/>
                              <a:gd name="connsiteY3" fmla="*/ 0 h 94635"/>
                              <a:gd name="connsiteX4" fmla="*/ 94607 w 201907"/>
                              <a:gd name="connsiteY4" fmla="*/ 16266 h 94635"/>
                              <a:gd name="connsiteX5" fmla="*/ 127439 w 201907"/>
                              <a:gd name="connsiteY5" fmla="*/ 51353 h 94635"/>
                              <a:gd name="connsiteX6" fmla="*/ 132851 w 201907"/>
                              <a:gd name="connsiteY6" fmla="*/ 57919 h 94635"/>
                              <a:gd name="connsiteX7" fmla="*/ 154459 w 201907"/>
                              <a:gd name="connsiteY7" fmla="*/ 57957 h 94635"/>
                              <a:gd name="connsiteX8" fmla="*/ 169975 w 201907"/>
                              <a:gd name="connsiteY8" fmla="*/ 47568 h 94635"/>
                              <a:gd name="connsiteX9" fmla="*/ 139342 w 201907"/>
                              <a:gd name="connsiteY9" fmla="*/ 33671 h 94635"/>
                              <a:gd name="connsiteX10" fmla="*/ 133609 w 201907"/>
                              <a:gd name="connsiteY10" fmla="*/ 1328 h 94635"/>
                              <a:gd name="connsiteX11" fmla="*/ 175066 w 201907"/>
                              <a:gd name="connsiteY11" fmla="*/ 11028 h 94635"/>
                              <a:gd name="connsiteX12" fmla="*/ 200891 w 201907"/>
                              <a:gd name="connsiteY12" fmla="*/ 48020 h 94635"/>
                              <a:gd name="connsiteX13" fmla="*/ 162712 w 201907"/>
                              <a:gd name="connsiteY13" fmla="*/ 91440 h 94635"/>
                              <a:gd name="connsiteX14" fmla="*/ 45026 w 201907"/>
                              <a:gd name="connsiteY14" fmla="*/ 91214 h 94635"/>
                              <a:gd name="connsiteX15" fmla="*/ 14780 w 201907"/>
                              <a:gd name="connsiteY15" fmla="*/ 94635 h 94635"/>
                              <a:gd name="connsiteX16" fmla="*/ 8635 w 201907"/>
                              <a:gd name="connsiteY16" fmla="*/ 59986 h 94635"/>
                              <a:gd name="connsiteX17" fmla="*/ 106614 w 201907"/>
                              <a:gd name="connsiteY17" fmla="*/ 57869 h 94635"/>
                              <a:gd name="connsiteX18" fmla="*/ 52932 w 201907"/>
                              <a:gd name="connsiteY18" fmla="*/ 33508 h 94635"/>
                              <a:gd name="connsiteX19" fmla="*/ 34318 w 201907"/>
                              <a:gd name="connsiteY19" fmla="*/ 43859 h 94635"/>
                              <a:gd name="connsiteX20" fmla="*/ 46800 w 201907"/>
                              <a:gd name="connsiteY20" fmla="*/ 57744 h 94635"/>
                              <a:gd name="connsiteX21" fmla="*/ 106614 w 201907"/>
                              <a:gd name="connsiteY21" fmla="*/ 57869 h 946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1907" h="94635">
                                <a:moveTo>
                                  <a:pt x="8635" y="59986"/>
                                </a:moveTo>
                                <a:cubicBezTo>
                                  <a:pt x="12299" y="58821"/>
                                  <a:pt x="17941" y="58069"/>
                                  <a:pt x="23649" y="57706"/>
                                </a:cubicBezTo>
                                <a:cubicBezTo>
                                  <a:pt x="9881" y="49586"/>
                                  <a:pt x="2452" y="40326"/>
                                  <a:pt x="485" y="29172"/>
                                </a:cubicBezTo>
                                <a:cubicBezTo>
                                  <a:pt x="-2948" y="9913"/>
                                  <a:pt x="11874" y="-63"/>
                                  <a:pt x="43896" y="0"/>
                                </a:cubicBezTo>
                                <a:cubicBezTo>
                                  <a:pt x="64347" y="37"/>
                                  <a:pt x="79889" y="5075"/>
                                  <a:pt x="94607" y="16266"/>
                                </a:cubicBezTo>
                                <a:cubicBezTo>
                                  <a:pt x="101472" y="21663"/>
                                  <a:pt x="112425" y="33358"/>
                                  <a:pt x="127439" y="51353"/>
                                </a:cubicBezTo>
                                <a:cubicBezTo>
                                  <a:pt x="129007" y="53658"/>
                                  <a:pt x="130896" y="55576"/>
                                  <a:pt x="132851" y="57919"/>
                                </a:cubicBezTo>
                                <a:lnTo>
                                  <a:pt x="154459" y="57957"/>
                                </a:lnTo>
                                <a:cubicBezTo>
                                  <a:pt x="169114" y="57982"/>
                                  <a:pt x="171544" y="56428"/>
                                  <a:pt x="169975" y="47568"/>
                                </a:cubicBezTo>
                                <a:cubicBezTo>
                                  <a:pt x="168201" y="37568"/>
                                  <a:pt x="162777" y="35262"/>
                                  <a:pt x="139342" y="33671"/>
                                </a:cubicBezTo>
                                <a:lnTo>
                                  <a:pt x="133609" y="1328"/>
                                </a:lnTo>
                                <a:cubicBezTo>
                                  <a:pt x="155565" y="3284"/>
                                  <a:pt x="165232" y="5627"/>
                                  <a:pt x="175066" y="11028"/>
                                </a:cubicBezTo>
                                <a:cubicBezTo>
                                  <a:pt x="189090" y="18370"/>
                                  <a:pt x="197896" y="31078"/>
                                  <a:pt x="200891" y="48020"/>
                                </a:cubicBezTo>
                                <a:cubicBezTo>
                                  <a:pt x="205878" y="76126"/>
                                  <a:pt x="192420" y="91503"/>
                                  <a:pt x="162712" y="91440"/>
                                </a:cubicBezTo>
                                <a:lnTo>
                                  <a:pt x="45026" y="91214"/>
                                </a:lnTo>
                                <a:cubicBezTo>
                                  <a:pt x="28829" y="91188"/>
                                  <a:pt x="23881" y="91564"/>
                                  <a:pt x="14780" y="94635"/>
                                </a:cubicBezTo>
                                <a:lnTo>
                                  <a:pt x="8635" y="59986"/>
                                </a:lnTo>
                                <a:close/>
                                <a:moveTo>
                                  <a:pt x="106614" y="57869"/>
                                </a:moveTo>
                                <a:cubicBezTo>
                                  <a:pt x="88360" y="39724"/>
                                  <a:pt x="74143" y="33546"/>
                                  <a:pt x="52932" y="33508"/>
                                </a:cubicBezTo>
                                <a:cubicBezTo>
                                  <a:pt x="39422" y="33484"/>
                                  <a:pt x="33097" y="36929"/>
                                  <a:pt x="34318" y="43859"/>
                                </a:cubicBezTo>
                                <a:cubicBezTo>
                                  <a:pt x="35206" y="48872"/>
                                  <a:pt x="39049" y="53094"/>
                                  <a:pt x="46800" y="57744"/>
                                </a:cubicBezTo>
                                <a:lnTo>
                                  <a:pt x="106614" y="57869"/>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9" name="Freeform 159"/>
                        <wps:cNvSpPr/>
                        <wps:spPr>
                          <a:xfrm>
                            <a:off x="7922929" y="964322"/>
                            <a:ext cx="247100" cy="73218"/>
                          </a:xfrm>
                          <a:custGeom>
                            <a:avLst/>
                            <a:gdLst>
                              <a:gd name="connsiteX0" fmla="*/ 163750 w 247100"/>
                              <a:gd name="connsiteY0" fmla="*/ 49673 h 73218"/>
                              <a:gd name="connsiteX1" fmla="*/ 51104 w 247100"/>
                              <a:gd name="connsiteY1" fmla="*/ 49460 h 73218"/>
                              <a:gd name="connsiteX2" fmla="*/ 36154 w 247100"/>
                              <a:gd name="connsiteY2" fmla="*/ 65211 h 73218"/>
                              <a:gd name="connsiteX3" fmla="*/ 37902 w 247100"/>
                              <a:gd name="connsiteY3" fmla="*/ 72905 h 73218"/>
                              <a:gd name="connsiteX4" fmla="*/ 7038 w 247100"/>
                              <a:gd name="connsiteY4" fmla="*/ 72855 h 73218"/>
                              <a:gd name="connsiteX5" fmla="*/ 919 w 247100"/>
                              <a:gd name="connsiteY5" fmla="*/ 53583 h 73218"/>
                              <a:gd name="connsiteX6" fmla="*/ 33583 w 247100"/>
                              <a:gd name="connsiteY6" fmla="*/ 15940 h 73218"/>
                              <a:gd name="connsiteX7" fmla="*/ 157812 w 247100"/>
                              <a:gd name="connsiteY7" fmla="*/ 16177 h 73218"/>
                              <a:gd name="connsiteX8" fmla="*/ 154958 w 247100"/>
                              <a:gd name="connsiteY8" fmla="*/ 0 h 73218"/>
                              <a:gd name="connsiteX9" fmla="*/ 185823 w 247100"/>
                              <a:gd name="connsiteY9" fmla="*/ 63 h 73218"/>
                              <a:gd name="connsiteX10" fmla="*/ 188689 w 247100"/>
                              <a:gd name="connsiteY10" fmla="*/ 16240 h 73218"/>
                              <a:gd name="connsiteX11" fmla="*/ 241162 w 247100"/>
                              <a:gd name="connsiteY11" fmla="*/ 16340 h 73218"/>
                              <a:gd name="connsiteX12" fmla="*/ 247101 w 247100"/>
                              <a:gd name="connsiteY12" fmla="*/ 49836 h 73218"/>
                              <a:gd name="connsiteX13" fmla="*/ 194628 w 247100"/>
                              <a:gd name="connsiteY13" fmla="*/ 49735 h 73218"/>
                              <a:gd name="connsiteX14" fmla="*/ 198793 w 247100"/>
                              <a:gd name="connsiteY14" fmla="*/ 73218 h 73218"/>
                              <a:gd name="connsiteX15" fmla="*/ 167928 w 247100"/>
                              <a:gd name="connsiteY15" fmla="*/ 73155 h 73218"/>
                              <a:gd name="connsiteX16" fmla="*/ 163750 w 247100"/>
                              <a:gd name="connsiteY16" fmla="*/ 49673 h 732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7100" h="73218">
                                <a:moveTo>
                                  <a:pt x="163750" y="49673"/>
                                </a:moveTo>
                                <a:lnTo>
                                  <a:pt x="51104" y="49460"/>
                                </a:lnTo>
                                <a:cubicBezTo>
                                  <a:pt x="39136" y="49435"/>
                                  <a:pt x="34316" y="54811"/>
                                  <a:pt x="36154" y="65211"/>
                                </a:cubicBezTo>
                                <a:cubicBezTo>
                                  <a:pt x="36424" y="66740"/>
                                  <a:pt x="37041" y="70212"/>
                                  <a:pt x="37902" y="72905"/>
                                </a:cubicBezTo>
                                <a:lnTo>
                                  <a:pt x="7038" y="72855"/>
                                </a:lnTo>
                                <a:cubicBezTo>
                                  <a:pt x="3413" y="63219"/>
                                  <a:pt x="1883" y="58984"/>
                                  <a:pt x="919" y="53583"/>
                                </a:cubicBezTo>
                                <a:cubicBezTo>
                                  <a:pt x="-3439" y="28946"/>
                                  <a:pt x="7745" y="15890"/>
                                  <a:pt x="33583" y="15940"/>
                                </a:cubicBezTo>
                                <a:lnTo>
                                  <a:pt x="157812" y="16177"/>
                                </a:lnTo>
                                <a:lnTo>
                                  <a:pt x="154958" y="0"/>
                                </a:lnTo>
                                <a:lnTo>
                                  <a:pt x="185823" y="63"/>
                                </a:lnTo>
                                <a:lnTo>
                                  <a:pt x="188689" y="16240"/>
                                </a:lnTo>
                                <a:lnTo>
                                  <a:pt x="241162" y="16340"/>
                                </a:lnTo>
                                <a:lnTo>
                                  <a:pt x="247101" y="49836"/>
                                </a:lnTo>
                                <a:lnTo>
                                  <a:pt x="194628" y="49735"/>
                                </a:lnTo>
                                <a:lnTo>
                                  <a:pt x="198793" y="73218"/>
                                </a:lnTo>
                                <a:lnTo>
                                  <a:pt x="167928" y="73155"/>
                                </a:lnTo>
                                <a:lnTo>
                                  <a:pt x="163750" y="49673"/>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0" name="Freeform 160"/>
                        <wps:cNvSpPr/>
                        <wps:spPr>
                          <a:xfrm>
                            <a:off x="7936201" y="1047640"/>
                            <a:ext cx="199705" cy="91252"/>
                          </a:xfrm>
                          <a:custGeom>
                            <a:avLst/>
                            <a:gdLst>
                              <a:gd name="connsiteX0" fmla="*/ 149515 w 199705"/>
                              <a:gd name="connsiteY0" fmla="*/ 58708 h 91252"/>
                              <a:gd name="connsiteX1" fmla="*/ 151828 w 199705"/>
                              <a:gd name="connsiteY1" fmla="*/ 58721 h 91252"/>
                              <a:gd name="connsiteX2" fmla="*/ 167588 w 199705"/>
                              <a:gd name="connsiteY2" fmla="*/ 47581 h 91252"/>
                              <a:gd name="connsiteX3" fmla="*/ 147483 w 199705"/>
                              <a:gd name="connsiteY3" fmla="*/ 36391 h 91252"/>
                              <a:gd name="connsiteX4" fmla="*/ 120231 w 199705"/>
                              <a:gd name="connsiteY4" fmla="*/ 50175 h 91252"/>
                              <a:gd name="connsiteX5" fmla="*/ 108726 w 199705"/>
                              <a:gd name="connsiteY5" fmla="*/ 63633 h 91252"/>
                              <a:gd name="connsiteX6" fmla="*/ 58849 w 199705"/>
                              <a:gd name="connsiteY6" fmla="*/ 91252 h 91252"/>
                              <a:gd name="connsiteX7" fmla="*/ 900 w 199705"/>
                              <a:gd name="connsiteY7" fmla="*/ 44962 h 91252"/>
                              <a:gd name="connsiteX8" fmla="*/ 39580 w 199705"/>
                              <a:gd name="connsiteY8" fmla="*/ 0 h 91252"/>
                              <a:gd name="connsiteX9" fmla="*/ 44297 w 199705"/>
                              <a:gd name="connsiteY9" fmla="*/ 389 h 91252"/>
                              <a:gd name="connsiteX10" fmla="*/ 52345 w 199705"/>
                              <a:gd name="connsiteY10" fmla="*/ 32732 h 91252"/>
                              <a:gd name="connsiteX11" fmla="*/ 46496 w 199705"/>
                              <a:gd name="connsiteY11" fmla="*/ 32331 h 91252"/>
                              <a:gd name="connsiteX12" fmla="*/ 31764 w 199705"/>
                              <a:gd name="connsiteY12" fmla="*/ 45024 h 91252"/>
                              <a:gd name="connsiteX13" fmla="*/ 50609 w 199705"/>
                              <a:gd name="connsiteY13" fmla="*/ 57743 h 91252"/>
                              <a:gd name="connsiteX14" fmla="*/ 82309 w 199705"/>
                              <a:gd name="connsiteY14" fmla="*/ 38571 h 91252"/>
                              <a:gd name="connsiteX15" fmla="*/ 93480 w 199705"/>
                              <a:gd name="connsiteY15" fmla="*/ 25501 h 91252"/>
                              <a:gd name="connsiteX16" fmla="*/ 142059 w 199705"/>
                              <a:gd name="connsiteY16" fmla="*/ 3660 h 91252"/>
                              <a:gd name="connsiteX17" fmla="*/ 198864 w 199705"/>
                              <a:gd name="connsiteY17" fmla="*/ 49949 h 91252"/>
                              <a:gd name="connsiteX18" fmla="*/ 182345 w 199705"/>
                              <a:gd name="connsiteY18" fmla="*/ 87267 h 91252"/>
                              <a:gd name="connsiteX19" fmla="*/ 157497 w 199705"/>
                              <a:gd name="connsiteY19" fmla="*/ 90675 h 91252"/>
                              <a:gd name="connsiteX20" fmla="*/ 149515 w 199705"/>
                              <a:gd name="connsiteY20" fmla="*/ 58708 h 912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705" h="91252">
                                <a:moveTo>
                                  <a:pt x="149515" y="58708"/>
                                </a:moveTo>
                                <a:lnTo>
                                  <a:pt x="151828" y="58721"/>
                                </a:lnTo>
                                <a:cubicBezTo>
                                  <a:pt x="163796" y="58747"/>
                                  <a:pt x="168964" y="55276"/>
                                  <a:pt x="167588" y="47581"/>
                                </a:cubicBezTo>
                                <a:cubicBezTo>
                                  <a:pt x="166238" y="39875"/>
                                  <a:pt x="160209" y="36416"/>
                                  <a:pt x="147483" y="36391"/>
                                </a:cubicBezTo>
                                <a:cubicBezTo>
                                  <a:pt x="135914" y="36366"/>
                                  <a:pt x="129577" y="39812"/>
                                  <a:pt x="120231" y="50175"/>
                                </a:cubicBezTo>
                                <a:lnTo>
                                  <a:pt x="108726" y="63633"/>
                                </a:lnTo>
                                <a:cubicBezTo>
                                  <a:pt x="90742" y="83996"/>
                                  <a:pt x="77759" y="91290"/>
                                  <a:pt x="58849" y="91252"/>
                                </a:cubicBezTo>
                                <a:cubicBezTo>
                                  <a:pt x="28769" y="91189"/>
                                  <a:pt x="5823" y="72668"/>
                                  <a:pt x="900" y="44962"/>
                                </a:cubicBezTo>
                                <a:cubicBezTo>
                                  <a:pt x="-3947" y="17619"/>
                                  <a:pt x="11042" y="-50"/>
                                  <a:pt x="39580" y="0"/>
                                </a:cubicBezTo>
                                <a:cubicBezTo>
                                  <a:pt x="41522" y="13"/>
                                  <a:pt x="42293" y="13"/>
                                  <a:pt x="44297" y="389"/>
                                </a:cubicBezTo>
                                <a:lnTo>
                                  <a:pt x="52345" y="32732"/>
                                </a:lnTo>
                                <a:cubicBezTo>
                                  <a:pt x="49581" y="32343"/>
                                  <a:pt x="48038" y="32343"/>
                                  <a:pt x="46496" y="32331"/>
                                </a:cubicBezTo>
                                <a:cubicBezTo>
                                  <a:pt x="35685" y="32318"/>
                                  <a:pt x="30325" y="36930"/>
                                  <a:pt x="31764" y="45024"/>
                                </a:cubicBezTo>
                                <a:cubicBezTo>
                                  <a:pt x="33127" y="52718"/>
                                  <a:pt x="40583" y="57732"/>
                                  <a:pt x="50609" y="57743"/>
                                </a:cubicBezTo>
                                <a:cubicBezTo>
                                  <a:pt x="62578" y="57769"/>
                                  <a:pt x="68504" y="54311"/>
                                  <a:pt x="82309" y="38571"/>
                                </a:cubicBezTo>
                                <a:lnTo>
                                  <a:pt x="93480" y="25501"/>
                                </a:lnTo>
                                <a:cubicBezTo>
                                  <a:pt x="106322" y="10902"/>
                                  <a:pt x="122390" y="3623"/>
                                  <a:pt x="142059" y="3660"/>
                                </a:cubicBezTo>
                                <a:cubicBezTo>
                                  <a:pt x="174478" y="3723"/>
                                  <a:pt x="193401" y="19148"/>
                                  <a:pt x="198864" y="49949"/>
                                </a:cubicBezTo>
                                <a:cubicBezTo>
                                  <a:pt x="202078" y="68045"/>
                                  <a:pt x="195985" y="81516"/>
                                  <a:pt x="182345" y="87267"/>
                                </a:cubicBezTo>
                                <a:cubicBezTo>
                                  <a:pt x="175494" y="89936"/>
                                  <a:pt x="169838" y="90701"/>
                                  <a:pt x="157497" y="90675"/>
                                </a:cubicBezTo>
                                <a:lnTo>
                                  <a:pt x="149515" y="58708"/>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209596F" id="Graphic 75" o:spid="_x0000_s1026" style="position:absolute;margin-left:616.2pt;margin-top:422.05pt;width:26.9pt;height:55.6pt;z-index:-251714566" coordorigin="78287,4330" coordsize="3413,705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">
                <v:shape id="Freeform 154" o:spid="_x0000_s1027" style="position:absolute;left:78287;top:4330;width:2471;height:732;visibility:visible;mso-wrap-style:square;v-text-anchor:middle" coordsize="247105,7323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" path="m163755,49673l51108,49460c39141,49435,34307,54811,36158,65211v269,1530,887,5001,1748,7707l7042,72868c3404,63231,1887,58984,923,53596,-3448,28947,7749,15890,33587,15940r124229,237l154949,r30877,63l188693,16240r52473,100l247105,49836r-52474,-100l198797,73231r-30864,-61l163755,49673xe" filled="f" stroked="f" strokeweight=".35694mm">
                  <v:stroke joinstyle="miter"/>
                  <v:path arrowok="t" o:connecttype="custom" o:connectlocs="163755,49673;51108,49460;36158,65211;37906,72918;7042,72868;923,53596;33587,15940;157816,16177;154949,0;185826,63;188693,16240;241166,16340;247105,49836;194631,49736;198797,73231;167933,73170;163755,49673" o:connectangles="0,0,0,0,0,0,0,0,0,0,0,0,0,0,0,0,0"/>
                </v:shape>
                <v:shape id="Freeform 155" o:spid="_x0000_s1028" style="position:absolute;left:78397;top:5282;width:2632;height:907;visibility:visible;mso-wrap-style:square;v-text-anchor:middle" coordsize="263279,907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" path="m257340,489r5939,33483l179556,33809v17688,12745,24578,21215,26429,31617c207348,73131,204224,81577,198349,85413v-5810,4234,-12931,5375,-32998,5338l16043,90475,10104,56980r149308,274c169053,57280,173205,54585,172113,48421v-746,-4236,-3291,-7695,-10310,-14649l5926,33483,,,257340,489xe" filled="f" stroked="f" strokeweight=".35694mm">
                  <v:stroke joinstyle="miter"/>
                  <v:path arrowok="t" o:connecttype="custom" o:connectlocs="257340,489;263279,33972;179556,33809;205985,65426;198349,85413;165351,90751;16043,90475;10104,56980;159412,57254;172113,48421;161803,33772;5926,33483;0,0;257340,489" o:connectangles="0,0,0,0,0,0,0,0,0,0,0,0,0,0"/>
                </v:shape>
                <v:shape id="Freeform 156" o:spid="_x0000_s1029" style="position:absolute;left:78608;top:6475;width:2064;height:677;visibility:visible;mso-wrap-style:square;v-text-anchor:middle" coordsize="206409,67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" path="m197694,33847r-23910,-51c193863,42694,204712,53872,206409,67730r-37420,-74c168912,60738,168886,58432,168346,55363,165749,40726,155248,33759,135965,33722l5939,33483,,,191755,363r5939,33484xe" filled="f" stroked="f" strokeweight=".35694mm">
                  <v:stroke joinstyle="miter"/>
                  <v:path arrowok="t" o:connecttype="custom" o:connectlocs="197694,33847;173784,33796;206409,67730;168989,67656;168346,55363;135965,33722;5939,33483;0,0;191755,363;197694,33847" o:connectangles="0,0,0,0,0,0,0,0,0,0"/>
                </v:shape>
                <v:shape id="Freeform 157" o:spid="_x0000_s1030" style="position:absolute;left:78808;top:7350;width:1992;height:917;visibility:visible;mso-wrap-style:square;v-text-anchor:middle" coordsize="199193,9164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" path="m78886,91288v-12675,364,-13061,364,-17303,352c27621,91577,6179,74986,845,44949,-1739,30324,1603,18783,10897,10337,19188,2656,29125,-25,46865,r89521,175c172264,238,192754,15676,198281,46879v4910,27706,-10220,44610,-39927,44560l102024,91326,91779,33582r-42433,-74c35462,33482,30282,36942,31773,45399v1581,8861,8818,12720,25028,12745l65286,58169r7712,12l78886,91288xm122708,57894r32407,62c164383,57981,168638,53733,167276,46040,165913,38333,159691,33721,150809,33695r-32395,-61l122708,57894xe" filled="f" stroked="f" strokeweight=".35694mm">
                  <v:stroke joinstyle="miter"/>
                  <v:path arrowok="t" o:connecttype="custom" o:connectlocs="78886,91288;61583,91640;845,44949;10897,10337;46865,0;136386,175;198281,46879;158354,91439;102024,91326;91779,33582;49346,33508;31773,45399;56801,58144;65286,58169;72998,58181;78886,91288;122708,57894;155115,57956;167276,46040;150809,33695;118414,33634;122708,57894" o:connectangles="0,0,0,0,0,0,0,0,0,0,0,0,0,0,0,0,0,0,0,0,0,0"/>
                </v:shape>
                <v:shape id="Freeform 158" o:spid="_x0000_s1031" style="position:absolute;left:78991;top:8520;width:2019;height:947;visibility:visible;mso-wrap-style:square;v-text-anchor:middle" coordsize="201907,9463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" path="m8635,59986v3664,-1165,9306,-1917,15014,-2280c9881,49586,2452,40326,485,29172,-2948,9913,11874,-63,43896,,64347,37,79889,5075,94607,16266v6865,5397,17818,17092,32832,35087c129007,53658,130896,55576,132851,57919r21608,38c169114,57982,171544,56428,169975,47568,168201,37568,162777,35262,139342,33671l133609,1328v21956,1956,31623,4299,41457,9700c189090,18370,197896,31078,200891,48020v4987,28106,-8471,43483,-38179,43420l45026,91214v-16197,-26,-21145,350,-30246,3421l8635,59986xm106614,57869c88360,39724,74143,33546,52932,33508,39422,33484,33097,36929,34318,43859v888,5013,4731,9235,12482,13885l106614,57869xe" filled="f" stroked="f" strokeweight=".35694mm">
                  <v:stroke joinstyle="miter"/>
                  <v:path arrowok="t" o:connecttype="custom" o:connectlocs="8635,59986;23649,57706;485,29172;43896,0;94607,16266;127439,51353;132851,57919;154459,57957;169975,47568;139342,33671;133609,1328;175066,11028;200891,48020;162712,91440;45026,91214;14780,94635;8635,59986;106614,57869;52932,33508;34318,43859;46800,57744;106614,57869" o:connectangles="0,0,0,0,0,0,0,0,0,0,0,0,0,0,0,0,0,0,0,0,0,0"/>
                </v:shape>
                <v:shape id="Freeform 159" o:spid="_x0000_s1032" style="position:absolute;left:79229;top:9643;width:2471;height:732;visibility:visible;mso-wrap-style:square;v-text-anchor:middle" coordsize="247100,732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" path="m163750,49673l51104,49460c39136,49435,34316,54811,36154,65211v270,1529,887,5001,1748,7694l7038,72855c3413,63219,1883,58984,919,53583,-3439,28946,7745,15890,33583,15940r124229,237l154958,r30865,63l188689,16240r52473,100l247101,49836r-52473,-101l198793,73218r-30865,-63l163750,49673xe" filled="f" stroked="f" strokeweight=".35694mm">
                  <v:stroke joinstyle="miter"/>
                  <v:path arrowok="t" o:connecttype="custom" o:connectlocs="163750,49673;51104,49460;36154,65211;37902,72905;7038,72855;919,53583;33583,15940;157812,16177;154958,0;185823,63;188689,16240;241162,16340;247101,49836;194628,49735;198793,73218;167928,73155;163750,49673" o:connectangles="0,0,0,0,0,0,0,0,0,0,0,0,0,0,0,0,0"/>
                </v:shape>
                <v:shape id="Freeform 160" o:spid="_x0000_s1033" style="position:absolute;left:79362;top:10476;width:1997;height:912;visibility:visible;mso-wrap-style:square;v-text-anchor:middle" coordsize="199705,912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" path="m149515,58708r2313,13c163796,58747,168964,55276,167588,47581,166238,39875,160209,36416,147483,36391v-11569,-25,-17906,3421,-27252,13784l108726,63633c90742,83996,77759,91290,58849,91252,28769,91189,5823,72668,900,44962,-3947,17619,11042,-50,39580,v1942,13,2713,13,4717,389l52345,32732v-2764,-389,-4307,-389,-5849,-401c35685,32318,30325,36930,31764,45024v1363,7694,8819,12708,18845,12719c62578,57769,68504,54311,82309,38571l93480,25501c106322,10902,122390,3623,142059,3660v32419,63,51342,15488,56805,46289c202078,68045,195985,81516,182345,87267v-6851,2669,-12507,3434,-24848,3408l149515,58708xe" filled="f" stroked="f" strokeweight=".35694mm">
                  <v:stroke joinstyle="miter"/>
                  <v:path arrowok="t" o:connecttype="custom" o:connectlocs="149515,58708;151828,58721;167588,47581;147483,36391;120231,50175;108726,63633;58849,91252;900,44962;39580,0;44297,389;52345,32732;46496,32331;31764,45024;50609,57743;82309,38571;93480,25501;142059,3660;198864,49949;182345,87267;157497,90675;149515,58708" o:connectangles="0,0,0,0,0,0,0,0,0,0,0,0,0,0,0,0,0,0,0,0,0"/>
                </v:shape>
              </v:group>
            </w:pict>
          </mc:Fallback>
        </mc:AlternateContent>
      </w:r>
      <w:r w:rsidR="00C53A5F">
        <w:rPr>
          <w:noProof/>
          <w:color w:val="595959" w:themeColor="text1" w:themeTint="A6"/>
          <w:sz w:val="32"/>
          <w:szCs w:val="32"/>
        </w:rPr>
        <mc:AlternateContent>
          <mc:Choice Requires="wps">
            <w:drawing>
              <wp:anchor distT="0" distB="0" distL="114300" distR="114300" simplePos="0" relativeHeight="251607035" behindDoc="1" locked="0" layoutInCell="1" allowOverlap="1" wp14:anchorId="220B66B8" wp14:editId="024504A7">
                <wp:simplePos x="0" y="0"/>
                <wp:positionH relativeFrom="column">
                  <wp:posOffset>7608735</wp:posOffset>
                </wp:positionH>
                <wp:positionV relativeFrom="paragraph">
                  <wp:posOffset>3281423</wp:posOffset>
                </wp:positionV>
                <wp:extent cx="1615461" cy="1578315"/>
                <wp:effectExtent l="0" t="0" r="0" b="0"/>
                <wp:wrapNone/>
                <wp:docPr id="130" name="Freeform 130"/>
                <wp:cNvGraphicFramePr/>
                <a:graphic xmlns:a="http://schemas.openxmlformats.org/drawingml/2006/main">
                  <a:graphicData uri="http://schemas.microsoft.com/office/word/2010/wordprocessingShape">
                    <wps:wsp>
                      <wps:cNvSpPr/>
                      <wps:spPr>
                        <a:xfrm>
                          <a:off x="0" y="0"/>
                          <a:ext cx="1615461" cy="1578315"/>
                        </a:xfrm>
                        <a:custGeom>
                          <a:avLst/>
                          <a:gdLst>
                            <a:gd name="connsiteX0" fmla="*/ 1615462 w 1615461"/>
                            <a:gd name="connsiteY0" fmla="*/ 1578315 h 1578315"/>
                            <a:gd name="connsiteX1" fmla="*/ 282934 w 1615461"/>
                            <a:gd name="connsiteY1" fmla="*/ 1578315 h 1578315"/>
                            <a:gd name="connsiteX2" fmla="*/ 0 w 1615461"/>
                            <a:gd name="connsiteY2" fmla="*/ 0 h 1578315"/>
                            <a:gd name="connsiteX3" fmla="*/ 1615462 w 1615461"/>
                            <a:gd name="connsiteY3" fmla="*/ 0 h 1578315"/>
                            <a:gd name="connsiteX4" fmla="*/ 1615462 w 161546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61" h="1578315">
                              <a:moveTo>
                                <a:pt x="1615462" y="1578315"/>
                              </a:moveTo>
                              <a:lnTo>
                                <a:pt x="282934" y="1578315"/>
                              </a:lnTo>
                              <a:lnTo>
                                <a:pt x="0" y="0"/>
                              </a:lnTo>
                              <a:lnTo>
                                <a:pt x="1615462" y="0"/>
                              </a:lnTo>
                              <a:lnTo>
                                <a:pt x="1615462" y="1578315"/>
                              </a:lnTo>
                              <a:close/>
                            </a:path>
                          </a:pathLst>
                        </a:custGeom>
                        <a:solidFill>
                          <a:srgbClr val="05D1F4"/>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4C9AFB4" id="Freeform 130" o:spid="_x0000_s1026" style="position:absolute;margin-left:599.1pt;margin-top:258.4pt;width:127.2pt;height:124.3pt;z-index:-251709445;visibility:visible;mso-wrap-style:square;mso-wrap-distance-left:9pt;mso-wrap-distance-top:0;mso-wrap-distance-right:9pt;mso-wrap-distance-bottom:0;mso-position-horizontal:absolute;mso-position-horizontal-relative:text;mso-position-vertical:absolute;mso-position-vertical-relative:text;v-text-anchor:middle" coordsize="1615461,15783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" path="m1615462,1578315r-1332528,l,,1615462,r,1578315xe" fillcolor="#05d1f4" stroked="f" strokeweight=".35694mm">
                <v:stroke joinstyle="miter"/>
                <v:path arrowok="t" o:connecttype="custom" o:connectlocs="1615462,1578315;282934,1578315;0,0;1615462,0;1615462,1578315" o:connectangles="0,0,0,0,0"/>
              </v:shape>
            </w:pict>
          </mc:Fallback>
        </mc:AlternateContent>
      </w:r>
      <w:r w:rsidR="00C53A5F">
        <w:rPr>
          <w:noProof/>
          <w:color w:val="595959" w:themeColor="text1" w:themeTint="A6"/>
          <w:sz w:val="32"/>
          <w:szCs w:val="32"/>
        </w:rPr>
        <mc:AlternateContent>
          <mc:Choice Requires="wps">
            <w:drawing>
              <wp:anchor distT="0" distB="0" distL="114300" distR="114300" simplePos="0" relativeHeight="251608059" behindDoc="1" locked="0" layoutInCell="1" allowOverlap="1" wp14:anchorId="6BBD485F" wp14:editId="2CD0235B">
                <wp:simplePos x="0" y="0"/>
                <wp:positionH relativeFrom="column">
                  <wp:posOffset>7545361</wp:posOffset>
                </wp:positionH>
                <wp:positionV relativeFrom="paragraph">
                  <wp:posOffset>3281423</wp:posOffset>
                </wp:positionV>
                <wp:extent cx="340651" cy="1578315"/>
                <wp:effectExtent l="0" t="0" r="2540" b="0"/>
                <wp:wrapNone/>
                <wp:docPr id="132" name="Freeform 132"/>
                <wp:cNvGraphicFramePr/>
                <a:graphic xmlns:a="http://schemas.openxmlformats.org/drawingml/2006/main">
                  <a:graphicData uri="http://schemas.microsoft.com/office/word/2010/wordprocessingShape">
                    <wps:wsp>
                      <wps:cNvSpPr/>
                      <wps:spPr>
                        <a:xfrm>
                          <a:off x="0" y="0"/>
                          <a:ext cx="340651" cy="1578315"/>
                        </a:xfrm>
                        <a:custGeom>
                          <a:avLst/>
                          <a:gdLst>
                            <a:gd name="connsiteX0" fmla="*/ 282933 w 340651"/>
                            <a:gd name="connsiteY0" fmla="*/ 1578315 h 1578315"/>
                            <a:gd name="connsiteX1" fmla="*/ 340652 w 340651"/>
                            <a:gd name="connsiteY1" fmla="*/ 1578315 h 1578315"/>
                            <a:gd name="connsiteX2" fmla="*/ 57718 w 340651"/>
                            <a:gd name="connsiteY2" fmla="*/ 0 h 1578315"/>
                            <a:gd name="connsiteX3" fmla="*/ 0 w 340651"/>
                            <a:gd name="connsiteY3" fmla="*/ 0 h 1578315"/>
                            <a:gd name="connsiteX4" fmla="*/ 282933 w 34065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51" h="1578315">
                              <a:moveTo>
                                <a:pt x="282933" y="1578315"/>
                              </a:moveTo>
                              <a:lnTo>
                                <a:pt x="340652" y="1578315"/>
                              </a:lnTo>
                              <a:lnTo>
                                <a:pt x="57718" y="0"/>
                              </a:lnTo>
                              <a:lnTo>
                                <a:pt x="0" y="0"/>
                              </a:lnTo>
                              <a:lnTo>
                                <a:pt x="282933" y="1578315"/>
                              </a:lnTo>
                              <a:close/>
                            </a:path>
                          </a:pathLst>
                        </a:custGeom>
                        <a:solidFill>
                          <a:srgbClr val="00BDCF"/>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D6B7A67" id="Freeform 132" o:spid="_x0000_s1026" style="position:absolute;margin-left:594.1pt;margin-top:258.4pt;width:26.8pt;height:124.3pt;z-index:-251708421;visibility:visible;mso-wrap-style:square;mso-wrap-distance-left:9pt;mso-wrap-distance-top:0;mso-wrap-distance-right:9pt;mso-wrap-distance-bottom:0;mso-position-horizontal:absolute;mso-position-horizontal-relative:text;mso-position-vertical:absolute;mso-position-vertical-relative:text;v-text-anchor:middle" coordsize="340651,15783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" path="m282933,1578315r57719,l57718,,,,282933,1578315xe" fillcolor="#00bdcf" stroked="f" strokeweight=".35694mm">
                <v:stroke joinstyle="miter"/>
                <v:path arrowok="t" o:connecttype="custom" o:connectlocs="282933,1578315;340652,1578315;57718,0;0,0;282933,1578315" o:connectangles="0,0,0,0,0"/>
              </v:shape>
            </w:pict>
          </mc:Fallback>
        </mc:AlternateContent>
      </w:r>
      <w:r w:rsidR="00C53A5F">
        <w:rPr>
          <w:noProof/>
          <w:color w:val="595959" w:themeColor="text1" w:themeTint="A6"/>
          <w:sz w:val="32"/>
          <w:szCs w:val="32"/>
        </w:rPr>
        <mc:AlternateContent>
          <mc:Choice Requires="wpg">
            <w:drawing>
              <wp:anchor distT="0" distB="0" distL="114300" distR="114300" simplePos="0" relativeHeight="251609083" behindDoc="1" locked="0" layoutInCell="1" allowOverlap="1" wp14:anchorId="4F7E5049" wp14:editId="43648739">
                <wp:simplePos x="0" y="0"/>
                <wp:positionH relativeFrom="column">
                  <wp:posOffset>7717377</wp:posOffset>
                </wp:positionH>
                <wp:positionV relativeFrom="paragraph">
                  <wp:posOffset>3417225</wp:posOffset>
                </wp:positionV>
                <wp:extent cx="490924" cy="1298198"/>
                <wp:effectExtent l="0" t="0" r="4445" b="0"/>
                <wp:wrapNone/>
                <wp:docPr id="133" name="Graphic 74"/>
                <wp:cNvGraphicFramePr/>
                <a:graphic xmlns:a="http://schemas.openxmlformats.org/drawingml/2006/main">
                  <a:graphicData uri="http://schemas.microsoft.com/office/word/2010/wordprocessingGroup">
                    <wpg:wgp>
                      <wpg:cNvGrpSpPr/>
                      <wpg:grpSpPr>
                        <a:xfrm>
                          <a:off x="0" y="0"/>
                          <a:ext cx="490924" cy="1298198"/>
                          <a:chOff x="7726501" y="140636"/>
                          <a:chExt cx="490924" cy="1298198"/>
                        </a:xfrm>
                        <a:solidFill>
                          <a:schemeClr val="tx1"/>
                        </a:solidFill>
                      </wpg:grpSpPr>
                      <wps:wsp>
                        <wps:cNvPr id="134" name="Freeform 134"/>
                        <wps:cNvSpPr/>
                        <wps:spPr>
                          <a:xfrm>
                            <a:off x="7775344" y="140636"/>
                            <a:ext cx="199094" cy="91364"/>
                          </a:xfrm>
                          <a:custGeom>
                            <a:avLst/>
                            <a:gdLst>
                              <a:gd name="connsiteX0" fmla="*/ 63123 w 199094"/>
                              <a:gd name="connsiteY0" fmla="*/ 91235 h 91364"/>
                              <a:gd name="connsiteX1" fmla="*/ 1034 w 199094"/>
                              <a:gd name="connsiteY1" fmla="*/ 45682 h 91364"/>
                              <a:gd name="connsiteX2" fmla="*/ 46926 w 199094"/>
                              <a:gd name="connsiteY2" fmla="*/ 1 h 91364"/>
                              <a:gd name="connsiteX3" fmla="*/ 136009 w 199094"/>
                              <a:gd name="connsiteY3" fmla="*/ 1 h 91364"/>
                              <a:gd name="connsiteX4" fmla="*/ 198098 w 199094"/>
                              <a:gd name="connsiteY4" fmla="*/ 46067 h 91364"/>
                              <a:gd name="connsiteX5" fmla="*/ 152078 w 199094"/>
                              <a:gd name="connsiteY5" fmla="*/ 91363 h 91364"/>
                              <a:gd name="connsiteX6" fmla="*/ 62994 w 199094"/>
                              <a:gd name="connsiteY6" fmla="*/ 91363 h 91364"/>
                              <a:gd name="connsiteX7" fmla="*/ 47439 w 199094"/>
                              <a:gd name="connsiteY7" fmla="*/ 33364 h 91364"/>
                              <a:gd name="connsiteX8" fmla="*/ 31886 w 199094"/>
                              <a:gd name="connsiteY8" fmla="*/ 45682 h 91364"/>
                              <a:gd name="connsiteX9" fmla="*/ 51810 w 199094"/>
                              <a:gd name="connsiteY9" fmla="*/ 57616 h 91364"/>
                              <a:gd name="connsiteX10" fmla="*/ 151692 w 199094"/>
                              <a:gd name="connsiteY10" fmla="*/ 57616 h 91364"/>
                              <a:gd name="connsiteX11" fmla="*/ 167375 w 199094"/>
                              <a:gd name="connsiteY11" fmla="*/ 45939 h 91364"/>
                              <a:gd name="connsiteX12" fmla="*/ 147450 w 199094"/>
                              <a:gd name="connsiteY12" fmla="*/ 33620 h 91364"/>
                              <a:gd name="connsiteX13" fmla="*/ 47568 w 199094"/>
                              <a:gd name="connsiteY13" fmla="*/ 33620 h 913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99094" h="91364">
                                <a:moveTo>
                                  <a:pt x="63123" y="91235"/>
                                </a:moveTo>
                                <a:cubicBezTo>
                                  <a:pt x="27643" y="91235"/>
                                  <a:pt x="6433" y="75709"/>
                                  <a:pt x="1034" y="45682"/>
                                </a:cubicBezTo>
                                <a:cubicBezTo>
                                  <a:pt x="-4365" y="15271"/>
                                  <a:pt x="11446" y="-128"/>
                                  <a:pt x="46926" y="1"/>
                                </a:cubicBezTo>
                                <a:lnTo>
                                  <a:pt x="136009" y="1"/>
                                </a:lnTo>
                                <a:cubicBezTo>
                                  <a:pt x="171489" y="257"/>
                                  <a:pt x="192698" y="15656"/>
                                  <a:pt x="198098" y="46067"/>
                                </a:cubicBezTo>
                                <a:cubicBezTo>
                                  <a:pt x="203368" y="76094"/>
                                  <a:pt x="187686" y="91492"/>
                                  <a:pt x="152078" y="91363"/>
                                </a:cubicBezTo>
                                <a:lnTo>
                                  <a:pt x="62994" y="91363"/>
                                </a:lnTo>
                                <a:close/>
                                <a:moveTo>
                                  <a:pt x="47439" y="33364"/>
                                </a:moveTo>
                                <a:cubicBezTo>
                                  <a:pt x="36256" y="33364"/>
                                  <a:pt x="30471" y="37598"/>
                                  <a:pt x="31886" y="45682"/>
                                </a:cubicBezTo>
                                <a:cubicBezTo>
                                  <a:pt x="33300" y="53381"/>
                                  <a:pt x="40627" y="57616"/>
                                  <a:pt x="51810" y="57616"/>
                                </a:cubicBezTo>
                                <a:lnTo>
                                  <a:pt x="151692" y="57616"/>
                                </a:lnTo>
                                <a:cubicBezTo>
                                  <a:pt x="162876" y="57872"/>
                                  <a:pt x="168660" y="53638"/>
                                  <a:pt x="167375" y="45939"/>
                                </a:cubicBezTo>
                                <a:cubicBezTo>
                                  <a:pt x="165961" y="37855"/>
                                  <a:pt x="158634" y="33620"/>
                                  <a:pt x="147450" y="33620"/>
                                </a:cubicBezTo>
                                <a:lnTo>
                                  <a:pt x="47568" y="3362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5" name="Freeform 135"/>
                        <wps:cNvSpPr/>
                        <wps:spPr>
                          <a:xfrm>
                            <a:off x="7726501" y="259844"/>
                            <a:ext cx="271953" cy="90977"/>
                          </a:xfrm>
                          <a:custGeom>
                            <a:avLst/>
                            <a:gdLst>
                              <a:gd name="connsiteX0" fmla="*/ 263138 w 271953"/>
                              <a:gd name="connsiteY0" fmla="*/ 33234 h 90977"/>
                              <a:gd name="connsiteX1" fmla="*/ 245141 w 271953"/>
                              <a:gd name="connsiteY1" fmla="*/ 34004 h 90977"/>
                              <a:gd name="connsiteX2" fmla="*/ 271622 w 271953"/>
                              <a:gd name="connsiteY2" fmla="*/ 65571 h 90977"/>
                              <a:gd name="connsiteX3" fmla="*/ 264037 w 271953"/>
                              <a:gd name="connsiteY3" fmla="*/ 85588 h 90977"/>
                              <a:gd name="connsiteX4" fmla="*/ 231001 w 271953"/>
                              <a:gd name="connsiteY4" fmla="*/ 90978 h 90977"/>
                              <a:gd name="connsiteX5" fmla="*/ 124177 w 271953"/>
                              <a:gd name="connsiteY5" fmla="*/ 90721 h 90977"/>
                              <a:gd name="connsiteX6" fmla="*/ 89212 w 271953"/>
                              <a:gd name="connsiteY6" fmla="*/ 85203 h 90977"/>
                              <a:gd name="connsiteX7" fmla="*/ 74429 w 271953"/>
                              <a:gd name="connsiteY7" fmla="*/ 65186 h 90977"/>
                              <a:gd name="connsiteX8" fmla="*/ 89598 w 271953"/>
                              <a:gd name="connsiteY8" fmla="*/ 33619 h 90977"/>
                              <a:gd name="connsiteX9" fmla="*/ 5913 w 271953"/>
                              <a:gd name="connsiteY9" fmla="*/ 33619 h 90977"/>
                              <a:gd name="connsiteX10" fmla="*/ 0 w 271953"/>
                              <a:gd name="connsiteY10" fmla="*/ 0 h 90977"/>
                              <a:gd name="connsiteX11" fmla="*/ 257353 w 271953"/>
                              <a:gd name="connsiteY11" fmla="*/ 513 h 90977"/>
                              <a:gd name="connsiteX12" fmla="*/ 263138 w 271953"/>
                              <a:gd name="connsiteY12" fmla="*/ 33234 h 90977"/>
                              <a:gd name="connsiteX13" fmla="*/ 107337 w 271953"/>
                              <a:gd name="connsiteY13" fmla="*/ 33748 h 90977"/>
                              <a:gd name="connsiteX14" fmla="*/ 102196 w 271953"/>
                              <a:gd name="connsiteY14" fmla="*/ 48376 h 90977"/>
                              <a:gd name="connsiteX15" fmla="*/ 118007 w 271953"/>
                              <a:gd name="connsiteY15" fmla="*/ 57230 h 90977"/>
                              <a:gd name="connsiteX16" fmla="*/ 224830 w 271953"/>
                              <a:gd name="connsiteY16" fmla="*/ 57487 h 90977"/>
                              <a:gd name="connsiteX17" fmla="*/ 237556 w 271953"/>
                              <a:gd name="connsiteY17" fmla="*/ 49018 h 90977"/>
                              <a:gd name="connsiteX18" fmla="*/ 227144 w 271953"/>
                              <a:gd name="connsiteY18" fmla="*/ 34004 h 90977"/>
                              <a:gd name="connsiteX19" fmla="*/ 107209 w 271953"/>
                              <a:gd name="connsiteY19" fmla="*/ 33748 h 909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271953" h="90977">
                                <a:moveTo>
                                  <a:pt x="263138" y="33234"/>
                                </a:moveTo>
                                <a:lnTo>
                                  <a:pt x="245141" y="34004"/>
                                </a:lnTo>
                                <a:cubicBezTo>
                                  <a:pt x="262881" y="46708"/>
                                  <a:pt x="269693" y="55177"/>
                                  <a:pt x="271622" y="65571"/>
                                </a:cubicBezTo>
                                <a:cubicBezTo>
                                  <a:pt x="273036" y="73270"/>
                                  <a:pt x="269822" y="81739"/>
                                  <a:pt x="264037" y="85588"/>
                                </a:cubicBezTo>
                                <a:cubicBezTo>
                                  <a:pt x="258253" y="89823"/>
                                  <a:pt x="251054" y="90978"/>
                                  <a:pt x="231001" y="90978"/>
                                </a:cubicBezTo>
                                <a:lnTo>
                                  <a:pt x="124177" y="90721"/>
                                </a:lnTo>
                                <a:cubicBezTo>
                                  <a:pt x="104510" y="90721"/>
                                  <a:pt x="96540" y="89566"/>
                                  <a:pt x="89212" y="85203"/>
                                </a:cubicBezTo>
                                <a:cubicBezTo>
                                  <a:pt x="82014" y="81354"/>
                                  <a:pt x="75971" y="73270"/>
                                  <a:pt x="74429" y="65186"/>
                                </a:cubicBezTo>
                                <a:cubicBezTo>
                                  <a:pt x="72630" y="55177"/>
                                  <a:pt x="76871" y="46323"/>
                                  <a:pt x="89598" y="33619"/>
                                </a:cubicBezTo>
                                <a:lnTo>
                                  <a:pt x="5913" y="33619"/>
                                </a:lnTo>
                                <a:cubicBezTo>
                                  <a:pt x="5913" y="33619"/>
                                  <a:pt x="0" y="0"/>
                                  <a:pt x="0" y="0"/>
                                </a:cubicBezTo>
                                <a:lnTo>
                                  <a:pt x="257353" y="513"/>
                                </a:lnTo>
                                <a:lnTo>
                                  <a:pt x="263138" y="33234"/>
                                </a:lnTo>
                                <a:close/>
                                <a:moveTo>
                                  <a:pt x="107337" y="33748"/>
                                </a:moveTo>
                                <a:cubicBezTo>
                                  <a:pt x="102838" y="40677"/>
                                  <a:pt x="101425" y="44142"/>
                                  <a:pt x="102196" y="48376"/>
                                </a:cubicBezTo>
                                <a:cubicBezTo>
                                  <a:pt x="103224" y="54535"/>
                                  <a:pt x="108366" y="57230"/>
                                  <a:pt x="118007" y="57230"/>
                                </a:cubicBezTo>
                                <a:lnTo>
                                  <a:pt x="224830" y="57487"/>
                                </a:lnTo>
                                <a:cubicBezTo>
                                  <a:pt x="234471" y="57487"/>
                                  <a:pt x="238585" y="54792"/>
                                  <a:pt x="237556" y="49018"/>
                                </a:cubicBezTo>
                                <a:cubicBezTo>
                                  <a:pt x="236785" y="44398"/>
                                  <a:pt x="234215" y="40934"/>
                                  <a:pt x="227144" y="34004"/>
                                </a:cubicBezTo>
                                <a:lnTo>
                                  <a:pt x="107209" y="33748"/>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6" name="Freeform 136"/>
                        <wps:cNvSpPr/>
                        <wps:spPr>
                          <a:xfrm>
                            <a:off x="7747712" y="378795"/>
                            <a:ext cx="271824" cy="90977"/>
                          </a:xfrm>
                          <a:custGeom>
                            <a:avLst/>
                            <a:gdLst>
                              <a:gd name="connsiteX0" fmla="*/ 263009 w 271824"/>
                              <a:gd name="connsiteY0" fmla="*/ 33234 h 90977"/>
                              <a:gd name="connsiteX1" fmla="*/ 245012 w 271824"/>
                              <a:gd name="connsiteY1" fmla="*/ 34004 h 90977"/>
                              <a:gd name="connsiteX2" fmla="*/ 271493 w 271824"/>
                              <a:gd name="connsiteY2" fmla="*/ 65571 h 90977"/>
                              <a:gd name="connsiteX3" fmla="*/ 263908 w 271824"/>
                              <a:gd name="connsiteY3" fmla="*/ 85588 h 90977"/>
                              <a:gd name="connsiteX4" fmla="*/ 230872 w 271824"/>
                              <a:gd name="connsiteY4" fmla="*/ 90978 h 90977"/>
                              <a:gd name="connsiteX5" fmla="*/ 124048 w 271824"/>
                              <a:gd name="connsiteY5" fmla="*/ 90721 h 90977"/>
                              <a:gd name="connsiteX6" fmla="*/ 89084 w 271824"/>
                              <a:gd name="connsiteY6" fmla="*/ 85203 h 90977"/>
                              <a:gd name="connsiteX7" fmla="*/ 74300 w 271824"/>
                              <a:gd name="connsiteY7" fmla="*/ 65186 h 90977"/>
                              <a:gd name="connsiteX8" fmla="*/ 89598 w 271824"/>
                              <a:gd name="connsiteY8" fmla="*/ 33619 h 90977"/>
                              <a:gd name="connsiteX9" fmla="*/ 5913 w 271824"/>
                              <a:gd name="connsiteY9" fmla="*/ 33619 h 90977"/>
                              <a:gd name="connsiteX10" fmla="*/ 0 w 271824"/>
                              <a:gd name="connsiteY10" fmla="*/ 0 h 90977"/>
                              <a:gd name="connsiteX11" fmla="*/ 257352 w 271824"/>
                              <a:gd name="connsiteY11" fmla="*/ 513 h 90977"/>
                              <a:gd name="connsiteX12" fmla="*/ 263137 w 271824"/>
                              <a:gd name="connsiteY12" fmla="*/ 33234 h 90977"/>
                              <a:gd name="connsiteX13" fmla="*/ 107337 w 271824"/>
                              <a:gd name="connsiteY13" fmla="*/ 33748 h 90977"/>
                              <a:gd name="connsiteX14" fmla="*/ 102195 w 271824"/>
                              <a:gd name="connsiteY14" fmla="*/ 48376 h 90977"/>
                              <a:gd name="connsiteX15" fmla="*/ 118007 w 271824"/>
                              <a:gd name="connsiteY15" fmla="*/ 57230 h 90977"/>
                              <a:gd name="connsiteX16" fmla="*/ 224830 w 271824"/>
                              <a:gd name="connsiteY16" fmla="*/ 57487 h 90977"/>
                              <a:gd name="connsiteX17" fmla="*/ 237556 w 271824"/>
                              <a:gd name="connsiteY17" fmla="*/ 49018 h 90977"/>
                              <a:gd name="connsiteX18" fmla="*/ 227144 w 271824"/>
                              <a:gd name="connsiteY18" fmla="*/ 34004 h 90977"/>
                              <a:gd name="connsiteX19" fmla="*/ 107209 w 271824"/>
                              <a:gd name="connsiteY19" fmla="*/ 33748 h 909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271824" h="90977">
                                <a:moveTo>
                                  <a:pt x="263009" y="33234"/>
                                </a:moveTo>
                                <a:lnTo>
                                  <a:pt x="245012" y="34004"/>
                                </a:lnTo>
                                <a:cubicBezTo>
                                  <a:pt x="262752" y="46708"/>
                                  <a:pt x="269565" y="55177"/>
                                  <a:pt x="271493" y="65571"/>
                                </a:cubicBezTo>
                                <a:cubicBezTo>
                                  <a:pt x="272907" y="73270"/>
                                  <a:pt x="269693" y="81739"/>
                                  <a:pt x="263908" y="85588"/>
                                </a:cubicBezTo>
                                <a:cubicBezTo>
                                  <a:pt x="258124" y="89823"/>
                                  <a:pt x="250925" y="90978"/>
                                  <a:pt x="230872" y="90978"/>
                                </a:cubicBezTo>
                                <a:lnTo>
                                  <a:pt x="124048" y="90721"/>
                                </a:lnTo>
                                <a:cubicBezTo>
                                  <a:pt x="104381" y="90721"/>
                                  <a:pt x="96411" y="89566"/>
                                  <a:pt x="89084" y="85203"/>
                                </a:cubicBezTo>
                                <a:cubicBezTo>
                                  <a:pt x="81885" y="81354"/>
                                  <a:pt x="75843" y="73270"/>
                                  <a:pt x="74300" y="65186"/>
                                </a:cubicBezTo>
                                <a:cubicBezTo>
                                  <a:pt x="72500" y="55177"/>
                                  <a:pt x="76743" y="46323"/>
                                  <a:pt x="89598" y="33619"/>
                                </a:cubicBezTo>
                                <a:lnTo>
                                  <a:pt x="5913" y="33619"/>
                                </a:lnTo>
                                <a:cubicBezTo>
                                  <a:pt x="5913" y="33619"/>
                                  <a:pt x="0" y="0"/>
                                  <a:pt x="0" y="0"/>
                                </a:cubicBezTo>
                                <a:lnTo>
                                  <a:pt x="257352" y="513"/>
                                </a:lnTo>
                                <a:lnTo>
                                  <a:pt x="263137" y="33234"/>
                                </a:lnTo>
                                <a:close/>
                                <a:moveTo>
                                  <a:pt x="107337" y="33748"/>
                                </a:moveTo>
                                <a:cubicBezTo>
                                  <a:pt x="102838" y="40677"/>
                                  <a:pt x="101424" y="44141"/>
                                  <a:pt x="102195" y="48376"/>
                                </a:cubicBezTo>
                                <a:cubicBezTo>
                                  <a:pt x="103224" y="54535"/>
                                  <a:pt x="108366" y="57230"/>
                                  <a:pt x="118007" y="57230"/>
                                </a:cubicBezTo>
                                <a:lnTo>
                                  <a:pt x="224830" y="57487"/>
                                </a:lnTo>
                                <a:cubicBezTo>
                                  <a:pt x="234471" y="57487"/>
                                  <a:pt x="238585" y="54792"/>
                                  <a:pt x="237556" y="49018"/>
                                </a:cubicBezTo>
                                <a:cubicBezTo>
                                  <a:pt x="236785" y="44398"/>
                                  <a:pt x="234214" y="40934"/>
                                  <a:pt x="227144" y="34004"/>
                                </a:cubicBezTo>
                                <a:lnTo>
                                  <a:pt x="107209" y="33748"/>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7" name="Freeform 137"/>
                        <wps:cNvSpPr/>
                        <wps:spPr>
                          <a:xfrm>
                            <a:off x="7838589" y="497104"/>
                            <a:ext cx="199094" cy="91364"/>
                          </a:xfrm>
                          <a:custGeom>
                            <a:avLst/>
                            <a:gdLst>
                              <a:gd name="connsiteX0" fmla="*/ 63123 w 199094"/>
                              <a:gd name="connsiteY0" fmla="*/ 91235 h 91364"/>
                              <a:gd name="connsiteX1" fmla="*/ 1034 w 199094"/>
                              <a:gd name="connsiteY1" fmla="*/ 45682 h 91364"/>
                              <a:gd name="connsiteX2" fmla="*/ 46926 w 199094"/>
                              <a:gd name="connsiteY2" fmla="*/ 1 h 91364"/>
                              <a:gd name="connsiteX3" fmla="*/ 136009 w 199094"/>
                              <a:gd name="connsiteY3" fmla="*/ 1 h 91364"/>
                              <a:gd name="connsiteX4" fmla="*/ 198098 w 199094"/>
                              <a:gd name="connsiteY4" fmla="*/ 46067 h 91364"/>
                              <a:gd name="connsiteX5" fmla="*/ 152078 w 199094"/>
                              <a:gd name="connsiteY5" fmla="*/ 91363 h 91364"/>
                              <a:gd name="connsiteX6" fmla="*/ 62994 w 199094"/>
                              <a:gd name="connsiteY6" fmla="*/ 91363 h 91364"/>
                              <a:gd name="connsiteX7" fmla="*/ 47439 w 199094"/>
                              <a:gd name="connsiteY7" fmla="*/ 33364 h 91364"/>
                              <a:gd name="connsiteX8" fmla="*/ 31886 w 199094"/>
                              <a:gd name="connsiteY8" fmla="*/ 45682 h 91364"/>
                              <a:gd name="connsiteX9" fmla="*/ 51810 w 199094"/>
                              <a:gd name="connsiteY9" fmla="*/ 57616 h 91364"/>
                              <a:gd name="connsiteX10" fmla="*/ 151692 w 199094"/>
                              <a:gd name="connsiteY10" fmla="*/ 57616 h 91364"/>
                              <a:gd name="connsiteX11" fmla="*/ 167375 w 199094"/>
                              <a:gd name="connsiteY11" fmla="*/ 45939 h 91364"/>
                              <a:gd name="connsiteX12" fmla="*/ 147450 w 199094"/>
                              <a:gd name="connsiteY12" fmla="*/ 33620 h 91364"/>
                              <a:gd name="connsiteX13" fmla="*/ 47568 w 199094"/>
                              <a:gd name="connsiteY13" fmla="*/ 33620 h 913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99094" h="91364">
                                <a:moveTo>
                                  <a:pt x="63123" y="91235"/>
                                </a:moveTo>
                                <a:cubicBezTo>
                                  <a:pt x="27643" y="91235"/>
                                  <a:pt x="6433" y="75709"/>
                                  <a:pt x="1034" y="45682"/>
                                </a:cubicBezTo>
                                <a:cubicBezTo>
                                  <a:pt x="-4365" y="15271"/>
                                  <a:pt x="11446" y="-128"/>
                                  <a:pt x="46926" y="1"/>
                                </a:cubicBezTo>
                                <a:lnTo>
                                  <a:pt x="136009" y="1"/>
                                </a:lnTo>
                                <a:cubicBezTo>
                                  <a:pt x="171489" y="257"/>
                                  <a:pt x="192699" y="15656"/>
                                  <a:pt x="198098" y="46067"/>
                                </a:cubicBezTo>
                                <a:cubicBezTo>
                                  <a:pt x="203368" y="76094"/>
                                  <a:pt x="187686" y="91492"/>
                                  <a:pt x="152078" y="91363"/>
                                </a:cubicBezTo>
                                <a:lnTo>
                                  <a:pt x="62994" y="91363"/>
                                </a:lnTo>
                                <a:close/>
                                <a:moveTo>
                                  <a:pt x="47439" y="33364"/>
                                </a:moveTo>
                                <a:cubicBezTo>
                                  <a:pt x="36256" y="33364"/>
                                  <a:pt x="30472" y="37598"/>
                                  <a:pt x="31886" y="45682"/>
                                </a:cubicBezTo>
                                <a:cubicBezTo>
                                  <a:pt x="33300" y="53381"/>
                                  <a:pt x="40498" y="57616"/>
                                  <a:pt x="51810" y="57616"/>
                                </a:cubicBezTo>
                                <a:lnTo>
                                  <a:pt x="151692" y="57616"/>
                                </a:lnTo>
                                <a:cubicBezTo>
                                  <a:pt x="162876" y="57872"/>
                                  <a:pt x="168661" y="53638"/>
                                  <a:pt x="167375" y="45939"/>
                                </a:cubicBezTo>
                                <a:cubicBezTo>
                                  <a:pt x="165961" y="37855"/>
                                  <a:pt x="158634" y="33620"/>
                                  <a:pt x="147450" y="33620"/>
                                </a:cubicBezTo>
                                <a:lnTo>
                                  <a:pt x="47568" y="3362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8" name="Freeform 138"/>
                        <wps:cNvSpPr/>
                        <wps:spPr>
                          <a:xfrm>
                            <a:off x="7855435" y="616312"/>
                            <a:ext cx="206319" cy="67752"/>
                          </a:xfrm>
                          <a:custGeom>
                            <a:avLst/>
                            <a:gdLst>
                              <a:gd name="connsiteX0" fmla="*/ 197578 w 206319"/>
                              <a:gd name="connsiteY0" fmla="*/ 33876 h 67752"/>
                              <a:gd name="connsiteX1" fmla="*/ 173668 w 206319"/>
                              <a:gd name="connsiteY1" fmla="*/ 33876 h 67752"/>
                              <a:gd name="connsiteX2" fmla="*/ 206319 w 206319"/>
                              <a:gd name="connsiteY2" fmla="*/ 67752 h 67752"/>
                              <a:gd name="connsiteX3" fmla="*/ 168911 w 206319"/>
                              <a:gd name="connsiteY3" fmla="*/ 67752 h 67752"/>
                              <a:gd name="connsiteX4" fmla="*/ 168269 w 206319"/>
                              <a:gd name="connsiteY4" fmla="*/ 55434 h 67752"/>
                              <a:gd name="connsiteX5" fmla="*/ 135874 w 206319"/>
                              <a:gd name="connsiteY5" fmla="*/ 33748 h 67752"/>
                              <a:gd name="connsiteX6" fmla="*/ 5913 w 206319"/>
                              <a:gd name="connsiteY6" fmla="*/ 33491 h 67752"/>
                              <a:gd name="connsiteX7" fmla="*/ 0 w 206319"/>
                              <a:gd name="connsiteY7" fmla="*/ 0 h 67752"/>
                              <a:gd name="connsiteX8" fmla="*/ 191793 w 206319"/>
                              <a:gd name="connsiteY8" fmla="*/ 385 h 67752"/>
                              <a:gd name="connsiteX9" fmla="*/ 197706 w 206319"/>
                              <a:gd name="connsiteY9" fmla="*/ 33876 h 677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6319" h="67752">
                                <a:moveTo>
                                  <a:pt x="197578" y="33876"/>
                                </a:moveTo>
                                <a:lnTo>
                                  <a:pt x="173668" y="33876"/>
                                </a:lnTo>
                                <a:cubicBezTo>
                                  <a:pt x="193721" y="42730"/>
                                  <a:pt x="204648" y="53894"/>
                                  <a:pt x="206319" y="67752"/>
                                </a:cubicBezTo>
                                <a:lnTo>
                                  <a:pt x="168911" y="67752"/>
                                </a:lnTo>
                                <a:cubicBezTo>
                                  <a:pt x="168911" y="60695"/>
                                  <a:pt x="168911" y="58385"/>
                                  <a:pt x="168269" y="55434"/>
                                </a:cubicBezTo>
                                <a:cubicBezTo>
                                  <a:pt x="165698" y="40805"/>
                                  <a:pt x="155157" y="33876"/>
                                  <a:pt x="135874" y="33748"/>
                                </a:cubicBezTo>
                                <a:lnTo>
                                  <a:pt x="5913" y="33491"/>
                                </a:lnTo>
                                <a:lnTo>
                                  <a:pt x="0" y="0"/>
                                </a:lnTo>
                                <a:lnTo>
                                  <a:pt x="191793" y="385"/>
                                </a:lnTo>
                                <a:lnTo>
                                  <a:pt x="197706" y="3387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9" name="Freeform 139"/>
                        <wps:cNvSpPr/>
                        <wps:spPr>
                          <a:xfrm>
                            <a:off x="7876236" y="700617"/>
                            <a:ext cx="246963" cy="73141"/>
                          </a:xfrm>
                          <a:custGeom>
                            <a:avLst/>
                            <a:gdLst>
                              <a:gd name="connsiteX0" fmla="*/ 163665 w 246963"/>
                              <a:gd name="connsiteY0" fmla="*/ 49659 h 73141"/>
                              <a:gd name="connsiteX1" fmla="*/ 51057 w 246963"/>
                              <a:gd name="connsiteY1" fmla="*/ 49403 h 73141"/>
                              <a:gd name="connsiteX2" fmla="*/ 36146 w 246963"/>
                              <a:gd name="connsiteY2" fmla="*/ 65186 h 73141"/>
                              <a:gd name="connsiteX3" fmla="*/ 37945 w 246963"/>
                              <a:gd name="connsiteY3" fmla="*/ 72885 h 73141"/>
                              <a:gd name="connsiteX4" fmla="*/ 7094 w 246963"/>
                              <a:gd name="connsiteY4" fmla="*/ 72885 h 73141"/>
                              <a:gd name="connsiteX5" fmla="*/ 924 w 246963"/>
                              <a:gd name="connsiteY5" fmla="*/ 53509 h 73141"/>
                              <a:gd name="connsiteX6" fmla="*/ 33575 w 246963"/>
                              <a:gd name="connsiteY6" fmla="*/ 15911 h 73141"/>
                              <a:gd name="connsiteX7" fmla="*/ 157752 w 246963"/>
                              <a:gd name="connsiteY7" fmla="*/ 16168 h 73141"/>
                              <a:gd name="connsiteX8" fmla="*/ 154924 w 246963"/>
                              <a:gd name="connsiteY8" fmla="*/ 0 h 73141"/>
                              <a:gd name="connsiteX9" fmla="*/ 185775 w 246963"/>
                              <a:gd name="connsiteY9" fmla="*/ 0 h 73141"/>
                              <a:gd name="connsiteX10" fmla="*/ 188603 w 246963"/>
                              <a:gd name="connsiteY10" fmla="*/ 16168 h 73141"/>
                              <a:gd name="connsiteX11" fmla="*/ 241051 w 246963"/>
                              <a:gd name="connsiteY11" fmla="*/ 16168 h 73141"/>
                              <a:gd name="connsiteX12" fmla="*/ 246964 w 246963"/>
                              <a:gd name="connsiteY12" fmla="*/ 49788 h 73141"/>
                              <a:gd name="connsiteX13" fmla="*/ 194517 w 246963"/>
                              <a:gd name="connsiteY13" fmla="*/ 49788 h 73141"/>
                              <a:gd name="connsiteX14" fmla="*/ 198630 w 246963"/>
                              <a:gd name="connsiteY14" fmla="*/ 73141 h 73141"/>
                              <a:gd name="connsiteX15" fmla="*/ 167779 w 246963"/>
                              <a:gd name="connsiteY15" fmla="*/ 73141 h 73141"/>
                              <a:gd name="connsiteX16" fmla="*/ 163665 w 246963"/>
                              <a:gd name="connsiteY16" fmla="*/ 49659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3" h="73141">
                                <a:moveTo>
                                  <a:pt x="163665" y="49659"/>
                                </a:moveTo>
                                <a:lnTo>
                                  <a:pt x="51057" y="49403"/>
                                </a:lnTo>
                                <a:cubicBezTo>
                                  <a:pt x="39102" y="49403"/>
                                  <a:pt x="34217" y="54792"/>
                                  <a:pt x="36146" y="65186"/>
                                </a:cubicBezTo>
                                <a:cubicBezTo>
                                  <a:pt x="36402" y="66726"/>
                                  <a:pt x="37046" y="70190"/>
                                  <a:pt x="37945" y="72885"/>
                                </a:cubicBezTo>
                                <a:lnTo>
                                  <a:pt x="7094" y="72885"/>
                                </a:lnTo>
                                <a:cubicBezTo>
                                  <a:pt x="3494" y="63261"/>
                                  <a:pt x="1952" y="58898"/>
                                  <a:pt x="924" y="53509"/>
                                </a:cubicBezTo>
                                <a:cubicBezTo>
                                  <a:pt x="-3447" y="28872"/>
                                  <a:pt x="7736" y="15783"/>
                                  <a:pt x="33575" y="15911"/>
                                </a:cubicBezTo>
                                <a:lnTo>
                                  <a:pt x="157752" y="16168"/>
                                </a:lnTo>
                                <a:lnTo>
                                  <a:pt x="154924" y="0"/>
                                </a:lnTo>
                                <a:lnTo>
                                  <a:pt x="185775" y="0"/>
                                </a:lnTo>
                                <a:cubicBezTo>
                                  <a:pt x="185775" y="0"/>
                                  <a:pt x="188603" y="16168"/>
                                  <a:pt x="188603" y="16168"/>
                                </a:cubicBezTo>
                                <a:lnTo>
                                  <a:pt x="241051" y="16168"/>
                                </a:lnTo>
                                <a:cubicBezTo>
                                  <a:pt x="241051" y="16168"/>
                                  <a:pt x="246964" y="49788"/>
                                  <a:pt x="246964" y="49788"/>
                                </a:cubicBezTo>
                                <a:lnTo>
                                  <a:pt x="194517" y="49788"/>
                                </a:lnTo>
                                <a:cubicBezTo>
                                  <a:pt x="194517" y="49788"/>
                                  <a:pt x="198630" y="73141"/>
                                  <a:pt x="198630" y="73141"/>
                                </a:cubicBezTo>
                                <a:lnTo>
                                  <a:pt x="167779" y="73141"/>
                                </a:lnTo>
                                <a:cubicBezTo>
                                  <a:pt x="167779" y="73141"/>
                                  <a:pt x="163665" y="49659"/>
                                  <a:pt x="163665" y="49659"/>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0" name="Freeform 140"/>
                        <wps:cNvSpPr/>
                        <wps:spPr>
                          <a:xfrm>
                            <a:off x="7887624" y="790825"/>
                            <a:ext cx="206267" cy="90720"/>
                          </a:xfrm>
                          <a:custGeom>
                            <a:avLst/>
                            <a:gdLst>
                              <a:gd name="connsiteX0" fmla="*/ 9203 w 206267"/>
                              <a:gd name="connsiteY0" fmla="*/ 59668 h 90720"/>
                              <a:gd name="connsiteX1" fmla="*/ 25272 w 206267"/>
                              <a:gd name="connsiteY1" fmla="*/ 56973 h 90720"/>
                              <a:gd name="connsiteX2" fmla="*/ 333 w 206267"/>
                              <a:gd name="connsiteY2" fmla="*/ 25407 h 90720"/>
                              <a:gd name="connsiteX3" fmla="*/ 7532 w 206267"/>
                              <a:gd name="connsiteY3" fmla="*/ 5389 h 90720"/>
                              <a:gd name="connsiteX4" fmla="*/ 39798 w 206267"/>
                              <a:gd name="connsiteY4" fmla="*/ 0 h 90720"/>
                              <a:gd name="connsiteX5" fmla="*/ 190327 w 206267"/>
                              <a:gd name="connsiteY5" fmla="*/ 257 h 90720"/>
                              <a:gd name="connsiteX6" fmla="*/ 196240 w 206267"/>
                              <a:gd name="connsiteY6" fmla="*/ 33748 h 90720"/>
                              <a:gd name="connsiteX7" fmla="*/ 46868 w 206267"/>
                              <a:gd name="connsiteY7" fmla="*/ 33491 h 90720"/>
                              <a:gd name="connsiteX8" fmla="*/ 34141 w 206267"/>
                              <a:gd name="connsiteY8" fmla="*/ 42345 h 90720"/>
                              <a:gd name="connsiteX9" fmla="*/ 44425 w 206267"/>
                              <a:gd name="connsiteY9" fmla="*/ 56973 h 90720"/>
                              <a:gd name="connsiteX10" fmla="*/ 200354 w 206267"/>
                              <a:gd name="connsiteY10" fmla="*/ 57230 h 90720"/>
                              <a:gd name="connsiteX11" fmla="*/ 206267 w 206267"/>
                              <a:gd name="connsiteY11" fmla="*/ 90721 h 90720"/>
                              <a:gd name="connsiteX12" fmla="*/ 14473 w 206267"/>
                              <a:gd name="connsiteY12" fmla="*/ 90336 h 90720"/>
                              <a:gd name="connsiteX13" fmla="*/ 9074 w 206267"/>
                              <a:gd name="connsiteY13" fmla="*/ 59540 h 907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267" h="90720">
                                <a:moveTo>
                                  <a:pt x="9203" y="59668"/>
                                </a:moveTo>
                                <a:lnTo>
                                  <a:pt x="25272" y="56973"/>
                                </a:lnTo>
                                <a:cubicBezTo>
                                  <a:pt x="8174" y="43115"/>
                                  <a:pt x="2133" y="35416"/>
                                  <a:pt x="333" y="25407"/>
                                </a:cubicBezTo>
                                <a:cubicBezTo>
                                  <a:pt x="-1081" y="17708"/>
                                  <a:pt x="2133" y="9239"/>
                                  <a:pt x="7532" y="5389"/>
                                </a:cubicBezTo>
                                <a:cubicBezTo>
                                  <a:pt x="13317" y="1155"/>
                                  <a:pt x="20515" y="0"/>
                                  <a:pt x="39798" y="0"/>
                                </a:cubicBezTo>
                                <a:lnTo>
                                  <a:pt x="190327" y="257"/>
                                </a:lnTo>
                                <a:lnTo>
                                  <a:pt x="196240" y="33748"/>
                                </a:lnTo>
                                <a:lnTo>
                                  <a:pt x="46868" y="33491"/>
                                </a:lnTo>
                                <a:cubicBezTo>
                                  <a:pt x="37226" y="33491"/>
                                  <a:pt x="33113" y="36186"/>
                                  <a:pt x="34141" y="42345"/>
                                </a:cubicBezTo>
                                <a:cubicBezTo>
                                  <a:pt x="34913" y="46580"/>
                                  <a:pt x="37484" y="50044"/>
                                  <a:pt x="44425" y="56973"/>
                                </a:cubicBezTo>
                                <a:lnTo>
                                  <a:pt x="200354" y="57230"/>
                                </a:lnTo>
                                <a:lnTo>
                                  <a:pt x="206267" y="90721"/>
                                </a:lnTo>
                                <a:lnTo>
                                  <a:pt x="14473" y="90336"/>
                                </a:lnTo>
                                <a:lnTo>
                                  <a:pt x="9074" y="5954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1" name="Freeform 141"/>
                        <wps:cNvSpPr/>
                        <wps:spPr>
                          <a:xfrm>
                            <a:off x="7907625" y="910289"/>
                            <a:ext cx="206138" cy="90721"/>
                          </a:xfrm>
                          <a:custGeom>
                            <a:avLst/>
                            <a:gdLst>
                              <a:gd name="connsiteX0" fmla="*/ 197321 w 206138"/>
                              <a:gd name="connsiteY0" fmla="*/ 32978 h 90721"/>
                              <a:gd name="connsiteX1" fmla="*/ 180866 w 206138"/>
                              <a:gd name="connsiteY1" fmla="*/ 33748 h 90721"/>
                              <a:gd name="connsiteX2" fmla="*/ 205805 w 206138"/>
                              <a:gd name="connsiteY2" fmla="*/ 65314 h 90721"/>
                              <a:gd name="connsiteX3" fmla="*/ 198606 w 206138"/>
                              <a:gd name="connsiteY3" fmla="*/ 85332 h 90721"/>
                              <a:gd name="connsiteX4" fmla="*/ 166341 w 206138"/>
                              <a:gd name="connsiteY4" fmla="*/ 90721 h 90721"/>
                              <a:gd name="connsiteX5" fmla="*/ 15811 w 206138"/>
                              <a:gd name="connsiteY5" fmla="*/ 90464 h 90721"/>
                              <a:gd name="connsiteX6" fmla="*/ 9898 w 206138"/>
                              <a:gd name="connsiteY6" fmla="*/ 56973 h 90721"/>
                              <a:gd name="connsiteX7" fmla="*/ 159270 w 206138"/>
                              <a:gd name="connsiteY7" fmla="*/ 57230 h 90721"/>
                              <a:gd name="connsiteX8" fmla="*/ 171997 w 206138"/>
                              <a:gd name="connsiteY8" fmla="*/ 48376 h 90721"/>
                              <a:gd name="connsiteX9" fmla="*/ 161713 w 206138"/>
                              <a:gd name="connsiteY9" fmla="*/ 33748 h 90721"/>
                              <a:gd name="connsiteX10" fmla="*/ 5913 w 206138"/>
                              <a:gd name="connsiteY10" fmla="*/ 33491 h 90721"/>
                              <a:gd name="connsiteX11" fmla="*/ 0 w 206138"/>
                              <a:gd name="connsiteY11" fmla="*/ 0 h 90721"/>
                              <a:gd name="connsiteX12" fmla="*/ 191793 w 206138"/>
                              <a:gd name="connsiteY12" fmla="*/ 385 h 90721"/>
                              <a:gd name="connsiteX13" fmla="*/ 197578 w 206138"/>
                              <a:gd name="connsiteY13" fmla="*/ 33106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138" h="90721">
                                <a:moveTo>
                                  <a:pt x="197321" y="32978"/>
                                </a:moveTo>
                                <a:lnTo>
                                  <a:pt x="180866" y="33748"/>
                                </a:lnTo>
                                <a:cubicBezTo>
                                  <a:pt x="197963" y="47606"/>
                                  <a:pt x="204005" y="55305"/>
                                  <a:pt x="205805" y="65314"/>
                                </a:cubicBezTo>
                                <a:cubicBezTo>
                                  <a:pt x="207219" y="73013"/>
                                  <a:pt x="204005" y="81482"/>
                                  <a:pt x="198606" y="85332"/>
                                </a:cubicBezTo>
                                <a:cubicBezTo>
                                  <a:pt x="192822" y="89566"/>
                                  <a:pt x="185623" y="90721"/>
                                  <a:pt x="166341" y="90721"/>
                                </a:cubicBezTo>
                                <a:lnTo>
                                  <a:pt x="15811" y="90464"/>
                                </a:lnTo>
                                <a:lnTo>
                                  <a:pt x="9898" y="56973"/>
                                </a:lnTo>
                                <a:lnTo>
                                  <a:pt x="159270" y="57230"/>
                                </a:lnTo>
                                <a:cubicBezTo>
                                  <a:pt x="168911" y="57230"/>
                                  <a:pt x="173025" y="54535"/>
                                  <a:pt x="171997" y="48376"/>
                                </a:cubicBezTo>
                                <a:cubicBezTo>
                                  <a:pt x="171225" y="44141"/>
                                  <a:pt x="168655" y="40677"/>
                                  <a:pt x="161713" y="33748"/>
                                </a:cubicBezTo>
                                <a:lnTo>
                                  <a:pt x="5913" y="33491"/>
                                </a:lnTo>
                                <a:lnTo>
                                  <a:pt x="0" y="0"/>
                                </a:lnTo>
                                <a:lnTo>
                                  <a:pt x="191793" y="385"/>
                                </a:lnTo>
                                <a:lnTo>
                                  <a:pt x="197578" y="3310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2" name="Freeform 142"/>
                        <wps:cNvSpPr/>
                        <wps:spPr>
                          <a:xfrm>
                            <a:off x="7928579" y="1029497"/>
                            <a:ext cx="263265" cy="34004"/>
                          </a:xfrm>
                          <a:custGeom>
                            <a:avLst/>
                            <a:gdLst>
                              <a:gd name="connsiteX0" fmla="*/ 5913 w 263265"/>
                              <a:gd name="connsiteY0" fmla="*/ 33491 h 34004"/>
                              <a:gd name="connsiteX1" fmla="*/ 0 w 263265"/>
                              <a:gd name="connsiteY1" fmla="*/ 0 h 34004"/>
                              <a:gd name="connsiteX2" fmla="*/ 191793 w 263265"/>
                              <a:gd name="connsiteY2" fmla="*/ 385 h 34004"/>
                              <a:gd name="connsiteX3" fmla="*/ 197706 w 263265"/>
                              <a:gd name="connsiteY3" fmla="*/ 33876 h 34004"/>
                              <a:gd name="connsiteX4" fmla="*/ 5913 w 263265"/>
                              <a:gd name="connsiteY4" fmla="*/ 33491 h 34004"/>
                              <a:gd name="connsiteX5" fmla="*/ 228944 w 263265"/>
                              <a:gd name="connsiteY5" fmla="*/ 33876 h 34004"/>
                              <a:gd name="connsiteX6" fmla="*/ 223030 w 263265"/>
                              <a:gd name="connsiteY6" fmla="*/ 385 h 34004"/>
                              <a:gd name="connsiteX7" fmla="*/ 257352 w 263265"/>
                              <a:gd name="connsiteY7" fmla="*/ 385 h 34004"/>
                              <a:gd name="connsiteX8" fmla="*/ 263266 w 263265"/>
                              <a:gd name="connsiteY8" fmla="*/ 34004 h 34004"/>
                              <a:gd name="connsiteX9" fmla="*/ 228944 w 263265"/>
                              <a:gd name="connsiteY9" fmla="*/ 34004 h 340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63265" h="34004">
                                <a:moveTo>
                                  <a:pt x="5913" y="33491"/>
                                </a:moveTo>
                                <a:lnTo>
                                  <a:pt x="0" y="0"/>
                                </a:lnTo>
                                <a:lnTo>
                                  <a:pt x="191793" y="385"/>
                                </a:lnTo>
                                <a:lnTo>
                                  <a:pt x="197706" y="33876"/>
                                </a:lnTo>
                                <a:lnTo>
                                  <a:pt x="5913" y="33491"/>
                                </a:lnTo>
                                <a:close/>
                                <a:moveTo>
                                  <a:pt x="228944" y="33876"/>
                                </a:moveTo>
                                <a:lnTo>
                                  <a:pt x="223030" y="385"/>
                                </a:lnTo>
                                <a:lnTo>
                                  <a:pt x="257352" y="385"/>
                                </a:lnTo>
                                <a:cubicBezTo>
                                  <a:pt x="257352" y="385"/>
                                  <a:pt x="263266" y="34004"/>
                                  <a:pt x="263266" y="34004"/>
                                </a:cubicBezTo>
                                <a:lnTo>
                                  <a:pt x="228944" y="3400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 name="Freeform 143"/>
                        <wps:cNvSpPr/>
                        <wps:spPr>
                          <a:xfrm>
                            <a:off x="7944109" y="1083263"/>
                            <a:ext cx="246964" cy="73141"/>
                          </a:xfrm>
                          <a:custGeom>
                            <a:avLst/>
                            <a:gdLst>
                              <a:gd name="connsiteX0" fmla="*/ 163665 w 246964"/>
                              <a:gd name="connsiteY0" fmla="*/ 49659 h 73141"/>
                              <a:gd name="connsiteX1" fmla="*/ 51058 w 246964"/>
                              <a:gd name="connsiteY1" fmla="*/ 49403 h 73141"/>
                              <a:gd name="connsiteX2" fmla="*/ 36146 w 246964"/>
                              <a:gd name="connsiteY2" fmla="*/ 65186 h 73141"/>
                              <a:gd name="connsiteX3" fmla="*/ 37946 w 246964"/>
                              <a:gd name="connsiteY3" fmla="*/ 72885 h 73141"/>
                              <a:gd name="connsiteX4" fmla="*/ 7094 w 246964"/>
                              <a:gd name="connsiteY4" fmla="*/ 72885 h 73141"/>
                              <a:gd name="connsiteX5" fmla="*/ 924 w 246964"/>
                              <a:gd name="connsiteY5" fmla="*/ 53509 h 73141"/>
                              <a:gd name="connsiteX6" fmla="*/ 33575 w 246964"/>
                              <a:gd name="connsiteY6" fmla="*/ 15912 h 73141"/>
                              <a:gd name="connsiteX7" fmla="*/ 157752 w 246964"/>
                              <a:gd name="connsiteY7" fmla="*/ 16168 h 73141"/>
                              <a:gd name="connsiteX8" fmla="*/ 154924 w 246964"/>
                              <a:gd name="connsiteY8" fmla="*/ 0 h 73141"/>
                              <a:gd name="connsiteX9" fmla="*/ 185776 w 246964"/>
                              <a:gd name="connsiteY9" fmla="*/ 0 h 73141"/>
                              <a:gd name="connsiteX10" fmla="*/ 188603 w 246964"/>
                              <a:gd name="connsiteY10" fmla="*/ 16168 h 73141"/>
                              <a:gd name="connsiteX11" fmla="*/ 241051 w 246964"/>
                              <a:gd name="connsiteY11" fmla="*/ 16168 h 73141"/>
                              <a:gd name="connsiteX12" fmla="*/ 246965 w 246964"/>
                              <a:gd name="connsiteY12" fmla="*/ 49788 h 73141"/>
                              <a:gd name="connsiteX13" fmla="*/ 194517 w 246964"/>
                              <a:gd name="connsiteY13" fmla="*/ 49788 h 73141"/>
                              <a:gd name="connsiteX14" fmla="*/ 198630 w 246964"/>
                              <a:gd name="connsiteY14" fmla="*/ 73141 h 73141"/>
                              <a:gd name="connsiteX15" fmla="*/ 167779 w 246964"/>
                              <a:gd name="connsiteY15" fmla="*/ 73141 h 73141"/>
                              <a:gd name="connsiteX16" fmla="*/ 163665 w 246964"/>
                              <a:gd name="connsiteY16" fmla="*/ 49659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4" h="73141">
                                <a:moveTo>
                                  <a:pt x="163665" y="49659"/>
                                </a:moveTo>
                                <a:lnTo>
                                  <a:pt x="51058" y="49403"/>
                                </a:lnTo>
                                <a:cubicBezTo>
                                  <a:pt x="39103" y="49403"/>
                                  <a:pt x="34218" y="54792"/>
                                  <a:pt x="36146" y="65186"/>
                                </a:cubicBezTo>
                                <a:cubicBezTo>
                                  <a:pt x="36403" y="66726"/>
                                  <a:pt x="37046" y="70190"/>
                                  <a:pt x="37946" y="72885"/>
                                </a:cubicBezTo>
                                <a:lnTo>
                                  <a:pt x="7094" y="72885"/>
                                </a:lnTo>
                                <a:cubicBezTo>
                                  <a:pt x="3495" y="63261"/>
                                  <a:pt x="1952" y="58898"/>
                                  <a:pt x="924" y="53509"/>
                                </a:cubicBezTo>
                                <a:cubicBezTo>
                                  <a:pt x="-3447" y="28872"/>
                                  <a:pt x="7737" y="15783"/>
                                  <a:pt x="33575" y="15912"/>
                                </a:cubicBezTo>
                                <a:lnTo>
                                  <a:pt x="157752" y="16168"/>
                                </a:lnTo>
                                <a:lnTo>
                                  <a:pt x="154924" y="0"/>
                                </a:lnTo>
                                <a:lnTo>
                                  <a:pt x="185776" y="0"/>
                                </a:lnTo>
                                <a:cubicBezTo>
                                  <a:pt x="185776" y="0"/>
                                  <a:pt x="188603" y="16168"/>
                                  <a:pt x="188603" y="16168"/>
                                </a:cubicBezTo>
                                <a:lnTo>
                                  <a:pt x="241051" y="16168"/>
                                </a:lnTo>
                                <a:cubicBezTo>
                                  <a:pt x="241051" y="16168"/>
                                  <a:pt x="246965" y="49788"/>
                                  <a:pt x="246965" y="49788"/>
                                </a:cubicBezTo>
                                <a:lnTo>
                                  <a:pt x="194517" y="49788"/>
                                </a:lnTo>
                                <a:cubicBezTo>
                                  <a:pt x="194517" y="49788"/>
                                  <a:pt x="198630" y="73141"/>
                                  <a:pt x="198630" y="73141"/>
                                </a:cubicBezTo>
                                <a:lnTo>
                                  <a:pt x="167779" y="73141"/>
                                </a:lnTo>
                                <a:cubicBezTo>
                                  <a:pt x="167779" y="73141"/>
                                  <a:pt x="163665" y="49659"/>
                                  <a:pt x="163665" y="49659"/>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 name="Freeform 144"/>
                        <wps:cNvSpPr/>
                        <wps:spPr>
                          <a:xfrm>
                            <a:off x="7954160" y="1173470"/>
                            <a:ext cx="263265" cy="33876"/>
                          </a:xfrm>
                          <a:custGeom>
                            <a:avLst/>
                            <a:gdLst>
                              <a:gd name="connsiteX0" fmla="*/ 5913 w 263265"/>
                              <a:gd name="connsiteY0" fmla="*/ 33491 h 33876"/>
                              <a:gd name="connsiteX1" fmla="*/ 0 w 263265"/>
                              <a:gd name="connsiteY1" fmla="*/ 0 h 33876"/>
                              <a:gd name="connsiteX2" fmla="*/ 191793 w 263265"/>
                              <a:gd name="connsiteY2" fmla="*/ 385 h 33876"/>
                              <a:gd name="connsiteX3" fmla="*/ 197707 w 263265"/>
                              <a:gd name="connsiteY3" fmla="*/ 33876 h 33876"/>
                              <a:gd name="connsiteX4" fmla="*/ 5913 w 263265"/>
                              <a:gd name="connsiteY4" fmla="*/ 33491 h 33876"/>
                              <a:gd name="connsiteX5" fmla="*/ 228944 w 263265"/>
                              <a:gd name="connsiteY5" fmla="*/ 33876 h 33876"/>
                              <a:gd name="connsiteX6" fmla="*/ 223030 w 263265"/>
                              <a:gd name="connsiteY6" fmla="*/ 385 h 33876"/>
                              <a:gd name="connsiteX7" fmla="*/ 257352 w 263265"/>
                              <a:gd name="connsiteY7" fmla="*/ 385 h 33876"/>
                              <a:gd name="connsiteX8" fmla="*/ 263266 w 263265"/>
                              <a:gd name="connsiteY8" fmla="*/ 33876 h 33876"/>
                              <a:gd name="connsiteX9" fmla="*/ 228944 w 263265"/>
                              <a:gd name="connsiteY9" fmla="*/ 33876 h 338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63265" h="33876">
                                <a:moveTo>
                                  <a:pt x="5913" y="33491"/>
                                </a:moveTo>
                                <a:lnTo>
                                  <a:pt x="0" y="0"/>
                                </a:lnTo>
                                <a:lnTo>
                                  <a:pt x="191793" y="385"/>
                                </a:lnTo>
                                <a:lnTo>
                                  <a:pt x="197707" y="33876"/>
                                </a:lnTo>
                                <a:lnTo>
                                  <a:pt x="5913" y="33491"/>
                                </a:lnTo>
                                <a:close/>
                                <a:moveTo>
                                  <a:pt x="228944" y="33876"/>
                                </a:moveTo>
                                <a:lnTo>
                                  <a:pt x="223030" y="385"/>
                                </a:lnTo>
                                <a:lnTo>
                                  <a:pt x="257352" y="385"/>
                                </a:lnTo>
                                <a:cubicBezTo>
                                  <a:pt x="257352" y="385"/>
                                  <a:pt x="263266" y="33876"/>
                                  <a:pt x="263266" y="33876"/>
                                </a:cubicBezTo>
                                <a:lnTo>
                                  <a:pt x="228944" y="3387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 name="Freeform 145"/>
                        <wps:cNvSpPr/>
                        <wps:spPr>
                          <a:xfrm>
                            <a:off x="7969390" y="1234802"/>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5 w 199067"/>
                              <a:gd name="connsiteY3" fmla="*/ 10270 h 91623"/>
                              <a:gd name="connsiteX4" fmla="*/ 46858 w 199067"/>
                              <a:gd name="connsiteY4" fmla="*/ 4 h 91623"/>
                              <a:gd name="connsiteX5" fmla="*/ 136328 w 199067"/>
                              <a:gd name="connsiteY5" fmla="*/ 4 h 91623"/>
                              <a:gd name="connsiteX6" fmla="*/ 198159 w 199067"/>
                              <a:gd name="connsiteY6" fmla="*/ 46840 h 91623"/>
                              <a:gd name="connsiteX7" fmla="*/ 158181 w 199067"/>
                              <a:gd name="connsiteY7" fmla="*/ 91367 h 91623"/>
                              <a:gd name="connsiteX8" fmla="*/ 101877 w 199067"/>
                              <a:gd name="connsiteY8" fmla="*/ 91367 h 91623"/>
                              <a:gd name="connsiteX9" fmla="*/ 91593 w 199067"/>
                              <a:gd name="connsiteY9" fmla="*/ 33495 h 91623"/>
                              <a:gd name="connsiteX10" fmla="*/ 49173 w 199067"/>
                              <a:gd name="connsiteY10" fmla="*/ 33495 h 91623"/>
                              <a:gd name="connsiteX11" fmla="*/ 31561 w 199067"/>
                              <a:gd name="connsiteY11" fmla="*/ 45301 h 91623"/>
                              <a:gd name="connsiteX12" fmla="*/ 56628 w 199067"/>
                              <a:gd name="connsiteY12" fmla="*/ 58133 h 91623"/>
                              <a:gd name="connsiteX13" fmla="*/ 65112 w 199067"/>
                              <a:gd name="connsiteY13" fmla="*/ 58133 h 91623"/>
                              <a:gd name="connsiteX14" fmla="*/ 72825 w 199067"/>
                              <a:gd name="connsiteY14" fmla="*/ 58133 h 91623"/>
                              <a:gd name="connsiteX15" fmla="*/ 78738 w 199067"/>
                              <a:gd name="connsiteY15" fmla="*/ 91239 h 91623"/>
                              <a:gd name="connsiteX16" fmla="*/ 122702 w 199067"/>
                              <a:gd name="connsiteY16" fmla="*/ 57876 h 91623"/>
                              <a:gd name="connsiteX17" fmla="*/ 155096 w 199067"/>
                              <a:gd name="connsiteY17" fmla="*/ 57876 h 91623"/>
                              <a:gd name="connsiteX18" fmla="*/ 167307 w 199067"/>
                              <a:gd name="connsiteY18" fmla="*/ 46071 h 91623"/>
                              <a:gd name="connsiteX19" fmla="*/ 150854 w 199067"/>
                              <a:gd name="connsiteY19" fmla="*/ 33752 h 91623"/>
                              <a:gd name="connsiteX20" fmla="*/ 118459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0" y="91624"/>
                                  <a:pt x="65755" y="91624"/>
                                  <a:pt x="61513" y="91624"/>
                                </a:cubicBezTo>
                                <a:cubicBezTo>
                                  <a:pt x="27576" y="91624"/>
                                  <a:pt x="6109" y="74942"/>
                                  <a:pt x="838" y="44916"/>
                                </a:cubicBezTo>
                                <a:cubicBezTo>
                                  <a:pt x="-1733" y="30287"/>
                                  <a:pt x="1610" y="18739"/>
                                  <a:pt x="10865" y="10270"/>
                                </a:cubicBezTo>
                                <a:cubicBezTo>
                                  <a:pt x="19092" y="2571"/>
                                  <a:pt x="29118" y="-124"/>
                                  <a:pt x="46858" y="4"/>
                                </a:cubicBezTo>
                                <a:lnTo>
                                  <a:pt x="136328" y="4"/>
                                </a:lnTo>
                                <a:cubicBezTo>
                                  <a:pt x="172192" y="261"/>
                                  <a:pt x="192632" y="15659"/>
                                  <a:pt x="198159" y="46840"/>
                                </a:cubicBezTo>
                                <a:cubicBezTo>
                                  <a:pt x="203044" y="74557"/>
                                  <a:pt x="188004" y="91495"/>
                                  <a:pt x="158181" y="91367"/>
                                </a:cubicBezTo>
                                <a:lnTo>
                                  <a:pt x="101877" y="91367"/>
                                </a:lnTo>
                                <a:cubicBezTo>
                                  <a:pt x="101877" y="91367"/>
                                  <a:pt x="91593" y="33495"/>
                                  <a:pt x="91593" y="33495"/>
                                </a:cubicBezTo>
                                <a:lnTo>
                                  <a:pt x="49173" y="33495"/>
                                </a:lnTo>
                                <a:cubicBezTo>
                                  <a:pt x="35289" y="33495"/>
                                  <a:pt x="30147" y="36832"/>
                                  <a:pt x="31561" y="45301"/>
                                </a:cubicBezTo>
                                <a:cubicBezTo>
                                  <a:pt x="33104" y="54155"/>
                                  <a:pt x="40431" y="58004"/>
                                  <a:pt x="56628" y="58133"/>
                                </a:cubicBezTo>
                                <a:lnTo>
                                  <a:pt x="65112" y="58133"/>
                                </a:lnTo>
                                <a:cubicBezTo>
                                  <a:pt x="65112" y="58133"/>
                                  <a:pt x="72825" y="58133"/>
                                  <a:pt x="72825" y="58133"/>
                                </a:cubicBezTo>
                                <a:lnTo>
                                  <a:pt x="78738" y="91239"/>
                                </a:lnTo>
                                <a:close/>
                                <a:moveTo>
                                  <a:pt x="122702" y="57876"/>
                                </a:moveTo>
                                <a:lnTo>
                                  <a:pt x="155096" y="57876"/>
                                </a:lnTo>
                                <a:cubicBezTo>
                                  <a:pt x="164351" y="57876"/>
                                  <a:pt x="168593" y="53770"/>
                                  <a:pt x="167307" y="46071"/>
                                </a:cubicBezTo>
                                <a:cubicBezTo>
                                  <a:pt x="165894" y="38371"/>
                                  <a:pt x="159723" y="33752"/>
                                  <a:pt x="150854" y="33752"/>
                                </a:cubicBezTo>
                                <a:lnTo>
                                  <a:pt x="118459" y="33752"/>
                                </a:lnTo>
                                <a:cubicBezTo>
                                  <a:pt x="118459"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6" name="Freeform 146"/>
                        <wps:cNvSpPr/>
                        <wps:spPr>
                          <a:xfrm>
                            <a:off x="7989371" y="1347597"/>
                            <a:ext cx="199847" cy="91236"/>
                          </a:xfrm>
                          <a:custGeom>
                            <a:avLst/>
                            <a:gdLst>
                              <a:gd name="connsiteX0" fmla="*/ 149512 w 199847"/>
                              <a:gd name="connsiteY0" fmla="*/ 58642 h 91236"/>
                              <a:gd name="connsiteX1" fmla="*/ 151826 w 199847"/>
                              <a:gd name="connsiteY1" fmla="*/ 58642 h 91236"/>
                              <a:gd name="connsiteX2" fmla="*/ 167637 w 199847"/>
                              <a:gd name="connsiteY2" fmla="*/ 47479 h 91236"/>
                              <a:gd name="connsiteX3" fmla="*/ 147455 w 199847"/>
                              <a:gd name="connsiteY3" fmla="*/ 36315 h 91236"/>
                              <a:gd name="connsiteX4" fmla="*/ 120202 w 199847"/>
                              <a:gd name="connsiteY4" fmla="*/ 50173 h 91236"/>
                              <a:gd name="connsiteX5" fmla="*/ 108762 w 199847"/>
                              <a:gd name="connsiteY5" fmla="*/ 63647 h 91236"/>
                              <a:gd name="connsiteX6" fmla="*/ 58886 w 199847"/>
                              <a:gd name="connsiteY6" fmla="*/ 91235 h 91236"/>
                              <a:gd name="connsiteX7" fmla="*/ 910 w 199847"/>
                              <a:gd name="connsiteY7" fmla="*/ 44912 h 91236"/>
                              <a:gd name="connsiteX8" fmla="*/ 39603 w 199847"/>
                              <a:gd name="connsiteY8" fmla="*/ 1 h 91236"/>
                              <a:gd name="connsiteX9" fmla="*/ 44360 w 199847"/>
                              <a:gd name="connsiteY9" fmla="*/ 386 h 91236"/>
                              <a:gd name="connsiteX10" fmla="*/ 52458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496 h 91236"/>
                              <a:gd name="connsiteX15" fmla="*/ 93593 w 199847"/>
                              <a:gd name="connsiteY15" fmla="*/ 25408 h 91236"/>
                              <a:gd name="connsiteX16" fmla="*/ 142184 w 199847"/>
                              <a:gd name="connsiteY16" fmla="*/ 3594 h 91236"/>
                              <a:gd name="connsiteX17" fmla="*/ 199002 w 199847"/>
                              <a:gd name="connsiteY17" fmla="*/ 49917 h 91236"/>
                              <a:gd name="connsiteX18" fmla="*/ 182420 w 199847"/>
                              <a:gd name="connsiteY18" fmla="*/ 87257 h 91236"/>
                              <a:gd name="connsiteX19" fmla="*/ 157610 w 199847"/>
                              <a:gd name="connsiteY19" fmla="*/ 90722 h 91236"/>
                              <a:gd name="connsiteX20" fmla="*/ 149640 w 199847"/>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512" y="58642"/>
                                </a:moveTo>
                                <a:lnTo>
                                  <a:pt x="151826" y="58642"/>
                                </a:lnTo>
                                <a:cubicBezTo>
                                  <a:pt x="163780" y="58642"/>
                                  <a:pt x="168923" y="55178"/>
                                  <a:pt x="167637" y="47479"/>
                                </a:cubicBezTo>
                                <a:cubicBezTo>
                                  <a:pt x="166352" y="39779"/>
                                  <a:pt x="160181" y="36315"/>
                                  <a:pt x="147455" y="36315"/>
                                </a:cubicBezTo>
                                <a:cubicBezTo>
                                  <a:pt x="135886" y="36315"/>
                                  <a:pt x="129587" y="39779"/>
                                  <a:pt x="120202" y="50173"/>
                                </a:cubicBezTo>
                                <a:lnTo>
                                  <a:pt x="108762" y="63647"/>
                                </a:lnTo>
                                <a:cubicBezTo>
                                  <a:pt x="90765" y="84049"/>
                                  <a:pt x="77782" y="91363"/>
                                  <a:pt x="58886" y="91235"/>
                                </a:cubicBezTo>
                                <a:cubicBezTo>
                                  <a:pt x="28805" y="91235"/>
                                  <a:pt x="5795" y="72629"/>
                                  <a:pt x="910" y="44912"/>
                                </a:cubicBezTo>
                                <a:cubicBezTo>
                                  <a:pt x="-3974" y="17580"/>
                                  <a:pt x="11065" y="-128"/>
                                  <a:pt x="39603" y="1"/>
                                </a:cubicBezTo>
                                <a:cubicBezTo>
                                  <a:pt x="41531" y="1"/>
                                  <a:pt x="42302" y="1"/>
                                  <a:pt x="44360" y="386"/>
                                </a:cubicBezTo>
                                <a:lnTo>
                                  <a:pt x="52458" y="32722"/>
                                </a:lnTo>
                                <a:cubicBezTo>
                                  <a:pt x="49630" y="32337"/>
                                  <a:pt x="48087" y="32337"/>
                                  <a:pt x="46545" y="32337"/>
                                </a:cubicBezTo>
                                <a:cubicBezTo>
                                  <a:pt x="35746" y="32337"/>
                                  <a:pt x="30348" y="36956"/>
                                  <a:pt x="31761" y="45040"/>
                                </a:cubicBezTo>
                                <a:cubicBezTo>
                                  <a:pt x="33176" y="52740"/>
                                  <a:pt x="40631" y="57744"/>
                                  <a:pt x="50658" y="57744"/>
                                </a:cubicBezTo>
                                <a:cubicBezTo>
                                  <a:pt x="62613" y="57744"/>
                                  <a:pt x="68527" y="54279"/>
                                  <a:pt x="82409" y="38496"/>
                                </a:cubicBezTo>
                                <a:lnTo>
                                  <a:pt x="93593" y="25408"/>
                                </a:lnTo>
                                <a:cubicBezTo>
                                  <a:pt x="106448" y="10779"/>
                                  <a:pt x="122516" y="3594"/>
                                  <a:pt x="142184" y="3594"/>
                                </a:cubicBezTo>
                                <a:cubicBezTo>
                                  <a:pt x="174579" y="3594"/>
                                  <a:pt x="193475" y="19120"/>
                                  <a:pt x="199002" y="49917"/>
                                </a:cubicBezTo>
                                <a:cubicBezTo>
                                  <a:pt x="202216" y="68009"/>
                                  <a:pt x="196175" y="81483"/>
                                  <a:pt x="182420" y="87257"/>
                                </a:cubicBezTo>
                                <a:cubicBezTo>
                                  <a:pt x="175607" y="89952"/>
                                  <a:pt x="169950"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F3DE5D5" id="Graphic 74" o:spid="_x0000_s1026" style="position:absolute;margin-left:607.65pt;margin-top:269.05pt;width:38.65pt;height:102.2pt;z-index:-251707397" coordorigin="77265,1406" coordsize="4909,1298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">
                <v:shape id="Freeform 134" o:spid="_x0000_s1027" style="position:absolute;left:77753;top:1406;width:1991;height:914;visibility:visible;mso-wrap-style:square;v-text-anchor:middle" coordsize="199094,913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" path="m63123,91235c27643,91235,6433,75709,1034,45682,-4365,15271,11446,-128,46926,1r89083,c171489,257,192698,15656,198098,46067v5270,30027,-10412,45425,-46020,45296l62994,91363r129,-128xm47439,33364v-11183,,-16968,4234,-15553,12318c33300,53381,40627,57616,51810,57616r99882,c162876,57872,168660,53638,167375,45939,165961,37855,158634,33620,147450,33620r-99882,l47439,33364xe" filled="f" stroked="f" strokeweight=".35694mm">
                  <v:stroke joinstyle="miter"/>
                  <v:path arrowok="t" o:connecttype="custom" o:connectlocs="63123,91235;1034,45682;46926,1;136009,1;198098,46067;152078,91363;62994,91363;47439,33364;31886,45682;51810,57616;151692,57616;167375,45939;147450,33620;47568,33620" o:connectangles="0,0,0,0,0,0,0,0,0,0,0,0,0,0"/>
                </v:shape>
                <v:shape id="Freeform 135" o:spid="_x0000_s1028" style="position:absolute;left:77265;top:2598;width:2719;height:910;visibility:visible;mso-wrap-style:square;v-text-anchor:middle" coordsize="271953,909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" path="m263138,33234r-17997,770c262881,46708,269693,55177,271622,65571v1414,7699,-1800,16168,-7585,20017c258253,89823,251054,90978,231001,90978l124177,90721v-19667,,-27637,-1155,-34965,-5518c82014,81354,75971,73270,74429,65186,72630,55177,76871,46323,89598,33619r-83685,c5913,33619,,,,l257353,513r5785,32721xm107337,33748v-4499,6929,-5912,10394,-5141,14628c103224,54535,108366,57230,118007,57230r106823,257c234471,57487,238585,54792,237556,49018v-771,-4620,-3341,-8084,-10412,-15014l107209,33748r128,xe" filled="f" stroked="f" strokeweight=".35694mm">
                  <v:stroke joinstyle="miter"/>
                  <v:path arrowok="t" o:connecttype="custom" o:connectlocs="263138,33234;245141,34004;271622,65571;264037,85588;231001,90978;124177,90721;89212,85203;74429,65186;89598,33619;5913,33619;0,0;257353,513;263138,33234;107337,33748;102196,48376;118007,57230;224830,57487;237556,49018;227144,34004;107209,33748" o:connectangles="0,0,0,0,0,0,0,0,0,0,0,0,0,0,0,0,0,0,0,0"/>
                </v:shape>
                <v:shape id="Freeform 136" o:spid="_x0000_s1029" style="position:absolute;left:77477;top:3787;width:2718;height:910;visibility:visible;mso-wrap-style:square;v-text-anchor:middle" coordsize="271824,909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" path="m263009,33234r-17997,770c262752,46708,269565,55177,271493,65571v1414,7699,-1800,16168,-7585,20017c258124,89823,250925,90978,230872,90978l124048,90721v-19667,,-27637,-1155,-34964,-5518c81885,81354,75843,73270,74300,65186,72500,55177,76743,46323,89598,33619r-83685,c5913,33619,,,,l257352,513r5785,32721l263009,33234xm107337,33748v-4499,6929,-5913,10393,-5142,14628c103224,54535,108366,57230,118007,57230r106823,257c234471,57487,238585,54792,237556,49018v-771,-4620,-3342,-8084,-10412,-15014l107209,33748r128,xe" filled="f" stroked="f" strokeweight=".35694mm">
                  <v:stroke joinstyle="miter"/>
                  <v:path arrowok="t" o:connecttype="custom" o:connectlocs="263009,33234;245012,34004;271493,65571;263908,85588;230872,90978;124048,90721;89084,85203;74300,65186;89598,33619;5913,33619;0,0;257352,513;263137,33234;107337,33748;102195,48376;118007,57230;224830,57487;237556,49018;227144,34004;107209,33748" o:connectangles="0,0,0,0,0,0,0,0,0,0,0,0,0,0,0,0,0,0,0,0"/>
                </v:shape>
                <v:shape id="Freeform 137" o:spid="_x0000_s1030" style="position:absolute;left:78385;top:4971;width:1991;height:913;visibility:visible;mso-wrap-style:square;v-text-anchor:middle" coordsize="199094,913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" path="m63123,91235c27643,91235,6433,75709,1034,45682,-4365,15271,11446,-128,46926,1r89083,c171489,257,192699,15656,198098,46067v5270,30027,-10412,45425,-46020,45296l62994,91363r129,-128xm47439,33364v-11183,,-16967,4234,-15553,12318c33300,53381,40498,57616,51810,57616r99882,c162876,57872,168661,53638,167375,45939,165961,37855,158634,33620,147450,33620r-99882,l47439,33364xe" filled="f" stroked="f" strokeweight=".35694mm">
                  <v:stroke joinstyle="miter"/>
                  <v:path arrowok="t" o:connecttype="custom" o:connectlocs="63123,91235;1034,45682;46926,1;136009,1;198098,46067;152078,91363;62994,91363;47439,33364;31886,45682;51810,57616;151692,57616;167375,45939;147450,33620;47568,33620" o:connectangles="0,0,0,0,0,0,0,0,0,0,0,0,0,0"/>
                </v:shape>
                <v:shape id="Freeform 138" o:spid="_x0000_s1031" style="position:absolute;left:78554;top:6163;width:2063;height:677;visibility:visible;mso-wrap-style:square;v-text-anchor:middle" coordsize="206319,677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" path="m197578,33876r-23910,c193721,42730,204648,53894,206319,67752r-37408,c168911,60695,168911,58385,168269,55434,165698,40805,155157,33876,135874,33748l5913,33491,,,191793,385r5913,33491l197578,33876xe" filled="f" stroked="f" strokeweight=".35694mm">
                  <v:stroke joinstyle="miter"/>
                  <v:path arrowok="t" o:connecttype="custom" o:connectlocs="197578,33876;173668,33876;206319,67752;168911,67752;168269,55434;135874,33748;5913,33491;0,0;191793,385;197706,33876" o:connectangles="0,0,0,0,0,0,0,0,0,0"/>
                </v:shape>
                <v:shape id="Freeform 139" o:spid="_x0000_s1032" style="position:absolute;left:78762;top:7006;width:2469;height:731;visibility:visible;mso-wrap-style:square;v-text-anchor:middle" coordsize="246963,731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" path="m163665,49659l51057,49403v-11955,,-16840,5389,-14911,15783c36402,66726,37046,70190,37945,72885r-30851,c3494,63261,1952,58898,924,53509,-3447,28872,7736,15783,33575,15911r124177,257l154924,r30851,c185775,,188603,16168,188603,16168r52448,c241051,16168,246964,49788,246964,49788r-52447,c194517,49788,198630,73141,198630,73141r-30851,c167779,73141,163665,49659,163665,49659xe" filled="f" stroked="f" strokeweight=".35694mm">
                  <v:stroke joinstyle="miter"/>
                  <v:path arrowok="t" o:connecttype="custom" o:connectlocs="163665,49659;51057,49403;36146,65186;37945,72885;7094,72885;924,53509;33575,15911;157752,16168;154924,0;185775,0;188603,16168;241051,16168;246964,49788;194517,49788;198630,73141;167779,73141;163665,49659" o:connectangles="0,0,0,0,0,0,0,0,0,0,0,0,0,0,0,0,0"/>
                </v:shape>
                <v:shape id="Freeform 140" o:spid="_x0000_s1033" style="position:absolute;left:78876;top:7908;width:2062;height:907;visibility:visible;mso-wrap-style:square;v-text-anchor:middle" coordsize="206267,907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" path="m9203,59668l25272,56973c8174,43115,2133,35416,333,25407,-1081,17708,2133,9239,7532,5389,13317,1155,20515,,39798,l190327,257r5913,33491l46868,33491v-9642,,-13755,2695,-12727,8854c34913,46580,37484,50044,44425,56973r155929,257l206267,90721,14473,90336,9074,59540r129,128xe" filled="f" stroked="f" strokeweight=".35694mm">
                  <v:stroke joinstyle="miter"/>
                  <v:path arrowok="t" o:connecttype="custom" o:connectlocs="9203,59668;25272,56973;333,25407;7532,5389;39798,0;190327,257;196240,33748;46868,33491;34141,42345;44425,56973;200354,57230;206267,90721;14473,90336;9074,59540" o:connectangles="0,0,0,0,0,0,0,0,0,0,0,0,0,0"/>
                </v:shape>
                <v:shape id="Freeform 141" o:spid="_x0000_s1034" style="position:absolute;left:79076;top:9102;width:2061;height:908;visibility:visible;mso-wrap-style:square;v-text-anchor:middle" coordsize="206138,907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" path="m197321,32978r-16455,770c197963,47606,204005,55305,205805,65314v1414,7699,-1800,16168,-7199,20018c192822,89566,185623,90721,166341,90721l15811,90464,9898,56973r149372,257c168911,57230,173025,54535,171997,48376v-772,-4235,-3342,-7699,-10284,-14628l5913,33491,,,191793,385r5785,32721l197321,32978xe" filled="f" stroked="f" strokeweight=".35694mm">
                  <v:stroke joinstyle="miter"/>
                  <v:path arrowok="t" o:connecttype="custom" o:connectlocs="197321,32978;180866,33748;205805,65314;198606,85332;166341,90721;15811,90464;9898,56973;159270,57230;171997,48376;161713,33748;5913,33491;0,0;191793,385;197578,33106" o:connectangles="0,0,0,0,0,0,0,0,0,0,0,0,0,0"/>
                </v:shape>
                <v:shape id="Freeform 142" o:spid="_x0000_s1035" style="position:absolute;left:79285;top:10294;width:2633;height:341;visibility:visible;mso-wrap-style:square;v-text-anchor:middle" coordsize="263265,3400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" path="m5913,33491l,,191793,385r5913,33491l5913,33491xm228944,33876l223030,385r34322,c257352,385,263266,34004,263266,34004r-34322,l228944,33876xe" filled="f" stroked="f" strokeweight=".35694mm">
                  <v:stroke joinstyle="miter"/>
                  <v:path arrowok="t" o:connecttype="custom" o:connectlocs="5913,33491;0,0;191793,385;197706,33876;5913,33491;228944,33876;223030,385;257352,385;263266,34004;228944,34004" o:connectangles="0,0,0,0,0,0,0,0,0,0"/>
                </v:shape>
                <v:shape id="Freeform 143" o:spid="_x0000_s1036" style="position:absolute;left:79441;top:10832;width:2469;height:732;visibility:visible;mso-wrap-style:square;v-text-anchor:middle" coordsize="246964,731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" path="m163665,49659l51058,49403v-11955,,-16840,5389,-14912,15783c36403,66726,37046,70190,37946,72885r-30852,c3495,63261,1952,58898,924,53509,-3447,28872,7737,15783,33575,15912r124177,256l154924,r30852,c185776,,188603,16168,188603,16168r52448,c241051,16168,246965,49788,246965,49788r-52448,c194517,49788,198630,73141,198630,73141r-30851,c167779,73141,163665,49659,163665,49659xe" filled="f" stroked="f" strokeweight=".35694mm">
                  <v:stroke joinstyle="miter"/>
                  <v:path arrowok="t" o:connecttype="custom" o:connectlocs="163665,49659;51058,49403;36146,65186;37946,72885;7094,72885;924,53509;33575,15912;157752,16168;154924,0;185776,0;188603,16168;241051,16168;246965,49788;194517,49788;198630,73141;167779,73141;163665,49659" o:connectangles="0,0,0,0,0,0,0,0,0,0,0,0,0,0,0,0,0"/>
                </v:shape>
                <v:shape id="Freeform 144" o:spid="_x0000_s1037" style="position:absolute;left:79541;top:11734;width:2633;height:339;visibility:visible;mso-wrap-style:square;v-text-anchor:middle" coordsize="263265,3387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" path="m5913,33491l,,191793,385r5914,33491l5913,33491xm228944,33876l223030,385r34322,c257352,385,263266,33876,263266,33876r-34322,xe" filled="f" stroked="f" strokeweight=".35694mm">
                  <v:stroke joinstyle="miter"/>
                  <v:path arrowok="t" o:connecttype="custom" o:connectlocs="5913,33491;0,0;191793,385;197707,33876;5913,33491;228944,33876;223030,385;257352,385;263266,33876;228944,33876" o:connectangles="0,0,0,0,0,0,0,0,0,0"/>
                </v:shape>
                <v:shape id="Freeform 145" o:spid="_x0000_s1038" style="position:absolute;left:79693;top:12348;width:1991;height:916;visibility:visible;mso-wrap-style:square;v-text-anchor:middle" coordsize="199067,916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" path="m78867,91239v-12727,385,-13112,385,-17354,385c27576,91624,6109,74942,838,44916,-1733,30287,1610,18739,10865,10270,19092,2571,29118,-124,46858,4r89470,c172192,261,192632,15659,198159,46840v4885,27717,-10155,44655,-39978,44527l101877,91367v,,-10284,-57872,-10284,-57872l49173,33495v-13884,,-19026,3337,-17612,11806c33104,54155,40431,58004,56628,58133r8484,c65112,58133,72825,58133,72825,58133r5913,33106l78867,91239xm122702,57876r32394,c164351,57876,168593,53770,167307,46071,165894,38371,159723,33752,150854,33752r-32395,c118459,33752,122702,58004,122702,58004r,-128xe" filled="f" stroked="f" strokeweight=".35694mm">
                  <v:stroke joinstyle="miter"/>
                  <v:path arrowok="t" o:connecttype="custom" o:connectlocs="78867,91239;61513,91624;838,44916;10865,10270;46858,4;136328,4;198159,46840;158181,91367;101877,91367;91593,33495;49173,33495;31561,45301;56628,58133;65112,58133;72825,58133;78738,91239;122702,57876;155096,57876;167307,46071;150854,33752;118459,33752;122702,58004" o:connectangles="0,0,0,0,0,0,0,0,0,0,0,0,0,0,0,0,0,0,0,0,0,0"/>
                </v:shape>
                <v:shape id="Freeform 146" o:spid="_x0000_s1039" style="position:absolute;left:79893;top:13475;width:1999;height:913;visibility:visible;mso-wrap-style:square;v-text-anchor:middle" coordsize="199847,912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" path="m149512,58642r2314,c163780,58642,168923,55178,167637,47479,166352,39779,160181,36315,147455,36315v-11569,,-17868,3464,-27253,13858l108762,63647c90765,84049,77782,91363,58886,91235,28805,91235,5795,72629,910,44912,-3974,17580,11065,-128,39603,1v1928,,2699,,4757,385l52458,32722v-2828,-385,-4371,-385,-5913,-385c35746,32337,30348,36956,31761,45040v1415,7700,8870,12704,18897,12704c62613,57744,68527,54279,82409,38496l93593,25408c106448,10779,122516,3594,142184,3594v32395,,51291,15526,56818,46323c202216,68009,196175,81483,182420,87257v-6813,2695,-12470,3465,-24810,3465l149640,58770r-128,-128xe" filled="f" stroked="f" strokeweight=".35694mm">
                  <v:stroke joinstyle="miter"/>
                  <v:path arrowok="t" o:connecttype="custom" o:connectlocs="149512,58642;151826,58642;167637,47479;147455,36315;120202,50173;108762,63647;58886,91235;910,44912;39603,1;44360,386;52458,32722;46545,32337;31761,45040;50658,57744;82409,38496;93593,25408;142184,3594;199002,49917;182420,87257;157610,90722;149640,58770" o:connectangles="0,0,0,0,0,0,0,0,0,0,0,0,0,0,0,0,0,0,0,0,0"/>
                </v:shape>
              </v:group>
            </w:pict>
          </mc:Fallback>
        </mc:AlternateContent>
      </w:r>
      <w:r w:rsidR="00C53A5F">
        <w:rPr>
          <w:noProof/>
          <w:color w:val="595959" w:themeColor="text1" w:themeTint="A6"/>
          <w:sz w:val="32"/>
          <w:szCs w:val="32"/>
        </w:rPr>
        <mc:AlternateContent>
          <mc:Choice Requires="wps">
            <w:drawing>
              <wp:anchor distT="0" distB="0" distL="114300" distR="114300" simplePos="0" relativeHeight="251614204" behindDoc="1" locked="0" layoutInCell="1" allowOverlap="1" wp14:anchorId="58ADDA83" wp14:editId="02A47D1D">
                <wp:simplePos x="0" y="0"/>
                <wp:positionH relativeFrom="column">
                  <wp:posOffset>7608735</wp:posOffset>
                </wp:positionH>
                <wp:positionV relativeFrom="paragraph">
                  <wp:posOffset>1637449</wp:posOffset>
                </wp:positionV>
                <wp:extent cx="1615461" cy="1578315"/>
                <wp:effectExtent l="0" t="0" r="0" b="0"/>
                <wp:wrapNone/>
                <wp:docPr id="112" name="Freeform 112"/>
                <wp:cNvGraphicFramePr/>
                <a:graphic xmlns:a="http://schemas.openxmlformats.org/drawingml/2006/main">
                  <a:graphicData uri="http://schemas.microsoft.com/office/word/2010/wordprocessingShape">
                    <wps:wsp>
                      <wps:cNvSpPr/>
                      <wps:spPr>
                        <a:xfrm>
                          <a:off x="0" y="0"/>
                          <a:ext cx="1615461" cy="1578315"/>
                        </a:xfrm>
                        <a:custGeom>
                          <a:avLst/>
                          <a:gdLst>
                            <a:gd name="connsiteX0" fmla="*/ 1615462 w 1615461"/>
                            <a:gd name="connsiteY0" fmla="*/ 1578315 h 1578315"/>
                            <a:gd name="connsiteX1" fmla="*/ 282934 w 1615461"/>
                            <a:gd name="connsiteY1" fmla="*/ 1578315 h 1578315"/>
                            <a:gd name="connsiteX2" fmla="*/ 0 w 1615461"/>
                            <a:gd name="connsiteY2" fmla="*/ 0 h 1578315"/>
                            <a:gd name="connsiteX3" fmla="*/ 1615462 w 1615461"/>
                            <a:gd name="connsiteY3" fmla="*/ 0 h 1578315"/>
                            <a:gd name="connsiteX4" fmla="*/ 1615462 w 161546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61" h="1578315">
                              <a:moveTo>
                                <a:pt x="1615462" y="1578315"/>
                              </a:moveTo>
                              <a:lnTo>
                                <a:pt x="282934" y="1578315"/>
                              </a:lnTo>
                              <a:lnTo>
                                <a:pt x="0" y="0"/>
                              </a:lnTo>
                              <a:lnTo>
                                <a:pt x="1615462" y="0"/>
                              </a:lnTo>
                              <a:lnTo>
                                <a:pt x="1615462" y="1578315"/>
                              </a:lnTo>
                              <a:close/>
                            </a:path>
                          </a:pathLst>
                        </a:custGeom>
                        <a:solidFill>
                          <a:srgbClr val="FF9D01"/>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38D60CA" id="Freeform 112" o:spid="_x0000_s1026" style="position:absolute;margin-left:599.1pt;margin-top:128.95pt;width:127.2pt;height:124.3pt;z-index:-251702276;visibility:visible;mso-wrap-style:square;mso-wrap-distance-left:9pt;mso-wrap-distance-top:0;mso-wrap-distance-right:9pt;mso-wrap-distance-bottom:0;mso-position-horizontal:absolute;mso-position-horizontal-relative:text;mso-position-vertical:absolute;mso-position-vertical-relative:text;v-text-anchor:middle" coordsize="1615461,15783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" path="m1615462,1578315r-1332528,l,,1615462,r,1578315xe" fillcolor="#ff9d01" stroked="f" strokeweight=".35694mm">
                <v:stroke joinstyle="miter"/>
                <v:path arrowok="t" o:connecttype="custom" o:connectlocs="1615462,1578315;282934,1578315;0,0;1615462,0;1615462,1578315" o:connectangles="0,0,0,0,0"/>
              </v:shape>
            </w:pict>
          </mc:Fallback>
        </mc:AlternateContent>
      </w:r>
      <w:r w:rsidR="00C53A5F">
        <w:rPr>
          <w:noProof/>
          <w:color w:val="595959" w:themeColor="text1" w:themeTint="A6"/>
          <w:sz w:val="32"/>
          <w:szCs w:val="32"/>
        </w:rPr>
        <mc:AlternateContent>
          <mc:Choice Requires="wpg">
            <w:drawing>
              <wp:anchor distT="0" distB="0" distL="114300" distR="114300" simplePos="0" relativeHeight="251615228" behindDoc="1" locked="0" layoutInCell="1" allowOverlap="1" wp14:anchorId="516BA90B" wp14:editId="7B60681F">
                <wp:simplePos x="0" y="0"/>
                <wp:positionH relativeFrom="column">
                  <wp:posOffset>7780751</wp:posOffset>
                </wp:positionH>
                <wp:positionV relativeFrom="paragraph">
                  <wp:posOffset>1836626</wp:posOffset>
                </wp:positionV>
                <wp:extent cx="391373" cy="1175782"/>
                <wp:effectExtent l="0" t="0" r="2540" b="5715"/>
                <wp:wrapNone/>
                <wp:docPr id="114" name="Graphic 73"/>
                <wp:cNvGraphicFramePr/>
                <a:graphic xmlns:a="http://schemas.openxmlformats.org/drawingml/2006/main">
                  <a:graphicData uri="http://schemas.microsoft.com/office/word/2010/wordprocessingGroup">
                    <wpg:wgp>
                      <wpg:cNvGrpSpPr/>
                      <wpg:grpSpPr>
                        <a:xfrm>
                          <a:off x="0" y="0"/>
                          <a:ext cx="391373" cy="1175782"/>
                          <a:chOff x="7786533" y="198508"/>
                          <a:chExt cx="391373" cy="1175782"/>
                        </a:xfrm>
                        <a:solidFill>
                          <a:schemeClr val="tx1"/>
                        </a:solidFill>
                      </wpg:grpSpPr>
                      <wps:wsp>
                        <wps:cNvPr id="115" name="Freeform 115"/>
                        <wps:cNvSpPr/>
                        <wps:spPr>
                          <a:xfrm>
                            <a:off x="7786533" y="198508"/>
                            <a:ext cx="212490" cy="147437"/>
                          </a:xfrm>
                          <a:custGeom>
                            <a:avLst/>
                            <a:gdLst>
                              <a:gd name="connsiteX0" fmla="*/ 11056 w 212490"/>
                              <a:gd name="connsiteY0" fmla="*/ 92004 h 147437"/>
                              <a:gd name="connsiteX1" fmla="*/ 117750 w 212490"/>
                              <a:gd name="connsiteY1" fmla="*/ 74168 h 147437"/>
                              <a:gd name="connsiteX2" fmla="*/ 4500 w 212490"/>
                              <a:gd name="connsiteY2" fmla="*/ 55049 h 147437"/>
                              <a:gd name="connsiteX3" fmla="*/ 0 w 212490"/>
                              <a:gd name="connsiteY3" fmla="*/ 29642 h 147437"/>
                              <a:gd name="connsiteX4" fmla="*/ 186394 w 212490"/>
                              <a:gd name="connsiteY4" fmla="*/ 0 h 147437"/>
                              <a:gd name="connsiteX5" fmla="*/ 191665 w 212490"/>
                              <a:gd name="connsiteY5" fmla="*/ 30026 h 147437"/>
                              <a:gd name="connsiteX6" fmla="*/ 91783 w 212490"/>
                              <a:gd name="connsiteY6" fmla="*/ 45168 h 147437"/>
                              <a:gd name="connsiteX7" fmla="*/ 197322 w 212490"/>
                              <a:gd name="connsiteY7" fmla="*/ 61593 h 147437"/>
                              <a:gd name="connsiteX8" fmla="*/ 201692 w 212490"/>
                              <a:gd name="connsiteY8" fmla="*/ 86230 h 147437"/>
                              <a:gd name="connsiteX9" fmla="*/ 100139 w 212490"/>
                              <a:gd name="connsiteY9" fmla="*/ 102911 h 147437"/>
                              <a:gd name="connsiteX10" fmla="*/ 207348 w 212490"/>
                              <a:gd name="connsiteY10" fmla="*/ 118181 h 147437"/>
                              <a:gd name="connsiteX11" fmla="*/ 212490 w 212490"/>
                              <a:gd name="connsiteY11" fmla="*/ 147438 h 147437"/>
                              <a:gd name="connsiteX12" fmla="*/ 15555 w 212490"/>
                              <a:gd name="connsiteY12" fmla="*/ 117796 h 147437"/>
                              <a:gd name="connsiteX13" fmla="*/ 10927 w 212490"/>
                              <a:gd name="connsiteY13" fmla="*/ 92004 h 1474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12490" h="147437">
                                <a:moveTo>
                                  <a:pt x="11056" y="92004"/>
                                </a:moveTo>
                                <a:lnTo>
                                  <a:pt x="117750" y="74168"/>
                                </a:lnTo>
                                <a:lnTo>
                                  <a:pt x="4500" y="55049"/>
                                </a:lnTo>
                                <a:lnTo>
                                  <a:pt x="0" y="29642"/>
                                </a:lnTo>
                                <a:lnTo>
                                  <a:pt x="186394" y="0"/>
                                </a:lnTo>
                                <a:lnTo>
                                  <a:pt x="191665" y="30026"/>
                                </a:lnTo>
                                <a:lnTo>
                                  <a:pt x="91783" y="45168"/>
                                </a:lnTo>
                                <a:lnTo>
                                  <a:pt x="197322" y="61593"/>
                                </a:lnTo>
                                <a:lnTo>
                                  <a:pt x="201692" y="86230"/>
                                </a:lnTo>
                                <a:lnTo>
                                  <a:pt x="100139" y="102911"/>
                                </a:lnTo>
                                <a:lnTo>
                                  <a:pt x="207348" y="118181"/>
                                </a:lnTo>
                                <a:lnTo>
                                  <a:pt x="212490" y="147438"/>
                                </a:lnTo>
                                <a:lnTo>
                                  <a:pt x="15555" y="117796"/>
                                </a:lnTo>
                                <a:lnTo>
                                  <a:pt x="10927" y="9200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6" name="Freeform 116"/>
                        <wps:cNvSpPr/>
                        <wps:spPr>
                          <a:xfrm>
                            <a:off x="7815389" y="366472"/>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5 w 199067"/>
                              <a:gd name="connsiteY3" fmla="*/ 10270 h 91623"/>
                              <a:gd name="connsiteX4" fmla="*/ 46858 w 199067"/>
                              <a:gd name="connsiteY4" fmla="*/ 4 h 91623"/>
                              <a:gd name="connsiteX5" fmla="*/ 136328 w 199067"/>
                              <a:gd name="connsiteY5" fmla="*/ 4 h 91623"/>
                              <a:gd name="connsiteX6" fmla="*/ 198160 w 199067"/>
                              <a:gd name="connsiteY6" fmla="*/ 46841 h 91623"/>
                              <a:gd name="connsiteX7" fmla="*/ 158181 w 199067"/>
                              <a:gd name="connsiteY7" fmla="*/ 91367 h 91623"/>
                              <a:gd name="connsiteX8" fmla="*/ 101877 w 199067"/>
                              <a:gd name="connsiteY8" fmla="*/ 91367 h 91623"/>
                              <a:gd name="connsiteX9" fmla="*/ 91593 w 199067"/>
                              <a:gd name="connsiteY9" fmla="*/ 33495 h 91623"/>
                              <a:gd name="connsiteX10" fmla="*/ 49172 w 199067"/>
                              <a:gd name="connsiteY10" fmla="*/ 33495 h 91623"/>
                              <a:gd name="connsiteX11" fmla="*/ 31561 w 199067"/>
                              <a:gd name="connsiteY11" fmla="*/ 45301 h 91623"/>
                              <a:gd name="connsiteX12" fmla="*/ 56628 w 199067"/>
                              <a:gd name="connsiteY12" fmla="*/ 58004 h 91623"/>
                              <a:gd name="connsiteX13" fmla="*/ 65112 w 199067"/>
                              <a:gd name="connsiteY13" fmla="*/ 58004 h 91623"/>
                              <a:gd name="connsiteX14" fmla="*/ 72825 w 199067"/>
                              <a:gd name="connsiteY14" fmla="*/ 58004 h 91623"/>
                              <a:gd name="connsiteX15" fmla="*/ 78738 w 199067"/>
                              <a:gd name="connsiteY15" fmla="*/ 91110 h 91623"/>
                              <a:gd name="connsiteX16" fmla="*/ 122702 w 199067"/>
                              <a:gd name="connsiteY16" fmla="*/ 57876 h 91623"/>
                              <a:gd name="connsiteX17" fmla="*/ 155096 w 199067"/>
                              <a:gd name="connsiteY17" fmla="*/ 57876 h 91623"/>
                              <a:gd name="connsiteX18" fmla="*/ 167308 w 199067"/>
                              <a:gd name="connsiteY18" fmla="*/ 46071 h 91623"/>
                              <a:gd name="connsiteX19" fmla="*/ 150854 w 199067"/>
                              <a:gd name="connsiteY19" fmla="*/ 33752 h 91623"/>
                              <a:gd name="connsiteX20" fmla="*/ 118460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1" y="91624"/>
                                  <a:pt x="65883" y="91624"/>
                                  <a:pt x="61513" y="91624"/>
                                </a:cubicBezTo>
                                <a:cubicBezTo>
                                  <a:pt x="27576" y="91624"/>
                                  <a:pt x="6109" y="74942"/>
                                  <a:pt x="838" y="44916"/>
                                </a:cubicBezTo>
                                <a:cubicBezTo>
                                  <a:pt x="-1732" y="30287"/>
                                  <a:pt x="1609" y="18739"/>
                                  <a:pt x="10865" y="10270"/>
                                </a:cubicBezTo>
                                <a:cubicBezTo>
                                  <a:pt x="19092" y="2571"/>
                                  <a:pt x="29119" y="-124"/>
                                  <a:pt x="46858" y="4"/>
                                </a:cubicBezTo>
                                <a:lnTo>
                                  <a:pt x="136328" y="4"/>
                                </a:lnTo>
                                <a:cubicBezTo>
                                  <a:pt x="172193" y="261"/>
                                  <a:pt x="192632" y="15659"/>
                                  <a:pt x="198160" y="46841"/>
                                </a:cubicBezTo>
                                <a:cubicBezTo>
                                  <a:pt x="203045" y="74557"/>
                                  <a:pt x="188004" y="91495"/>
                                  <a:pt x="158181" y="91367"/>
                                </a:cubicBezTo>
                                <a:lnTo>
                                  <a:pt x="101877" y="91367"/>
                                </a:lnTo>
                                <a:cubicBezTo>
                                  <a:pt x="101877" y="91367"/>
                                  <a:pt x="91593" y="33495"/>
                                  <a:pt x="91593" y="33495"/>
                                </a:cubicBezTo>
                                <a:lnTo>
                                  <a:pt x="49172" y="33495"/>
                                </a:lnTo>
                                <a:cubicBezTo>
                                  <a:pt x="35289" y="33495"/>
                                  <a:pt x="30147" y="36832"/>
                                  <a:pt x="31561" y="45301"/>
                                </a:cubicBezTo>
                                <a:cubicBezTo>
                                  <a:pt x="33104" y="54155"/>
                                  <a:pt x="40431" y="58004"/>
                                  <a:pt x="56628" y="58004"/>
                                </a:cubicBezTo>
                                <a:lnTo>
                                  <a:pt x="65112" y="58004"/>
                                </a:lnTo>
                                <a:cubicBezTo>
                                  <a:pt x="65112" y="58004"/>
                                  <a:pt x="72825" y="58004"/>
                                  <a:pt x="72825" y="58004"/>
                                </a:cubicBezTo>
                                <a:lnTo>
                                  <a:pt x="78738" y="91110"/>
                                </a:lnTo>
                                <a:close/>
                                <a:moveTo>
                                  <a:pt x="122702" y="57876"/>
                                </a:moveTo>
                                <a:lnTo>
                                  <a:pt x="155096" y="57876"/>
                                </a:lnTo>
                                <a:cubicBezTo>
                                  <a:pt x="164351" y="57876"/>
                                  <a:pt x="168594" y="53770"/>
                                  <a:pt x="167308" y="46071"/>
                                </a:cubicBezTo>
                                <a:cubicBezTo>
                                  <a:pt x="166023" y="38372"/>
                                  <a:pt x="159724" y="33752"/>
                                  <a:pt x="150854" y="33752"/>
                                </a:cubicBezTo>
                                <a:lnTo>
                                  <a:pt x="118460" y="33752"/>
                                </a:lnTo>
                                <a:cubicBezTo>
                                  <a:pt x="118460"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7" name="Freeform 117"/>
                        <wps:cNvSpPr/>
                        <wps:spPr>
                          <a:xfrm>
                            <a:off x="7833860" y="483502"/>
                            <a:ext cx="201794" cy="94700"/>
                          </a:xfrm>
                          <a:custGeom>
                            <a:avLst/>
                            <a:gdLst>
                              <a:gd name="connsiteX0" fmla="*/ 8591 w 201794"/>
                              <a:gd name="connsiteY0" fmla="*/ 59926 h 94700"/>
                              <a:gd name="connsiteX1" fmla="*/ 23631 w 201794"/>
                              <a:gd name="connsiteY1" fmla="*/ 57616 h 94700"/>
                              <a:gd name="connsiteX2" fmla="*/ 493 w 201794"/>
                              <a:gd name="connsiteY2" fmla="*/ 29129 h 94700"/>
                              <a:gd name="connsiteX3" fmla="*/ 43942 w 201794"/>
                              <a:gd name="connsiteY3" fmla="*/ 1 h 94700"/>
                              <a:gd name="connsiteX4" fmla="*/ 94590 w 201794"/>
                              <a:gd name="connsiteY4" fmla="*/ 16298 h 94700"/>
                              <a:gd name="connsiteX5" fmla="*/ 127369 w 201794"/>
                              <a:gd name="connsiteY5" fmla="*/ 51329 h 94700"/>
                              <a:gd name="connsiteX6" fmla="*/ 132768 w 201794"/>
                              <a:gd name="connsiteY6" fmla="*/ 57873 h 94700"/>
                              <a:gd name="connsiteX7" fmla="*/ 154364 w 201794"/>
                              <a:gd name="connsiteY7" fmla="*/ 57873 h 94700"/>
                              <a:gd name="connsiteX8" fmla="*/ 169919 w 201794"/>
                              <a:gd name="connsiteY8" fmla="*/ 47607 h 94700"/>
                              <a:gd name="connsiteX9" fmla="*/ 139324 w 201794"/>
                              <a:gd name="connsiteY9" fmla="*/ 33749 h 94700"/>
                              <a:gd name="connsiteX10" fmla="*/ 133539 w 201794"/>
                              <a:gd name="connsiteY10" fmla="*/ 1413 h 94700"/>
                              <a:gd name="connsiteX11" fmla="*/ 174932 w 201794"/>
                              <a:gd name="connsiteY11" fmla="*/ 11165 h 94700"/>
                              <a:gd name="connsiteX12" fmla="*/ 200771 w 201794"/>
                              <a:gd name="connsiteY12" fmla="*/ 48121 h 94700"/>
                              <a:gd name="connsiteX13" fmla="*/ 162591 w 201794"/>
                              <a:gd name="connsiteY13" fmla="*/ 91492 h 94700"/>
                              <a:gd name="connsiteX14" fmla="*/ 44970 w 201794"/>
                              <a:gd name="connsiteY14" fmla="*/ 91236 h 94700"/>
                              <a:gd name="connsiteX15" fmla="*/ 14761 w 201794"/>
                              <a:gd name="connsiteY15" fmla="*/ 94700 h 94700"/>
                              <a:gd name="connsiteX16" fmla="*/ 8591 w 201794"/>
                              <a:gd name="connsiteY16" fmla="*/ 60054 h 94700"/>
                              <a:gd name="connsiteX17" fmla="*/ 106545 w 201794"/>
                              <a:gd name="connsiteY17" fmla="*/ 57744 h 94700"/>
                              <a:gd name="connsiteX18" fmla="*/ 52812 w 201794"/>
                              <a:gd name="connsiteY18" fmla="*/ 33364 h 94700"/>
                              <a:gd name="connsiteX19" fmla="*/ 34172 w 201794"/>
                              <a:gd name="connsiteY19" fmla="*/ 43758 h 94700"/>
                              <a:gd name="connsiteX20" fmla="*/ 46641 w 201794"/>
                              <a:gd name="connsiteY20" fmla="*/ 57616 h 94700"/>
                              <a:gd name="connsiteX21" fmla="*/ 106416 w 201794"/>
                              <a:gd name="connsiteY21" fmla="*/ 57616 h 947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1794" h="94700">
                                <a:moveTo>
                                  <a:pt x="8591" y="59926"/>
                                </a:moveTo>
                                <a:cubicBezTo>
                                  <a:pt x="12190" y="58771"/>
                                  <a:pt x="17846" y="58001"/>
                                  <a:pt x="23631" y="57616"/>
                                </a:cubicBezTo>
                                <a:cubicBezTo>
                                  <a:pt x="9876" y="49532"/>
                                  <a:pt x="2420" y="40293"/>
                                  <a:pt x="493" y="29129"/>
                                </a:cubicBezTo>
                                <a:cubicBezTo>
                                  <a:pt x="-2978" y="9882"/>
                                  <a:pt x="11934" y="-127"/>
                                  <a:pt x="43942" y="1"/>
                                </a:cubicBezTo>
                                <a:cubicBezTo>
                                  <a:pt x="64381" y="1"/>
                                  <a:pt x="79935" y="5134"/>
                                  <a:pt x="94590" y="16298"/>
                                </a:cubicBezTo>
                                <a:cubicBezTo>
                                  <a:pt x="101441" y="21687"/>
                                  <a:pt x="112368" y="33364"/>
                                  <a:pt x="127369" y="51329"/>
                                </a:cubicBezTo>
                                <a:cubicBezTo>
                                  <a:pt x="128912" y="53638"/>
                                  <a:pt x="130840" y="55563"/>
                                  <a:pt x="132768" y="57873"/>
                                </a:cubicBezTo>
                                <a:lnTo>
                                  <a:pt x="154364" y="57873"/>
                                </a:lnTo>
                                <a:cubicBezTo>
                                  <a:pt x="169019" y="57873"/>
                                  <a:pt x="171461" y="56461"/>
                                  <a:pt x="169919" y="47607"/>
                                </a:cubicBezTo>
                                <a:cubicBezTo>
                                  <a:pt x="168119" y="37598"/>
                                  <a:pt x="162720" y="35289"/>
                                  <a:pt x="139324" y="33749"/>
                                </a:cubicBezTo>
                                <a:lnTo>
                                  <a:pt x="133539" y="1413"/>
                                </a:lnTo>
                                <a:cubicBezTo>
                                  <a:pt x="155521" y="3337"/>
                                  <a:pt x="165162" y="5647"/>
                                  <a:pt x="174932" y="11165"/>
                                </a:cubicBezTo>
                                <a:cubicBezTo>
                                  <a:pt x="188944" y="18479"/>
                                  <a:pt x="197813" y="31183"/>
                                  <a:pt x="200771" y="48121"/>
                                </a:cubicBezTo>
                                <a:cubicBezTo>
                                  <a:pt x="205783" y="76222"/>
                                  <a:pt x="192286" y="91620"/>
                                  <a:pt x="162591" y="91492"/>
                                </a:cubicBezTo>
                                <a:lnTo>
                                  <a:pt x="44970" y="91236"/>
                                </a:lnTo>
                                <a:cubicBezTo>
                                  <a:pt x="28773" y="91236"/>
                                  <a:pt x="23760" y="91620"/>
                                  <a:pt x="14761" y="94700"/>
                                </a:cubicBezTo>
                                <a:lnTo>
                                  <a:pt x="8591" y="60054"/>
                                </a:lnTo>
                                <a:close/>
                                <a:moveTo>
                                  <a:pt x="106545" y="57744"/>
                                </a:moveTo>
                                <a:cubicBezTo>
                                  <a:pt x="88291" y="39652"/>
                                  <a:pt x="74022" y="33492"/>
                                  <a:pt x="52812" y="33364"/>
                                </a:cubicBezTo>
                                <a:cubicBezTo>
                                  <a:pt x="39314" y="33364"/>
                                  <a:pt x="33015" y="36829"/>
                                  <a:pt x="34172" y="43758"/>
                                </a:cubicBezTo>
                                <a:cubicBezTo>
                                  <a:pt x="35072" y="48762"/>
                                  <a:pt x="38928" y="52997"/>
                                  <a:pt x="46641" y="57616"/>
                                </a:cubicBezTo>
                                <a:lnTo>
                                  <a:pt x="106416" y="5761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8" name="Freeform 118"/>
                        <wps:cNvSpPr/>
                        <wps:spPr>
                          <a:xfrm>
                            <a:off x="7853120" y="603865"/>
                            <a:ext cx="263266" cy="97393"/>
                          </a:xfrm>
                          <a:custGeom>
                            <a:avLst/>
                            <a:gdLst>
                              <a:gd name="connsiteX0" fmla="*/ 17226 w 263266"/>
                              <a:gd name="connsiteY0" fmla="*/ 97394 h 97393"/>
                              <a:gd name="connsiteX1" fmla="*/ 11312 w 263266"/>
                              <a:gd name="connsiteY1" fmla="*/ 64287 h 97393"/>
                              <a:gd name="connsiteX2" fmla="*/ 100782 w 263266"/>
                              <a:gd name="connsiteY2" fmla="*/ 44398 h 97393"/>
                              <a:gd name="connsiteX3" fmla="*/ 72245 w 263266"/>
                              <a:gd name="connsiteY3" fmla="*/ 33619 h 97393"/>
                              <a:gd name="connsiteX4" fmla="*/ 5913 w 263266"/>
                              <a:gd name="connsiteY4" fmla="*/ 33619 h 97393"/>
                              <a:gd name="connsiteX5" fmla="*/ 0 w 263266"/>
                              <a:gd name="connsiteY5" fmla="*/ 0 h 97393"/>
                              <a:gd name="connsiteX6" fmla="*/ 257353 w 263266"/>
                              <a:gd name="connsiteY6" fmla="*/ 513 h 97393"/>
                              <a:gd name="connsiteX7" fmla="*/ 263267 w 263266"/>
                              <a:gd name="connsiteY7" fmla="*/ 34004 h 97393"/>
                              <a:gd name="connsiteX8" fmla="*/ 123535 w 263266"/>
                              <a:gd name="connsiteY8" fmla="*/ 33748 h 97393"/>
                              <a:gd name="connsiteX9" fmla="*/ 202078 w 263266"/>
                              <a:gd name="connsiteY9" fmla="*/ 59283 h 97393"/>
                              <a:gd name="connsiteX10" fmla="*/ 207734 w 263266"/>
                              <a:gd name="connsiteY10" fmla="*/ 90849 h 97393"/>
                              <a:gd name="connsiteX11" fmla="*/ 142046 w 263266"/>
                              <a:gd name="connsiteY11" fmla="*/ 66084 h 97393"/>
                              <a:gd name="connsiteX12" fmla="*/ 17226 w 263266"/>
                              <a:gd name="connsiteY12" fmla="*/ 97394 h 973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266" h="97393">
                                <a:moveTo>
                                  <a:pt x="17226" y="97394"/>
                                </a:moveTo>
                                <a:lnTo>
                                  <a:pt x="11312" y="64287"/>
                                </a:lnTo>
                                <a:lnTo>
                                  <a:pt x="100782" y="44398"/>
                                </a:lnTo>
                                <a:lnTo>
                                  <a:pt x="72245" y="33619"/>
                                </a:lnTo>
                                <a:lnTo>
                                  <a:pt x="5913" y="33619"/>
                                </a:lnTo>
                                <a:cubicBezTo>
                                  <a:pt x="5913" y="33619"/>
                                  <a:pt x="0" y="0"/>
                                  <a:pt x="0" y="0"/>
                                </a:cubicBezTo>
                                <a:lnTo>
                                  <a:pt x="257353" y="513"/>
                                </a:lnTo>
                                <a:lnTo>
                                  <a:pt x="263267" y="34004"/>
                                </a:lnTo>
                                <a:lnTo>
                                  <a:pt x="123535" y="33748"/>
                                </a:lnTo>
                                <a:lnTo>
                                  <a:pt x="202078" y="59283"/>
                                </a:lnTo>
                                <a:lnTo>
                                  <a:pt x="207734" y="90849"/>
                                </a:lnTo>
                                <a:lnTo>
                                  <a:pt x="142046" y="66084"/>
                                </a:lnTo>
                                <a:lnTo>
                                  <a:pt x="17226" y="9739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9" name="Freeform 119"/>
                        <wps:cNvSpPr/>
                        <wps:spPr>
                          <a:xfrm>
                            <a:off x="7874074" y="721790"/>
                            <a:ext cx="206267" cy="90721"/>
                          </a:xfrm>
                          <a:custGeom>
                            <a:avLst/>
                            <a:gdLst>
                              <a:gd name="connsiteX0" fmla="*/ 197450 w 206267"/>
                              <a:gd name="connsiteY0" fmla="*/ 32978 h 90721"/>
                              <a:gd name="connsiteX1" fmla="*/ 180996 w 206267"/>
                              <a:gd name="connsiteY1" fmla="*/ 33748 h 90721"/>
                              <a:gd name="connsiteX2" fmla="*/ 205934 w 206267"/>
                              <a:gd name="connsiteY2" fmla="*/ 65314 h 90721"/>
                              <a:gd name="connsiteX3" fmla="*/ 198735 w 206267"/>
                              <a:gd name="connsiteY3" fmla="*/ 85332 h 90721"/>
                              <a:gd name="connsiteX4" fmla="*/ 166470 w 206267"/>
                              <a:gd name="connsiteY4" fmla="*/ 90721 h 90721"/>
                              <a:gd name="connsiteX5" fmla="*/ 15941 w 206267"/>
                              <a:gd name="connsiteY5" fmla="*/ 90464 h 90721"/>
                              <a:gd name="connsiteX6" fmla="*/ 10027 w 206267"/>
                              <a:gd name="connsiteY6" fmla="*/ 56973 h 90721"/>
                              <a:gd name="connsiteX7" fmla="*/ 159400 w 206267"/>
                              <a:gd name="connsiteY7" fmla="*/ 57230 h 90721"/>
                              <a:gd name="connsiteX8" fmla="*/ 172126 w 206267"/>
                              <a:gd name="connsiteY8" fmla="*/ 48376 h 90721"/>
                              <a:gd name="connsiteX9" fmla="*/ 161842 w 206267"/>
                              <a:gd name="connsiteY9" fmla="*/ 33748 h 90721"/>
                              <a:gd name="connsiteX10" fmla="*/ 5913 w 206267"/>
                              <a:gd name="connsiteY10" fmla="*/ 33491 h 90721"/>
                              <a:gd name="connsiteX11" fmla="*/ 0 w 206267"/>
                              <a:gd name="connsiteY11" fmla="*/ 0 h 90721"/>
                              <a:gd name="connsiteX12" fmla="*/ 191794 w 206267"/>
                              <a:gd name="connsiteY12" fmla="*/ 385 h 90721"/>
                              <a:gd name="connsiteX13" fmla="*/ 197578 w 206267"/>
                              <a:gd name="connsiteY13" fmla="*/ 33106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267" h="90721">
                                <a:moveTo>
                                  <a:pt x="197450" y="32978"/>
                                </a:moveTo>
                                <a:lnTo>
                                  <a:pt x="180996" y="33748"/>
                                </a:lnTo>
                                <a:cubicBezTo>
                                  <a:pt x="198093" y="47606"/>
                                  <a:pt x="204134" y="55305"/>
                                  <a:pt x="205934" y="65314"/>
                                </a:cubicBezTo>
                                <a:cubicBezTo>
                                  <a:pt x="207348" y="73013"/>
                                  <a:pt x="204134" y="81482"/>
                                  <a:pt x="198735" y="85332"/>
                                </a:cubicBezTo>
                                <a:cubicBezTo>
                                  <a:pt x="192951" y="89566"/>
                                  <a:pt x="185752" y="90721"/>
                                  <a:pt x="166470" y="90721"/>
                                </a:cubicBezTo>
                                <a:lnTo>
                                  <a:pt x="15941" y="90464"/>
                                </a:lnTo>
                                <a:lnTo>
                                  <a:pt x="10027" y="56973"/>
                                </a:lnTo>
                                <a:lnTo>
                                  <a:pt x="159400" y="57230"/>
                                </a:lnTo>
                                <a:cubicBezTo>
                                  <a:pt x="169041" y="57230"/>
                                  <a:pt x="173154" y="54535"/>
                                  <a:pt x="172126" y="48376"/>
                                </a:cubicBezTo>
                                <a:cubicBezTo>
                                  <a:pt x="171355" y="44141"/>
                                  <a:pt x="168783" y="40677"/>
                                  <a:pt x="161842" y="33748"/>
                                </a:cubicBezTo>
                                <a:lnTo>
                                  <a:pt x="5913" y="33491"/>
                                </a:lnTo>
                                <a:lnTo>
                                  <a:pt x="0" y="0"/>
                                </a:lnTo>
                                <a:lnTo>
                                  <a:pt x="191794" y="385"/>
                                </a:lnTo>
                                <a:lnTo>
                                  <a:pt x="197578" y="3310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0" name="Freeform 120"/>
                        <wps:cNvSpPr/>
                        <wps:spPr>
                          <a:xfrm>
                            <a:off x="7899460" y="840352"/>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5 w 199067"/>
                              <a:gd name="connsiteY3" fmla="*/ 10270 h 91623"/>
                              <a:gd name="connsiteX4" fmla="*/ 46858 w 199067"/>
                              <a:gd name="connsiteY4" fmla="*/ 4 h 91623"/>
                              <a:gd name="connsiteX5" fmla="*/ 136328 w 199067"/>
                              <a:gd name="connsiteY5" fmla="*/ 4 h 91623"/>
                              <a:gd name="connsiteX6" fmla="*/ 198159 w 199067"/>
                              <a:gd name="connsiteY6" fmla="*/ 46841 h 91623"/>
                              <a:gd name="connsiteX7" fmla="*/ 158181 w 199067"/>
                              <a:gd name="connsiteY7" fmla="*/ 91367 h 91623"/>
                              <a:gd name="connsiteX8" fmla="*/ 101877 w 199067"/>
                              <a:gd name="connsiteY8" fmla="*/ 91367 h 91623"/>
                              <a:gd name="connsiteX9" fmla="*/ 91593 w 199067"/>
                              <a:gd name="connsiteY9" fmla="*/ 33495 h 91623"/>
                              <a:gd name="connsiteX10" fmla="*/ 49173 w 199067"/>
                              <a:gd name="connsiteY10" fmla="*/ 33495 h 91623"/>
                              <a:gd name="connsiteX11" fmla="*/ 31561 w 199067"/>
                              <a:gd name="connsiteY11" fmla="*/ 45301 h 91623"/>
                              <a:gd name="connsiteX12" fmla="*/ 56628 w 199067"/>
                              <a:gd name="connsiteY12" fmla="*/ 58004 h 91623"/>
                              <a:gd name="connsiteX13" fmla="*/ 65112 w 199067"/>
                              <a:gd name="connsiteY13" fmla="*/ 58004 h 91623"/>
                              <a:gd name="connsiteX14" fmla="*/ 72825 w 199067"/>
                              <a:gd name="connsiteY14" fmla="*/ 58004 h 91623"/>
                              <a:gd name="connsiteX15" fmla="*/ 78738 w 199067"/>
                              <a:gd name="connsiteY15" fmla="*/ 91110 h 91623"/>
                              <a:gd name="connsiteX16" fmla="*/ 122702 w 199067"/>
                              <a:gd name="connsiteY16" fmla="*/ 57876 h 91623"/>
                              <a:gd name="connsiteX17" fmla="*/ 155096 w 199067"/>
                              <a:gd name="connsiteY17" fmla="*/ 57876 h 91623"/>
                              <a:gd name="connsiteX18" fmla="*/ 167308 w 199067"/>
                              <a:gd name="connsiteY18" fmla="*/ 46071 h 91623"/>
                              <a:gd name="connsiteX19" fmla="*/ 150854 w 199067"/>
                              <a:gd name="connsiteY19" fmla="*/ 33752 h 91623"/>
                              <a:gd name="connsiteX20" fmla="*/ 118459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0" y="91624"/>
                                  <a:pt x="65755" y="91624"/>
                                  <a:pt x="61513" y="91624"/>
                                </a:cubicBezTo>
                                <a:cubicBezTo>
                                  <a:pt x="27576" y="91624"/>
                                  <a:pt x="6109" y="74942"/>
                                  <a:pt x="838" y="44916"/>
                                </a:cubicBezTo>
                                <a:cubicBezTo>
                                  <a:pt x="-1733" y="30287"/>
                                  <a:pt x="1610" y="18739"/>
                                  <a:pt x="10865" y="10270"/>
                                </a:cubicBezTo>
                                <a:cubicBezTo>
                                  <a:pt x="19092" y="2571"/>
                                  <a:pt x="29119" y="-124"/>
                                  <a:pt x="46858" y="4"/>
                                </a:cubicBezTo>
                                <a:lnTo>
                                  <a:pt x="136328" y="4"/>
                                </a:lnTo>
                                <a:cubicBezTo>
                                  <a:pt x="172192" y="261"/>
                                  <a:pt x="192632" y="15659"/>
                                  <a:pt x="198159" y="46841"/>
                                </a:cubicBezTo>
                                <a:cubicBezTo>
                                  <a:pt x="203044" y="74557"/>
                                  <a:pt x="188004" y="91495"/>
                                  <a:pt x="158181" y="91367"/>
                                </a:cubicBezTo>
                                <a:lnTo>
                                  <a:pt x="101877" y="91367"/>
                                </a:lnTo>
                                <a:cubicBezTo>
                                  <a:pt x="101877" y="91367"/>
                                  <a:pt x="91593" y="33495"/>
                                  <a:pt x="91593" y="33495"/>
                                </a:cubicBezTo>
                                <a:lnTo>
                                  <a:pt x="49173" y="33495"/>
                                </a:lnTo>
                                <a:cubicBezTo>
                                  <a:pt x="35289" y="33495"/>
                                  <a:pt x="30147" y="36832"/>
                                  <a:pt x="31561" y="45301"/>
                                </a:cubicBezTo>
                                <a:cubicBezTo>
                                  <a:pt x="33104" y="54155"/>
                                  <a:pt x="40431" y="58004"/>
                                  <a:pt x="56628" y="58004"/>
                                </a:cubicBezTo>
                                <a:lnTo>
                                  <a:pt x="65112" y="58004"/>
                                </a:lnTo>
                                <a:cubicBezTo>
                                  <a:pt x="65112" y="58004"/>
                                  <a:pt x="72825" y="58004"/>
                                  <a:pt x="72825" y="58004"/>
                                </a:cubicBezTo>
                                <a:lnTo>
                                  <a:pt x="78738" y="91110"/>
                                </a:lnTo>
                                <a:close/>
                                <a:moveTo>
                                  <a:pt x="122702" y="57876"/>
                                </a:moveTo>
                                <a:lnTo>
                                  <a:pt x="155096" y="57876"/>
                                </a:lnTo>
                                <a:cubicBezTo>
                                  <a:pt x="164351" y="57876"/>
                                  <a:pt x="168593" y="53770"/>
                                  <a:pt x="167308" y="46071"/>
                                </a:cubicBezTo>
                                <a:cubicBezTo>
                                  <a:pt x="165894" y="38372"/>
                                  <a:pt x="159723" y="33752"/>
                                  <a:pt x="150854" y="33752"/>
                                </a:cubicBezTo>
                                <a:lnTo>
                                  <a:pt x="118459" y="33752"/>
                                </a:lnTo>
                                <a:cubicBezTo>
                                  <a:pt x="118459"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1" name="Freeform 121"/>
                        <wps:cNvSpPr/>
                        <wps:spPr>
                          <a:xfrm>
                            <a:off x="7919441" y="953147"/>
                            <a:ext cx="199847" cy="91236"/>
                          </a:xfrm>
                          <a:custGeom>
                            <a:avLst/>
                            <a:gdLst>
                              <a:gd name="connsiteX0" fmla="*/ 149512 w 199847"/>
                              <a:gd name="connsiteY0" fmla="*/ 58642 h 91236"/>
                              <a:gd name="connsiteX1" fmla="*/ 151826 w 199847"/>
                              <a:gd name="connsiteY1" fmla="*/ 58642 h 91236"/>
                              <a:gd name="connsiteX2" fmla="*/ 167637 w 199847"/>
                              <a:gd name="connsiteY2" fmla="*/ 47479 h 91236"/>
                              <a:gd name="connsiteX3" fmla="*/ 147455 w 199847"/>
                              <a:gd name="connsiteY3" fmla="*/ 36315 h 91236"/>
                              <a:gd name="connsiteX4" fmla="*/ 120202 w 199847"/>
                              <a:gd name="connsiteY4" fmla="*/ 50173 h 91236"/>
                              <a:gd name="connsiteX5" fmla="*/ 108762 w 199847"/>
                              <a:gd name="connsiteY5" fmla="*/ 63647 h 91236"/>
                              <a:gd name="connsiteX6" fmla="*/ 58886 w 199847"/>
                              <a:gd name="connsiteY6" fmla="*/ 91235 h 91236"/>
                              <a:gd name="connsiteX7" fmla="*/ 910 w 199847"/>
                              <a:gd name="connsiteY7" fmla="*/ 44912 h 91236"/>
                              <a:gd name="connsiteX8" fmla="*/ 39603 w 199847"/>
                              <a:gd name="connsiteY8" fmla="*/ 1 h 91236"/>
                              <a:gd name="connsiteX9" fmla="*/ 44360 w 199847"/>
                              <a:gd name="connsiteY9" fmla="*/ 386 h 91236"/>
                              <a:gd name="connsiteX10" fmla="*/ 52458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496 h 91236"/>
                              <a:gd name="connsiteX15" fmla="*/ 93593 w 199847"/>
                              <a:gd name="connsiteY15" fmla="*/ 25408 h 91236"/>
                              <a:gd name="connsiteX16" fmla="*/ 142184 w 199847"/>
                              <a:gd name="connsiteY16" fmla="*/ 3594 h 91236"/>
                              <a:gd name="connsiteX17" fmla="*/ 199002 w 199847"/>
                              <a:gd name="connsiteY17" fmla="*/ 49917 h 91236"/>
                              <a:gd name="connsiteX18" fmla="*/ 182420 w 199847"/>
                              <a:gd name="connsiteY18" fmla="*/ 87257 h 91236"/>
                              <a:gd name="connsiteX19" fmla="*/ 157610 w 199847"/>
                              <a:gd name="connsiteY19" fmla="*/ 90722 h 91236"/>
                              <a:gd name="connsiteX20" fmla="*/ 149640 w 199847"/>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512" y="58642"/>
                                </a:moveTo>
                                <a:lnTo>
                                  <a:pt x="151826" y="58642"/>
                                </a:lnTo>
                                <a:cubicBezTo>
                                  <a:pt x="163780" y="58642"/>
                                  <a:pt x="168923" y="55178"/>
                                  <a:pt x="167637" y="47479"/>
                                </a:cubicBezTo>
                                <a:cubicBezTo>
                                  <a:pt x="166223" y="39779"/>
                                  <a:pt x="160181" y="36315"/>
                                  <a:pt x="147455" y="36315"/>
                                </a:cubicBezTo>
                                <a:cubicBezTo>
                                  <a:pt x="135886" y="36315"/>
                                  <a:pt x="129587" y="39779"/>
                                  <a:pt x="120202" y="50173"/>
                                </a:cubicBezTo>
                                <a:lnTo>
                                  <a:pt x="108762" y="63647"/>
                                </a:lnTo>
                                <a:cubicBezTo>
                                  <a:pt x="90765" y="84049"/>
                                  <a:pt x="77782" y="91363"/>
                                  <a:pt x="58886" y="91235"/>
                                </a:cubicBezTo>
                                <a:cubicBezTo>
                                  <a:pt x="28805" y="91235"/>
                                  <a:pt x="5795" y="72629"/>
                                  <a:pt x="910" y="44912"/>
                                </a:cubicBezTo>
                                <a:cubicBezTo>
                                  <a:pt x="-3974" y="17580"/>
                                  <a:pt x="11065" y="-128"/>
                                  <a:pt x="39603" y="1"/>
                                </a:cubicBezTo>
                                <a:cubicBezTo>
                                  <a:pt x="41531" y="1"/>
                                  <a:pt x="42302" y="1"/>
                                  <a:pt x="44360" y="386"/>
                                </a:cubicBezTo>
                                <a:lnTo>
                                  <a:pt x="52458" y="32722"/>
                                </a:lnTo>
                                <a:cubicBezTo>
                                  <a:pt x="49630" y="32337"/>
                                  <a:pt x="48087" y="32337"/>
                                  <a:pt x="46545" y="32337"/>
                                </a:cubicBezTo>
                                <a:cubicBezTo>
                                  <a:pt x="35746" y="32337"/>
                                  <a:pt x="30348" y="36956"/>
                                  <a:pt x="31761" y="45040"/>
                                </a:cubicBezTo>
                                <a:cubicBezTo>
                                  <a:pt x="33176" y="52740"/>
                                  <a:pt x="40631" y="57744"/>
                                  <a:pt x="50658" y="57744"/>
                                </a:cubicBezTo>
                                <a:cubicBezTo>
                                  <a:pt x="62613" y="57744"/>
                                  <a:pt x="68527" y="54279"/>
                                  <a:pt x="82409" y="38496"/>
                                </a:cubicBezTo>
                                <a:lnTo>
                                  <a:pt x="93593" y="25408"/>
                                </a:lnTo>
                                <a:cubicBezTo>
                                  <a:pt x="106448" y="10779"/>
                                  <a:pt x="122516" y="3594"/>
                                  <a:pt x="142184" y="3594"/>
                                </a:cubicBezTo>
                                <a:cubicBezTo>
                                  <a:pt x="174579" y="3594"/>
                                  <a:pt x="193475" y="19120"/>
                                  <a:pt x="199002" y="49917"/>
                                </a:cubicBezTo>
                                <a:cubicBezTo>
                                  <a:pt x="202216" y="68009"/>
                                  <a:pt x="196175" y="81483"/>
                                  <a:pt x="182420" y="87257"/>
                                </a:cubicBezTo>
                                <a:cubicBezTo>
                                  <a:pt x="175607" y="89952"/>
                                  <a:pt x="169950"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2" name="Freeform 122"/>
                        <wps:cNvSpPr/>
                        <wps:spPr>
                          <a:xfrm>
                            <a:off x="7938081" y="1058625"/>
                            <a:ext cx="199847" cy="91236"/>
                          </a:xfrm>
                          <a:custGeom>
                            <a:avLst/>
                            <a:gdLst>
                              <a:gd name="connsiteX0" fmla="*/ 149512 w 199847"/>
                              <a:gd name="connsiteY0" fmla="*/ 58642 h 91236"/>
                              <a:gd name="connsiteX1" fmla="*/ 151826 w 199847"/>
                              <a:gd name="connsiteY1" fmla="*/ 58642 h 91236"/>
                              <a:gd name="connsiteX2" fmla="*/ 167637 w 199847"/>
                              <a:gd name="connsiteY2" fmla="*/ 47478 h 91236"/>
                              <a:gd name="connsiteX3" fmla="*/ 147455 w 199847"/>
                              <a:gd name="connsiteY3" fmla="*/ 36315 h 91236"/>
                              <a:gd name="connsiteX4" fmla="*/ 120202 w 199847"/>
                              <a:gd name="connsiteY4" fmla="*/ 50173 h 91236"/>
                              <a:gd name="connsiteX5" fmla="*/ 108762 w 199847"/>
                              <a:gd name="connsiteY5" fmla="*/ 63647 h 91236"/>
                              <a:gd name="connsiteX6" fmla="*/ 58885 w 199847"/>
                              <a:gd name="connsiteY6" fmla="*/ 91235 h 91236"/>
                              <a:gd name="connsiteX7" fmla="*/ 910 w 199847"/>
                              <a:gd name="connsiteY7" fmla="*/ 44912 h 91236"/>
                              <a:gd name="connsiteX8" fmla="*/ 39603 w 199847"/>
                              <a:gd name="connsiteY8" fmla="*/ 1 h 91236"/>
                              <a:gd name="connsiteX9" fmla="*/ 44359 w 199847"/>
                              <a:gd name="connsiteY9" fmla="*/ 386 h 91236"/>
                              <a:gd name="connsiteX10" fmla="*/ 52457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496 h 91236"/>
                              <a:gd name="connsiteX15" fmla="*/ 93593 w 199847"/>
                              <a:gd name="connsiteY15" fmla="*/ 25408 h 91236"/>
                              <a:gd name="connsiteX16" fmla="*/ 142184 w 199847"/>
                              <a:gd name="connsiteY16" fmla="*/ 3594 h 91236"/>
                              <a:gd name="connsiteX17" fmla="*/ 199002 w 199847"/>
                              <a:gd name="connsiteY17" fmla="*/ 49917 h 91236"/>
                              <a:gd name="connsiteX18" fmla="*/ 182420 w 199847"/>
                              <a:gd name="connsiteY18" fmla="*/ 87257 h 91236"/>
                              <a:gd name="connsiteX19" fmla="*/ 157610 w 199847"/>
                              <a:gd name="connsiteY19" fmla="*/ 90722 h 91236"/>
                              <a:gd name="connsiteX20" fmla="*/ 149640 w 199847"/>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512" y="58642"/>
                                </a:moveTo>
                                <a:lnTo>
                                  <a:pt x="151826" y="58642"/>
                                </a:lnTo>
                                <a:cubicBezTo>
                                  <a:pt x="163780" y="58642"/>
                                  <a:pt x="168922" y="55178"/>
                                  <a:pt x="167637" y="47478"/>
                                </a:cubicBezTo>
                                <a:cubicBezTo>
                                  <a:pt x="166223" y="39779"/>
                                  <a:pt x="160181" y="36315"/>
                                  <a:pt x="147455" y="36315"/>
                                </a:cubicBezTo>
                                <a:cubicBezTo>
                                  <a:pt x="135886" y="36315"/>
                                  <a:pt x="129586" y="39779"/>
                                  <a:pt x="120202" y="50173"/>
                                </a:cubicBezTo>
                                <a:lnTo>
                                  <a:pt x="108762" y="63647"/>
                                </a:lnTo>
                                <a:cubicBezTo>
                                  <a:pt x="90765" y="84049"/>
                                  <a:pt x="77782" y="91363"/>
                                  <a:pt x="58885" y="91235"/>
                                </a:cubicBezTo>
                                <a:cubicBezTo>
                                  <a:pt x="28805" y="91235"/>
                                  <a:pt x="5795" y="72629"/>
                                  <a:pt x="910" y="44912"/>
                                </a:cubicBezTo>
                                <a:cubicBezTo>
                                  <a:pt x="-3974" y="17580"/>
                                  <a:pt x="11065" y="-128"/>
                                  <a:pt x="39603" y="1"/>
                                </a:cubicBezTo>
                                <a:cubicBezTo>
                                  <a:pt x="41531" y="1"/>
                                  <a:pt x="42302" y="1"/>
                                  <a:pt x="44359" y="386"/>
                                </a:cubicBezTo>
                                <a:lnTo>
                                  <a:pt x="52457" y="32722"/>
                                </a:lnTo>
                                <a:cubicBezTo>
                                  <a:pt x="49630" y="32337"/>
                                  <a:pt x="48087" y="32337"/>
                                  <a:pt x="46545" y="32337"/>
                                </a:cubicBezTo>
                                <a:cubicBezTo>
                                  <a:pt x="35746" y="32337"/>
                                  <a:pt x="30348" y="36956"/>
                                  <a:pt x="31761" y="45040"/>
                                </a:cubicBezTo>
                                <a:cubicBezTo>
                                  <a:pt x="33175" y="52740"/>
                                  <a:pt x="40631" y="57744"/>
                                  <a:pt x="50658" y="57744"/>
                                </a:cubicBezTo>
                                <a:cubicBezTo>
                                  <a:pt x="62613" y="57744"/>
                                  <a:pt x="68526" y="54279"/>
                                  <a:pt x="82409" y="38496"/>
                                </a:cubicBezTo>
                                <a:lnTo>
                                  <a:pt x="93593" y="25408"/>
                                </a:lnTo>
                                <a:cubicBezTo>
                                  <a:pt x="106448" y="10779"/>
                                  <a:pt x="122516" y="3594"/>
                                  <a:pt x="142184" y="3594"/>
                                </a:cubicBezTo>
                                <a:cubicBezTo>
                                  <a:pt x="174578" y="3594"/>
                                  <a:pt x="193475" y="19120"/>
                                  <a:pt x="199002" y="49917"/>
                                </a:cubicBezTo>
                                <a:cubicBezTo>
                                  <a:pt x="202216" y="68009"/>
                                  <a:pt x="196175" y="81483"/>
                                  <a:pt x="182420" y="87257"/>
                                </a:cubicBezTo>
                                <a:cubicBezTo>
                                  <a:pt x="175607" y="89952"/>
                                  <a:pt x="169950"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3" name="Freeform 123"/>
                        <wps:cNvSpPr/>
                        <wps:spPr>
                          <a:xfrm>
                            <a:off x="7957949" y="1170258"/>
                            <a:ext cx="199195" cy="91623"/>
                          </a:xfrm>
                          <a:custGeom>
                            <a:avLst/>
                            <a:gdLst>
                              <a:gd name="connsiteX0" fmla="*/ 78867 w 199195"/>
                              <a:gd name="connsiteY0" fmla="*/ 91239 h 91623"/>
                              <a:gd name="connsiteX1" fmla="*/ 61513 w 199195"/>
                              <a:gd name="connsiteY1" fmla="*/ 91624 h 91623"/>
                              <a:gd name="connsiteX2" fmla="*/ 838 w 199195"/>
                              <a:gd name="connsiteY2" fmla="*/ 44916 h 91623"/>
                              <a:gd name="connsiteX3" fmla="*/ 10865 w 199195"/>
                              <a:gd name="connsiteY3" fmla="*/ 10270 h 91623"/>
                              <a:gd name="connsiteX4" fmla="*/ 46859 w 199195"/>
                              <a:gd name="connsiteY4" fmla="*/ 4 h 91623"/>
                              <a:gd name="connsiteX5" fmla="*/ 136328 w 199195"/>
                              <a:gd name="connsiteY5" fmla="*/ 4 h 91623"/>
                              <a:gd name="connsiteX6" fmla="*/ 198288 w 199195"/>
                              <a:gd name="connsiteY6" fmla="*/ 46841 h 91623"/>
                              <a:gd name="connsiteX7" fmla="*/ 158310 w 199195"/>
                              <a:gd name="connsiteY7" fmla="*/ 91367 h 91623"/>
                              <a:gd name="connsiteX8" fmla="*/ 102006 w 199195"/>
                              <a:gd name="connsiteY8" fmla="*/ 91367 h 91623"/>
                              <a:gd name="connsiteX9" fmla="*/ 91722 w 199195"/>
                              <a:gd name="connsiteY9" fmla="*/ 33495 h 91623"/>
                              <a:gd name="connsiteX10" fmla="*/ 49301 w 199195"/>
                              <a:gd name="connsiteY10" fmla="*/ 33495 h 91623"/>
                              <a:gd name="connsiteX11" fmla="*/ 31690 w 199195"/>
                              <a:gd name="connsiteY11" fmla="*/ 45301 h 91623"/>
                              <a:gd name="connsiteX12" fmla="*/ 56756 w 199195"/>
                              <a:gd name="connsiteY12" fmla="*/ 58004 h 91623"/>
                              <a:gd name="connsiteX13" fmla="*/ 65241 w 199195"/>
                              <a:gd name="connsiteY13" fmla="*/ 58004 h 91623"/>
                              <a:gd name="connsiteX14" fmla="*/ 72954 w 199195"/>
                              <a:gd name="connsiteY14" fmla="*/ 58004 h 91623"/>
                              <a:gd name="connsiteX15" fmla="*/ 78867 w 199195"/>
                              <a:gd name="connsiteY15" fmla="*/ 91110 h 91623"/>
                              <a:gd name="connsiteX16" fmla="*/ 122702 w 199195"/>
                              <a:gd name="connsiteY16" fmla="*/ 57876 h 91623"/>
                              <a:gd name="connsiteX17" fmla="*/ 155096 w 199195"/>
                              <a:gd name="connsiteY17" fmla="*/ 57876 h 91623"/>
                              <a:gd name="connsiteX18" fmla="*/ 167308 w 199195"/>
                              <a:gd name="connsiteY18" fmla="*/ 46071 h 91623"/>
                              <a:gd name="connsiteX19" fmla="*/ 150854 w 199195"/>
                              <a:gd name="connsiteY19" fmla="*/ 33752 h 91623"/>
                              <a:gd name="connsiteX20" fmla="*/ 118460 w 199195"/>
                              <a:gd name="connsiteY20" fmla="*/ 33752 h 91623"/>
                              <a:gd name="connsiteX21" fmla="*/ 122702 w 199195"/>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195" h="91623">
                                <a:moveTo>
                                  <a:pt x="78867" y="91239"/>
                                </a:moveTo>
                                <a:cubicBezTo>
                                  <a:pt x="66141" y="91624"/>
                                  <a:pt x="65884" y="91624"/>
                                  <a:pt x="61513" y="91624"/>
                                </a:cubicBezTo>
                                <a:cubicBezTo>
                                  <a:pt x="27577" y="91624"/>
                                  <a:pt x="6109" y="74942"/>
                                  <a:pt x="838" y="44916"/>
                                </a:cubicBezTo>
                                <a:cubicBezTo>
                                  <a:pt x="-1733" y="30287"/>
                                  <a:pt x="1610" y="18739"/>
                                  <a:pt x="10865" y="10270"/>
                                </a:cubicBezTo>
                                <a:cubicBezTo>
                                  <a:pt x="19092" y="2571"/>
                                  <a:pt x="29119" y="-124"/>
                                  <a:pt x="46859" y="4"/>
                                </a:cubicBezTo>
                                <a:lnTo>
                                  <a:pt x="136328" y="4"/>
                                </a:lnTo>
                                <a:cubicBezTo>
                                  <a:pt x="172193" y="261"/>
                                  <a:pt x="192632" y="15659"/>
                                  <a:pt x="198288" y="46841"/>
                                </a:cubicBezTo>
                                <a:cubicBezTo>
                                  <a:pt x="203173" y="74557"/>
                                  <a:pt x="188133" y="91495"/>
                                  <a:pt x="158310" y="91367"/>
                                </a:cubicBezTo>
                                <a:lnTo>
                                  <a:pt x="102006" y="91367"/>
                                </a:lnTo>
                                <a:cubicBezTo>
                                  <a:pt x="102006" y="91367"/>
                                  <a:pt x="91722" y="33495"/>
                                  <a:pt x="91722" y="33495"/>
                                </a:cubicBezTo>
                                <a:lnTo>
                                  <a:pt x="49301" y="33495"/>
                                </a:lnTo>
                                <a:cubicBezTo>
                                  <a:pt x="35418" y="33495"/>
                                  <a:pt x="30276" y="36832"/>
                                  <a:pt x="31690" y="45301"/>
                                </a:cubicBezTo>
                                <a:cubicBezTo>
                                  <a:pt x="33233" y="54155"/>
                                  <a:pt x="40559" y="58004"/>
                                  <a:pt x="56756" y="58004"/>
                                </a:cubicBezTo>
                                <a:lnTo>
                                  <a:pt x="65241" y="58004"/>
                                </a:lnTo>
                                <a:cubicBezTo>
                                  <a:pt x="65241" y="58004"/>
                                  <a:pt x="72954" y="58004"/>
                                  <a:pt x="72954" y="58004"/>
                                </a:cubicBezTo>
                                <a:lnTo>
                                  <a:pt x="78867" y="91110"/>
                                </a:lnTo>
                                <a:close/>
                                <a:moveTo>
                                  <a:pt x="122702" y="57876"/>
                                </a:moveTo>
                                <a:lnTo>
                                  <a:pt x="155096" y="57876"/>
                                </a:lnTo>
                                <a:cubicBezTo>
                                  <a:pt x="164351" y="57876"/>
                                  <a:pt x="168593" y="53770"/>
                                  <a:pt x="167308" y="46071"/>
                                </a:cubicBezTo>
                                <a:cubicBezTo>
                                  <a:pt x="165894" y="38372"/>
                                  <a:pt x="159723" y="33752"/>
                                  <a:pt x="150854" y="33752"/>
                                </a:cubicBezTo>
                                <a:lnTo>
                                  <a:pt x="118460" y="33752"/>
                                </a:lnTo>
                                <a:cubicBezTo>
                                  <a:pt x="118460"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4" name="Freeform 124"/>
                        <wps:cNvSpPr/>
                        <wps:spPr>
                          <a:xfrm>
                            <a:off x="7978059" y="1283053"/>
                            <a:ext cx="199847" cy="91236"/>
                          </a:xfrm>
                          <a:custGeom>
                            <a:avLst/>
                            <a:gdLst>
                              <a:gd name="connsiteX0" fmla="*/ 149383 w 199847"/>
                              <a:gd name="connsiteY0" fmla="*/ 58642 h 91236"/>
                              <a:gd name="connsiteX1" fmla="*/ 151697 w 199847"/>
                              <a:gd name="connsiteY1" fmla="*/ 58642 h 91236"/>
                              <a:gd name="connsiteX2" fmla="*/ 167508 w 199847"/>
                              <a:gd name="connsiteY2" fmla="*/ 47479 h 91236"/>
                              <a:gd name="connsiteX3" fmla="*/ 147455 w 199847"/>
                              <a:gd name="connsiteY3" fmla="*/ 36315 h 91236"/>
                              <a:gd name="connsiteX4" fmla="*/ 120202 w 199847"/>
                              <a:gd name="connsiteY4" fmla="*/ 50173 h 91236"/>
                              <a:gd name="connsiteX5" fmla="*/ 108762 w 199847"/>
                              <a:gd name="connsiteY5" fmla="*/ 63647 h 91236"/>
                              <a:gd name="connsiteX6" fmla="*/ 58886 w 199847"/>
                              <a:gd name="connsiteY6" fmla="*/ 91235 h 91236"/>
                              <a:gd name="connsiteX7" fmla="*/ 910 w 199847"/>
                              <a:gd name="connsiteY7" fmla="*/ 44912 h 91236"/>
                              <a:gd name="connsiteX8" fmla="*/ 39603 w 199847"/>
                              <a:gd name="connsiteY8" fmla="*/ 1 h 91236"/>
                              <a:gd name="connsiteX9" fmla="*/ 44360 w 199847"/>
                              <a:gd name="connsiteY9" fmla="*/ 386 h 91236"/>
                              <a:gd name="connsiteX10" fmla="*/ 52458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625 h 91236"/>
                              <a:gd name="connsiteX15" fmla="*/ 93593 w 199847"/>
                              <a:gd name="connsiteY15" fmla="*/ 25536 h 91236"/>
                              <a:gd name="connsiteX16" fmla="*/ 142184 w 199847"/>
                              <a:gd name="connsiteY16" fmla="*/ 3722 h 91236"/>
                              <a:gd name="connsiteX17" fmla="*/ 199002 w 199847"/>
                              <a:gd name="connsiteY17" fmla="*/ 50045 h 91236"/>
                              <a:gd name="connsiteX18" fmla="*/ 182420 w 199847"/>
                              <a:gd name="connsiteY18" fmla="*/ 87386 h 91236"/>
                              <a:gd name="connsiteX19" fmla="*/ 157610 w 199847"/>
                              <a:gd name="connsiteY19" fmla="*/ 90850 h 91236"/>
                              <a:gd name="connsiteX20" fmla="*/ 149640 w 199847"/>
                              <a:gd name="connsiteY20" fmla="*/ 58899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383" y="58642"/>
                                </a:moveTo>
                                <a:lnTo>
                                  <a:pt x="151697" y="58642"/>
                                </a:lnTo>
                                <a:cubicBezTo>
                                  <a:pt x="163652" y="58642"/>
                                  <a:pt x="168794" y="55178"/>
                                  <a:pt x="167508" y="47479"/>
                                </a:cubicBezTo>
                                <a:cubicBezTo>
                                  <a:pt x="166094" y="39779"/>
                                  <a:pt x="160181" y="36315"/>
                                  <a:pt x="147455" y="36315"/>
                                </a:cubicBezTo>
                                <a:cubicBezTo>
                                  <a:pt x="135886" y="36315"/>
                                  <a:pt x="129587" y="39779"/>
                                  <a:pt x="120202" y="50173"/>
                                </a:cubicBezTo>
                                <a:lnTo>
                                  <a:pt x="108762" y="63647"/>
                                </a:lnTo>
                                <a:cubicBezTo>
                                  <a:pt x="90765" y="84049"/>
                                  <a:pt x="77782" y="91363"/>
                                  <a:pt x="58886" y="91235"/>
                                </a:cubicBezTo>
                                <a:cubicBezTo>
                                  <a:pt x="28805" y="91235"/>
                                  <a:pt x="5795" y="72629"/>
                                  <a:pt x="910" y="44912"/>
                                </a:cubicBezTo>
                                <a:cubicBezTo>
                                  <a:pt x="-3974" y="17580"/>
                                  <a:pt x="11065" y="-128"/>
                                  <a:pt x="39603" y="1"/>
                                </a:cubicBezTo>
                                <a:cubicBezTo>
                                  <a:pt x="41531" y="1"/>
                                  <a:pt x="42302" y="1"/>
                                  <a:pt x="44360" y="386"/>
                                </a:cubicBezTo>
                                <a:lnTo>
                                  <a:pt x="52458" y="32722"/>
                                </a:lnTo>
                                <a:cubicBezTo>
                                  <a:pt x="49758" y="32337"/>
                                  <a:pt x="48216" y="32337"/>
                                  <a:pt x="46545" y="32337"/>
                                </a:cubicBezTo>
                                <a:cubicBezTo>
                                  <a:pt x="35746" y="32337"/>
                                  <a:pt x="30348" y="36956"/>
                                  <a:pt x="31761" y="45040"/>
                                </a:cubicBezTo>
                                <a:cubicBezTo>
                                  <a:pt x="33176" y="52740"/>
                                  <a:pt x="40503" y="57744"/>
                                  <a:pt x="50658" y="57744"/>
                                </a:cubicBezTo>
                                <a:cubicBezTo>
                                  <a:pt x="62613" y="57744"/>
                                  <a:pt x="68527" y="54279"/>
                                  <a:pt x="82409" y="38625"/>
                                </a:cubicBezTo>
                                <a:lnTo>
                                  <a:pt x="93593" y="25536"/>
                                </a:lnTo>
                                <a:cubicBezTo>
                                  <a:pt x="106448" y="10908"/>
                                  <a:pt x="122516" y="3594"/>
                                  <a:pt x="142184" y="3722"/>
                                </a:cubicBezTo>
                                <a:cubicBezTo>
                                  <a:pt x="174579" y="3722"/>
                                  <a:pt x="193475" y="19248"/>
                                  <a:pt x="199002" y="50045"/>
                                </a:cubicBezTo>
                                <a:cubicBezTo>
                                  <a:pt x="202216" y="68138"/>
                                  <a:pt x="196175" y="81611"/>
                                  <a:pt x="182420" y="87386"/>
                                </a:cubicBezTo>
                                <a:cubicBezTo>
                                  <a:pt x="175607" y="90080"/>
                                  <a:pt x="169950" y="90850"/>
                                  <a:pt x="157610" y="90850"/>
                                </a:cubicBezTo>
                                <a:lnTo>
                                  <a:pt x="149640" y="58899"/>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3DD7581" id="Graphic 73" o:spid="_x0000_s1026" style="position:absolute;margin-left:612.65pt;margin-top:144.6pt;width:30.8pt;height:92.6pt;z-index:-251701252" coordorigin="77865,1985" coordsize="3913,1175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">
                <v:shape id="Freeform 115" o:spid="_x0000_s1027" style="position:absolute;left:77865;top:1985;width:2125;height:1474;visibility:visible;mso-wrap-style:square;v-text-anchor:middle" coordsize="212490,1474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" path="m11056,92004l117750,74168,4500,55049,,29642,186394,r5271,30026l91783,45168,197322,61593r4370,24637l100139,102911r107209,15270l212490,147438,15555,117796,10927,92004r129,xe" filled="f" stroked="f" strokeweight=".35694mm">
                  <v:stroke joinstyle="miter"/>
                  <v:path arrowok="t" o:connecttype="custom" o:connectlocs="11056,92004;117750,74168;4500,55049;0,29642;186394,0;191665,30026;91783,45168;197322,61593;201692,86230;100139,102911;207348,118181;212490,147438;15555,117796;10927,92004" o:connectangles="0,0,0,0,0,0,0,0,0,0,0,0,0,0"/>
                </v:shape>
                <v:shape id="Freeform 116" o:spid="_x0000_s1028" style="position:absolute;left:78153;top:3664;width:1991;height:916;visibility:visible;mso-wrap-style:square;v-text-anchor:middle" coordsize="199067,916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" path="m78867,91239v-12726,385,-12984,385,-17354,385c27576,91624,6109,74942,838,44916,-1732,30287,1609,18739,10865,10270,19092,2571,29119,-124,46858,4r89470,c172193,261,192632,15659,198160,46841v4885,27716,-10156,44654,-39979,44526l101877,91367v,,-10284,-57872,-10284,-57872l49172,33495v-13883,,-19025,3337,-17611,11806c33104,54155,40431,58004,56628,58004r8484,c65112,58004,72825,58004,72825,58004r5913,33106l78867,91239xm122702,57876r32394,c164351,57876,168594,53770,167308,46071,166023,38372,159724,33752,150854,33752r-32394,c118460,33752,122702,58004,122702,58004r,-128xe" filled="f" stroked="f" strokeweight=".35694mm">
                  <v:stroke joinstyle="miter"/>
                  <v:path arrowok="t" o:connecttype="custom" o:connectlocs="78867,91239;61513,91624;838,44916;10865,10270;46858,4;136328,4;198160,46841;158181,91367;101877,91367;91593,33495;49172,33495;31561,45301;56628,58004;65112,58004;72825,58004;78738,91110;122702,57876;155096,57876;167308,46071;150854,33752;118460,33752;122702,58004" o:connectangles="0,0,0,0,0,0,0,0,0,0,0,0,0,0,0,0,0,0,0,0,0,0"/>
                </v:shape>
                <v:shape id="Freeform 117" o:spid="_x0000_s1029" style="position:absolute;left:78338;top:4835;width:2018;height:947;visibility:visible;mso-wrap-style:square;v-text-anchor:middle" coordsize="201794,947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" path="m8591,59926v3599,-1155,9255,-1925,15040,-2310c9876,49532,2420,40293,493,29129,-2978,9882,11934,-127,43942,1v20439,,35993,5133,50648,16297c101441,21687,112368,33364,127369,51329v1543,2309,3471,4234,5399,6544l154364,57873v14655,,17097,-1412,15555,-10266c168119,37598,162720,35289,139324,33749l133539,1413v21982,1924,31623,4234,41393,9752c188944,18479,197813,31183,200771,48121v5012,28101,-8485,43499,-38180,43371l44970,91236v-16197,,-21210,384,-30209,3464l8591,60054r,-128xm106545,57744c88291,39652,74022,33492,52812,33364v-13498,,-19797,3465,-18640,10394c35072,48762,38928,52997,46641,57616r59775,l106545,57744xe" filled="f" stroked="f" strokeweight=".35694mm">
                  <v:stroke joinstyle="miter"/>
                  <v:path arrowok="t" o:connecttype="custom" o:connectlocs="8591,59926;23631,57616;493,29129;43942,1;94590,16298;127369,51329;132768,57873;154364,57873;169919,47607;139324,33749;133539,1413;174932,11165;200771,48121;162591,91492;44970,91236;14761,94700;8591,60054;106545,57744;52812,33364;34172,43758;46641,57616;106416,57616" o:connectangles="0,0,0,0,0,0,0,0,0,0,0,0,0,0,0,0,0,0,0,0,0,0"/>
                </v:shape>
                <v:shape id="Freeform 118" o:spid="_x0000_s1030" style="position:absolute;left:78531;top:6038;width:2632;height:974;visibility:visible;mso-wrap-style:square;v-text-anchor:middle" coordsize="263266,973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" path="m17226,97394l11312,64287,100782,44398,72245,33619r-66332,c5913,33619,,,,l257353,513r5914,33491l123535,33748r78543,25535l207734,90849,142046,66084,17226,97394xe" filled="f" stroked="f" strokeweight=".35694mm">
                  <v:stroke joinstyle="miter"/>
                  <v:path arrowok="t" o:connecttype="custom" o:connectlocs="17226,97394;11312,64287;100782,44398;72245,33619;5913,33619;0,0;257353,513;263267,34004;123535,33748;202078,59283;207734,90849;142046,66084;17226,97394" o:connectangles="0,0,0,0,0,0,0,0,0,0,0,0,0"/>
                </v:shape>
                <v:shape id="Freeform 119" o:spid="_x0000_s1031" style="position:absolute;left:78740;top:7217;width:2063;height:908;visibility:visible;mso-wrap-style:square;v-text-anchor:middle" coordsize="206267,907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" path="m197450,32978r-16454,770c198093,47606,204134,55305,205934,65314v1414,7699,-1800,16168,-7199,20018c192951,89566,185752,90721,166470,90721l15941,90464,10027,56973r149373,257c169041,57230,173154,54535,172126,48376v-771,-4235,-3343,-7699,-10284,-14628l5913,33491,,,191794,385r5784,32721l197450,32978xe" filled="f" stroked="f" strokeweight=".35694mm">
                  <v:stroke joinstyle="miter"/>
                  <v:path arrowok="t" o:connecttype="custom" o:connectlocs="197450,32978;180996,33748;205934,65314;198735,85332;166470,90721;15941,90464;10027,56973;159400,57230;172126,48376;161842,33748;5913,33491;0,0;191794,385;197578,33106" o:connectangles="0,0,0,0,0,0,0,0,0,0,0,0,0,0"/>
                </v:shape>
                <v:shape id="Freeform 120" o:spid="_x0000_s1032" style="position:absolute;left:78994;top:8403;width:1991;height:916;visibility:visible;mso-wrap-style:square;v-text-anchor:middle" coordsize="199067,916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" path="m78867,91239v-12727,385,-13112,385,-17354,385c27576,91624,6109,74942,838,44916,-1733,30287,1610,18739,10865,10270,19092,2571,29119,-124,46858,4r89470,c172192,261,192632,15659,198159,46841v4885,27716,-10155,44654,-39978,44526l101877,91367v,,-10284,-57872,-10284,-57872l49173,33495v-13884,,-19026,3337,-17612,11806c33104,54155,40431,58004,56628,58004r8484,c65112,58004,72825,58004,72825,58004r5913,33106l78867,91239xm122702,57876r32394,c164351,57876,168593,53770,167308,46071,165894,38372,159723,33752,150854,33752r-32395,c118459,33752,122702,58004,122702,58004r,-128xe" filled="f" stroked="f" strokeweight=".35694mm">
                  <v:stroke joinstyle="miter"/>
                  <v:path arrowok="t" o:connecttype="custom" o:connectlocs="78867,91239;61513,91624;838,44916;10865,10270;46858,4;136328,4;198159,46841;158181,91367;101877,91367;91593,33495;49173,33495;31561,45301;56628,58004;65112,58004;72825,58004;78738,91110;122702,57876;155096,57876;167308,46071;150854,33752;118459,33752;122702,58004" o:connectangles="0,0,0,0,0,0,0,0,0,0,0,0,0,0,0,0,0,0,0,0,0,0"/>
                </v:shape>
                <v:shape id="Freeform 121" o:spid="_x0000_s1033" style="position:absolute;left:79194;top:9531;width:1998;height:912;visibility:visible;mso-wrap-style:square;v-text-anchor:middle" coordsize="199847,912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" path="m149512,58642r2314,c163780,58642,168923,55178,167637,47479,166223,39779,160181,36315,147455,36315v-11569,,-17868,3464,-27253,13858l108762,63647c90765,84049,77782,91363,58886,91235,28805,91235,5795,72629,910,44912,-3974,17580,11065,-128,39603,1v1928,,2699,,4757,385l52458,32722v-2828,-385,-4371,-385,-5913,-385c35746,32337,30348,36956,31761,45040v1415,7700,8870,12704,18897,12704c62613,57744,68527,54279,82409,38496l93593,25408c106448,10779,122516,3594,142184,3594v32395,,51291,15526,56818,46323c202216,68009,196175,81483,182420,87257v-6813,2695,-12470,3465,-24810,3465l149640,58770r-128,-128xe" filled="f" stroked="f" strokeweight=".35694mm">
                  <v:stroke joinstyle="miter"/>
                  <v:path arrowok="t" o:connecttype="custom" o:connectlocs="149512,58642;151826,58642;167637,47479;147455,36315;120202,50173;108762,63647;58886,91235;910,44912;39603,1;44360,386;52458,32722;46545,32337;31761,45040;50658,57744;82409,38496;93593,25408;142184,3594;199002,49917;182420,87257;157610,90722;149640,58770" o:connectangles="0,0,0,0,0,0,0,0,0,0,0,0,0,0,0,0,0,0,0,0,0"/>
                </v:shape>
                <v:shape id="Freeform 122" o:spid="_x0000_s1034" style="position:absolute;left:79380;top:10586;width:1999;height:912;visibility:visible;mso-wrap-style:square;v-text-anchor:middle" coordsize="199847,912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" path="m149512,58642r2314,c163780,58642,168922,55178,167637,47478,166223,39779,160181,36315,147455,36315v-11569,,-17869,3464,-27253,13858l108762,63647c90765,84049,77782,91363,58885,91235,28805,91235,5795,72629,910,44912,-3974,17580,11065,-128,39603,1v1928,,2699,,4756,385l52457,32722v-2827,-385,-4370,-385,-5912,-385c35746,32337,30348,36956,31761,45040v1414,7700,8870,12704,18897,12704c62613,57744,68526,54279,82409,38496l93593,25408c106448,10779,122516,3594,142184,3594v32394,,51291,15526,56818,46323c202216,68009,196175,81483,182420,87257v-6813,2695,-12470,3465,-24810,3465l149640,58770r-128,-128xe" filled="f" stroked="f" strokeweight=".35694mm">
                  <v:stroke joinstyle="miter"/>
                  <v:path arrowok="t" o:connecttype="custom" o:connectlocs="149512,58642;151826,58642;167637,47478;147455,36315;120202,50173;108762,63647;58885,91235;910,44912;39603,1;44359,386;52457,32722;46545,32337;31761,45040;50658,57744;82409,38496;93593,25408;142184,3594;199002,49917;182420,87257;157610,90722;149640,58770" o:connectangles="0,0,0,0,0,0,0,0,0,0,0,0,0,0,0,0,0,0,0,0,0"/>
                </v:shape>
                <v:shape id="Freeform 123" o:spid="_x0000_s1035" style="position:absolute;left:79579;top:11702;width:1992;height:916;visibility:visible;mso-wrap-style:square;v-text-anchor:middle" coordsize="199195,916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" path="m78867,91239v-12726,385,-12983,385,-17354,385c27577,91624,6109,74942,838,44916,-1733,30287,1610,18739,10865,10270,19092,2571,29119,-124,46859,4r89469,c172193,261,192632,15659,198288,46841v4885,27716,-10155,44654,-39978,44526l102006,91367v,,-10284,-57872,-10284,-57872l49301,33495v-13883,,-19025,3337,-17611,11806c33233,54155,40559,58004,56756,58004r8485,c65241,58004,72954,58004,72954,58004r5913,33106l78867,91239xm122702,57876r32394,c164351,57876,168593,53770,167308,46071,165894,38372,159723,33752,150854,33752r-32394,c118460,33752,122702,58004,122702,58004r,-128xe" filled="f" stroked="f" strokeweight=".35694mm">
                  <v:stroke joinstyle="miter"/>
                  <v:path arrowok="t" o:connecttype="custom" o:connectlocs="78867,91239;61513,91624;838,44916;10865,10270;46859,4;136328,4;198288,46841;158310,91367;102006,91367;91722,33495;49301,33495;31690,45301;56756,58004;65241,58004;72954,58004;78867,91110;122702,57876;155096,57876;167308,46071;150854,33752;118460,33752;122702,58004" o:connectangles="0,0,0,0,0,0,0,0,0,0,0,0,0,0,0,0,0,0,0,0,0,0"/>
                </v:shape>
                <v:shape id="Freeform 124" o:spid="_x0000_s1036" style="position:absolute;left:79780;top:12830;width:1999;height:912;visibility:visible;mso-wrap-style:square;v-text-anchor:middle" coordsize="199847,912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" path="m149383,58642r2314,c163652,58642,168794,55178,167508,47479,166094,39779,160181,36315,147455,36315v-11569,,-17868,3464,-27253,13858l108762,63647c90765,84049,77782,91363,58886,91235,28805,91235,5795,72629,910,44912,-3974,17580,11065,-128,39603,1v1928,,2699,,4757,385l52458,32722v-2700,-385,-4242,-385,-5913,-385c35746,32337,30348,36956,31761,45040v1415,7700,8742,12704,18897,12704c62613,57744,68527,54279,82409,38625l93593,25536c106448,10908,122516,3594,142184,3722v32395,,51291,15526,56818,46323c202216,68138,196175,81611,182420,87386v-6813,2694,-12470,3464,-24810,3464l149640,58899r-257,-257xe" filled="f" stroked="f" strokeweight=".35694mm">
                  <v:stroke joinstyle="miter"/>
                  <v:path arrowok="t" o:connecttype="custom" o:connectlocs="149383,58642;151697,58642;167508,47479;147455,36315;120202,50173;108762,63647;58886,91235;910,44912;39603,1;44360,386;52458,32722;46545,32337;31761,45040;50658,57744;82409,38625;93593,25536;142184,3722;199002,50045;182420,87386;157610,90850;149640,58899" o:connectangles="0,0,0,0,0,0,0,0,0,0,0,0,0,0,0,0,0,0,0,0,0"/>
                </v:shape>
              </v:group>
            </w:pict>
          </mc:Fallback>
        </mc:AlternateContent>
      </w:r>
      <w:r w:rsidR="00C53A5F">
        <w:rPr>
          <w:noProof/>
          <w:color w:val="595959" w:themeColor="text1" w:themeTint="A6"/>
          <w:sz w:val="32"/>
          <w:szCs w:val="32"/>
        </w:rPr>
        <mc:AlternateContent>
          <mc:Choice Requires="wps">
            <w:drawing>
              <wp:anchor distT="0" distB="0" distL="114300" distR="114300" simplePos="0" relativeHeight="251616252" behindDoc="1" locked="0" layoutInCell="1" allowOverlap="1" wp14:anchorId="512CAA0F" wp14:editId="3C875C02">
                <wp:simplePos x="0" y="0"/>
                <wp:positionH relativeFrom="column">
                  <wp:posOffset>7545361</wp:posOffset>
                </wp:positionH>
                <wp:positionV relativeFrom="paragraph">
                  <wp:posOffset>1637449</wp:posOffset>
                </wp:positionV>
                <wp:extent cx="340651" cy="1578315"/>
                <wp:effectExtent l="0" t="0" r="2540" b="0"/>
                <wp:wrapNone/>
                <wp:docPr id="125" name="Freeform 125"/>
                <wp:cNvGraphicFramePr/>
                <a:graphic xmlns:a="http://schemas.openxmlformats.org/drawingml/2006/main">
                  <a:graphicData uri="http://schemas.microsoft.com/office/word/2010/wordprocessingShape">
                    <wps:wsp>
                      <wps:cNvSpPr/>
                      <wps:spPr>
                        <a:xfrm>
                          <a:off x="0" y="0"/>
                          <a:ext cx="340651" cy="1578315"/>
                        </a:xfrm>
                        <a:custGeom>
                          <a:avLst/>
                          <a:gdLst>
                            <a:gd name="connsiteX0" fmla="*/ 282933 w 340651"/>
                            <a:gd name="connsiteY0" fmla="*/ 1578315 h 1578315"/>
                            <a:gd name="connsiteX1" fmla="*/ 340652 w 340651"/>
                            <a:gd name="connsiteY1" fmla="*/ 1578315 h 1578315"/>
                            <a:gd name="connsiteX2" fmla="*/ 57718 w 340651"/>
                            <a:gd name="connsiteY2" fmla="*/ 0 h 1578315"/>
                            <a:gd name="connsiteX3" fmla="*/ 0 w 340651"/>
                            <a:gd name="connsiteY3" fmla="*/ 0 h 1578315"/>
                            <a:gd name="connsiteX4" fmla="*/ 282933 w 34065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51" h="1578315">
                              <a:moveTo>
                                <a:pt x="282933" y="1578315"/>
                              </a:moveTo>
                              <a:lnTo>
                                <a:pt x="340652" y="1578315"/>
                              </a:lnTo>
                              <a:lnTo>
                                <a:pt x="57718" y="0"/>
                              </a:lnTo>
                              <a:lnTo>
                                <a:pt x="0" y="0"/>
                              </a:lnTo>
                              <a:lnTo>
                                <a:pt x="282933" y="1578315"/>
                              </a:lnTo>
                              <a:close/>
                            </a:path>
                          </a:pathLst>
                        </a:custGeom>
                        <a:solidFill>
                          <a:srgbClr val="E8533B"/>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BD62A86" id="Freeform 125" o:spid="_x0000_s1026" style="position:absolute;margin-left:594.1pt;margin-top:128.95pt;width:26.8pt;height:124.3pt;z-index:-251700228;visibility:visible;mso-wrap-style:square;mso-wrap-distance-left:9pt;mso-wrap-distance-top:0;mso-wrap-distance-right:9pt;mso-wrap-distance-bottom:0;mso-position-horizontal:absolute;mso-position-horizontal-relative:text;mso-position-vertical:absolute;mso-position-vertical-relative:text;v-text-anchor:middle" coordsize="340651,15783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" path="m282933,1578315r57719,l57718,,,,282933,1578315xe" fillcolor="#e8533b" stroked="f" strokeweight=".35694mm">
                <v:stroke joinstyle="miter"/>
                <v:path arrowok="t" o:connecttype="custom" o:connectlocs="282933,1578315;340652,1578315;57718,0;0,0;282933,1578315" o:connectangles="0,0,0,0,0"/>
              </v:shape>
            </w:pict>
          </mc:Fallback>
        </mc:AlternateContent>
      </w:r>
      <w:r w:rsidR="00C53A5F">
        <w:rPr>
          <w:noProof/>
          <w:color w:val="595959" w:themeColor="text1" w:themeTint="A6"/>
          <w:sz w:val="32"/>
          <w:szCs w:val="32"/>
        </w:rPr>
        <mc:AlternateContent>
          <mc:Choice Requires="wpg">
            <w:drawing>
              <wp:anchor distT="0" distB="0" distL="114300" distR="114300" simplePos="0" relativeHeight="251623421" behindDoc="1" locked="0" layoutInCell="1" allowOverlap="1" wp14:anchorId="286D4E01" wp14:editId="5FADEA69">
                <wp:simplePos x="0" y="0"/>
                <wp:positionH relativeFrom="column">
                  <wp:posOffset>7807912</wp:posOffset>
                </wp:positionH>
                <wp:positionV relativeFrom="paragraph">
                  <wp:posOffset>319399</wp:posOffset>
                </wp:positionV>
                <wp:extent cx="388481" cy="935442"/>
                <wp:effectExtent l="0" t="0" r="5715" b="4445"/>
                <wp:wrapNone/>
                <wp:docPr id="97" name="Graphic 72"/>
                <wp:cNvGraphicFramePr/>
                <a:graphic xmlns:a="http://schemas.openxmlformats.org/drawingml/2006/main">
                  <a:graphicData uri="http://schemas.microsoft.com/office/word/2010/wordprocessingGroup">
                    <wpg:wgp>
                      <wpg:cNvGrpSpPr/>
                      <wpg:grpSpPr>
                        <a:xfrm>
                          <a:off x="0" y="0"/>
                          <a:ext cx="388481" cy="935442"/>
                          <a:chOff x="7807090" y="318998"/>
                          <a:chExt cx="388481" cy="935442"/>
                        </a:xfrm>
                        <a:solidFill>
                          <a:schemeClr val="tx1"/>
                        </a:solidFill>
                      </wpg:grpSpPr>
                      <wps:wsp>
                        <wps:cNvPr id="98" name="Freeform 98"/>
                        <wps:cNvSpPr/>
                        <wps:spPr>
                          <a:xfrm>
                            <a:off x="7807090" y="318998"/>
                            <a:ext cx="199718" cy="91234"/>
                          </a:xfrm>
                          <a:custGeom>
                            <a:avLst/>
                            <a:gdLst>
                              <a:gd name="connsiteX0" fmla="*/ 149383 w 199718"/>
                              <a:gd name="connsiteY0" fmla="*/ 58642 h 91234"/>
                              <a:gd name="connsiteX1" fmla="*/ 151697 w 199718"/>
                              <a:gd name="connsiteY1" fmla="*/ 58642 h 91234"/>
                              <a:gd name="connsiteX2" fmla="*/ 167508 w 199718"/>
                              <a:gd name="connsiteY2" fmla="*/ 47478 h 91234"/>
                              <a:gd name="connsiteX3" fmla="*/ 147455 w 199718"/>
                              <a:gd name="connsiteY3" fmla="*/ 36315 h 91234"/>
                              <a:gd name="connsiteX4" fmla="*/ 120202 w 199718"/>
                              <a:gd name="connsiteY4" fmla="*/ 50173 h 91234"/>
                              <a:gd name="connsiteX5" fmla="*/ 108762 w 199718"/>
                              <a:gd name="connsiteY5" fmla="*/ 63647 h 91234"/>
                              <a:gd name="connsiteX6" fmla="*/ 58885 w 199718"/>
                              <a:gd name="connsiteY6" fmla="*/ 91235 h 91234"/>
                              <a:gd name="connsiteX7" fmla="*/ 910 w 199718"/>
                              <a:gd name="connsiteY7" fmla="*/ 44912 h 91234"/>
                              <a:gd name="connsiteX8" fmla="*/ 39603 w 199718"/>
                              <a:gd name="connsiteY8" fmla="*/ 1 h 91234"/>
                              <a:gd name="connsiteX9" fmla="*/ 44360 w 199718"/>
                              <a:gd name="connsiteY9" fmla="*/ 386 h 91234"/>
                              <a:gd name="connsiteX10" fmla="*/ 52457 w 199718"/>
                              <a:gd name="connsiteY10" fmla="*/ 32722 h 91234"/>
                              <a:gd name="connsiteX11" fmla="*/ 46545 w 199718"/>
                              <a:gd name="connsiteY11" fmla="*/ 32337 h 91234"/>
                              <a:gd name="connsiteX12" fmla="*/ 31761 w 199718"/>
                              <a:gd name="connsiteY12" fmla="*/ 45040 h 91234"/>
                              <a:gd name="connsiteX13" fmla="*/ 50658 w 199718"/>
                              <a:gd name="connsiteY13" fmla="*/ 57744 h 91234"/>
                              <a:gd name="connsiteX14" fmla="*/ 82281 w 199718"/>
                              <a:gd name="connsiteY14" fmla="*/ 38496 h 91234"/>
                              <a:gd name="connsiteX15" fmla="*/ 93464 w 199718"/>
                              <a:gd name="connsiteY15" fmla="*/ 25408 h 91234"/>
                              <a:gd name="connsiteX16" fmla="*/ 142056 w 199718"/>
                              <a:gd name="connsiteY16" fmla="*/ 3594 h 91234"/>
                              <a:gd name="connsiteX17" fmla="*/ 198874 w 199718"/>
                              <a:gd name="connsiteY17" fmla="*/ 49917 h 91234"/>
                              <a:gd name="connsiteX18" fmla="*/ 182291 w 199718"/>
                              <a:gd name="connsiteY18" fmla="*/ 87257 h 91234"/>
                              <a:gd name="connsiteX19" fmla="*/ 157482 w 199718"/>
                              <a:gd name="connsiteY19" fmla="*/ 90722 h 91234"/>
                              <a:gd name="connsiteX20" fmla="*/ 149512 w 199718"/>
                              <a:gd name="connsiteY20" fmla="*/ 58770 h 9123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718" h="91234">
                                <a:moveTo>
                                  <a:pt x="149383" y="58642"/>
                                </a:moveTo>
                                <a:lnTo>
                                  <a:pt x="151697" y="58642"/>
                                </a:lnTo>
                                <a:cubicBezTo>
                                  <a:pt x="163652" y="58642"/>
                                  <a:pt x="168794" y="55178"/>
                                  <a:pt x="167508" y="47478"/>
                                </a:cubicBezTo>
                                <a:cubicBezTo>
                                  <a:pt x="166223" y="39779"/>
                                  <a:pt x="160181" y="36315"/>
                                  <a:pt x="147455" y="36315"/>
                                </a:cubicBezTo>
                                <a:cubicBezTo>
                                  <a:pt x="135886" y="36315"/>
                                  <a:pt x="129586" y="39779"/>
                                  <a:pt x="120202" y="50173"/>
                                </a:cubicBezTo>
                                <a:lnTo>
                                  <a:pt x="108762" y="63647"/>
                                </a:lnTo>
                                <a:cubicBezTo>
                                  <a:pt x="90765" y="84049"/>
                                  <a:pt x="77782" y="91235"/>
                                  <a:pt x="58885" y="91235"/>
                                </a:cubicBezTo>
                                <a:cubicBezTo>
                                  <a:pt x="28805" y="91235"/>
                                  <a:pt x="5795" y="72629"/>
                                  <a:pt x="910" y="44912"/>
                                </a:cubicBezTo>
                                <a:cubicBezTo>
                                  <a:pt x="-3974" y="17580"/>
                                  <a:pt x="11065" y="-128"/>
                                  <a:pt x="39603" y="1"/>
                                </a:cubicBezTo>
                                <a:cubicBezTo>
                                  <a:pt x="41531" y="1"/>
                                  <a:pt x="42302" y="1"/>
                                  <a:pt x="44360" y="386"/>
                                </a:cubicBezTo>
                                <a:lnTo>
                                  <a:pt x="52457" y="32722"/>
                                </a:lnTo>
                                <a:cubicBezTo>
                                  <a:pt x="49758" y="32337"/>
                                  <a:pt x="48087" y="32337"/>
                                  <a:pt x="46545" y="32337"/>
                                </a:cubicBezTo>
                                <a:cubicBezTo>
                                  <a:pt x="35746" y="32337"/>
                                  <a:pt x="30348" y="36956"/>
                                  <a:pt x="31761" y="45040"/>
                                </a:cubicBezTo>
                                <a:cubicBezTo>
                                  <a:pt x="33175" y="52739"/>
                                  <a:pt x="40631" y="57744"/>
                                  <a:pt x="50658" y="57744"/>
                                </a:cubicBezTo>
                                <a:cubicBezTo>
                                  <a:pt x="62613" y="57744"/>
                                  <a:pt x="68526" y="54279"/>
                                  <a:pt x="82281" y="38496"/>
                                </a:cubicBezTo>
                                <a:lnTo>
                                  <a:pt x="93464" y="25408"/>
                                </a:lnTo>
                                <a:cubicBezTo>
                                  <a:pt x="106319" y="10779"/>
                                  <a:pt x="122388" y="3465"/>
                                  <a:pt x="142056" y="3594"/>
                                </a:cubicBezTo>
                                <a:cubicBezTo>
                                  <a:pt x="174450" y="3594"/>
                                  <a:pt x="193346" y="19120"/>
                                  <a:pt x="198874" y="49917"/>
                                </a:cubicBezTo>
                                <a:cubicBezTo>
                                  <a:pt x="202087" y="68009"/>
                                  <a:pt x="196046" y="81483"/>
                                  <a:pt x="182291" y="87257"/>
                                </a:cubicBezTo>
                                <a:cubicBezTo>
                                  <a:pt x="175478" y="89952"/>
                                  <a:pt x="169822" y="90722"/>
                                  <a:pt x="157482" y="90722"/>
                                </a:cubicBezTo>
                                <a:lnTo>
                                  <a:pt x="149512"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9" name="Freeform 99"/>
                        <wps:cNvSpPr/>
                        <wps:spPr>
                          <a:xfrm>
                            <a:off x="7828158" y="429609"/>
                            <a:ext cx="246964" cy="73141"/>
                          </a:xfrm>
                          <a:custGeom>
                            <a:avLst/>
                            <a:gdLst>
                              <a:gd name="connsiteX0" fmla="*/ 163666 w 246964"/>
                              <a:gd name="connsiteY0" fmla="*/ 49659 h 73141"/>
                              <a:gd name="connsiteX1" fmla="*/ 51057 w 246964"/>
                              <a:gd name="connsiteY1" fmla="*/ 49403 h 73141"/>
                              <a:gd name="connsiteX2" fmla="*/ 36146 w 246964"/>
                              <a:gd name="connsiteY2" fmla="*/ 65186 h 73141"/>
                              <a:gd name="connsiteX3" fmla="*/ 37945 w 246964"/>
                              <a:gd name="connsiteY3" fmla="*/ 72885 h 73141"/>
                              <a:gd name="connsiteX4" fmla="*/ 7094 w 246964"/>
                              <a:gd name="connsiteY4" fmla="*/ 72885 h 73141"/>
                              <a:gd name="connsiteX5" fmla="*/ 923 w 246964"/>
                              <a:gd name="connsiteY5" fmla="*/ 53637 h 73141"/>
                              <a:gd name="connsiteX6" fmla="*/ 33575 w 246964"/>
                              <a:gd name="connsiteY6" fmla="*/ 15911 h 73141"/>
                              <a:gd name="connsiteX7" fmla="*/ 157752 w 246964"/>
                              <a:gd name="connsiteY7" fmla="*/ 16168 h 73141"/>
                              <a:gd name="connsiteX8" fmla="*/ 154924 w 246964"/>
                              <a:gd name="connsiteY8" fmla="*/ 0 h 73141"/>
                              <a:gd name="connsiteX9" fmla="*/ 185775 w 246964"/>
                              <a:gd name="connsiteY9" fmla="*/ 0 h 73141"/>
                              <a:gd name="connsiteX10" fmla="*/ 188604 w 246964"/>
                              <a:gd name="connsiteY10" fmla="*/ 16168 h 73141"/>
                              <a:gd name="connsiteX11" fmla="*/ 241051 w 246964"/>
                              <a:gd name="connsiteY11" fmla="*/ 16168 h 73141"/>
                              <a:gd name="connsiteX12" fmla="*/ 246964 w 246964"/>
                              <a:gd name="connsiteY12" fmla="*/ 49788 h 73141"/>
                              <a:gd name="connsiteX13" fmla="*/ 194517 w 246964"/>
                              <a:gd name="connsiteY13" fmla="*/ 49788 h 73141"/>
                              <a:gd name="connsiteX14" fmla="*/ 198630 w 246964"/>
                              <a:gd name="connsiteY14" fmla="*/ 73141 h 73141"/>
                              <a:gd name="connsiteX15" fmla="*/ 167779 w 246964"/>
                              <a:gd name="connsiteY15" fmla="*/ 73141 h 73141"/>
                              <a:gd name="connsiteX16" fmla="*/ 163666 w 246964"/>
                              <a:gd name="connsiteY16" fmla="*/ 49531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4" h="73141">
                                <a:moveTo>
                                  <a:pt x="163666" y="49659"/>
                                </a:moveTo>
                                <a:lnTo>
                                  <a:pt x="51057" y="49403"/>
                                </a:lnTo>
                                <a:cubicBezTo>
                                  <a:pt x="39103" y="49403"/>
                                  <a:pt x="34218" y="54792"/>
                                  <a:pt x="36146" y="65186"/>
                                </a:cubicBezTo>
                                <a:cubicBezTo>
                                  <a:pt x="36403" y="66726"/>
                                  <a:pt x="37045" y="70190"/>
                                  <a:pt x="37945" y="72885"/>
                                </a:cubicBezTo>
                                <a:lnTo>
                                  <a:pt x="7094" y="72885"/>
                                </a:lnTo>
                                <a:cubicBezTo>
                                  <a:pt x="3495" y="63261"/>
                                  <a:pt x="1952" y="59026"/>
                                  <a:pt x="923" y="53637"/>
                                </a:cubicBezTo>
                                <a:cubicBezTo>
                                  <a:pt x="-3447" y="29000"/>
                                  <a:pt x="7737" y="15911"/>
                                  <a:pt x="33575" y="15911"/>
                                </a:cubicBezTo>
                                <a:lnTo>
                                  <a:pt x="157752" y="16168"/>
                                </a:lnTo>
                                <a:lnTo>
                                  <a:pt x="154924" y="0"/>
                                </a:lnTo>
                                <a:lnTo>
                                  <a:pt x="185775" y="0"/>
                                </a:lnTo>
                                <a:cubicBezTo>
                                  <a:pt x="185775" y="0"/>
                                  <a:pt x="188604" y="16168"/>
                                  <a:pt x="188604" y="16168"/>
                                </a:cubicBezTo>
                                <a:lnTo>
                                  <a:pt x="241051" y="16168"/>
                                </a:lnTo>
                                <a:cubicBezTo>
                                  <a:pt x="241051" y="16168"/>
                                  <a:pt x="246964" y="49788"/>
                                  <a:pt x="246964" y="49788"/>
                                </a:cubicBezTo>
                                <a:lnTo>
                                  <a:pt x="194517" y="49788"/>
                                </a:lnTo>
                                <a:cubicBezTo>
                                  <a:pt x="194517" y="49788"/>
                                  <a:pt x="198630" y="73141"/>
                                  <a:pt x="198630" y="73141"/>
                                </a:cubicBezTo>
                                <a:lnTo>
                                  <a:pt x="167779" y="73141"/>
                                </a:lnTo>
                                <a:cubicBezTo>
                                  <a:pt x="167779" y="73141"/>
                                  <a:pt x="163666" y="49531"/>
                                  <a:pt x="163666" y="49531"/>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0" name="Freeform 100"/>
                        <wps:cNvSpPr/>
                        <wps:spPr>
                          <a:xfrm>
                            <a:off x="7838338" y="519817"/>
                            <a:ext cx="206319" cy="67752"/>
                          </a:xfrm>
                          <a:custGeom>
                            <a:avLst/>
                            <a:gdLst>
                              <a:gd name="connsiteX0" fmla="*/ 197578 w 206319"/>
                              <a:gd name="connsiteY0" fmla="*/ 33876 h 67752"/>
                              <a:gd name="connsiteX1" fmla="*/ 173668 w 206319"/>
                              <a:gd name="connsiteY1" fmla="*/ 33876 h 67752"/>
                              <a:gd name="connsiteX2" fmla="*/ 206319 w 206319"/>
                              <a:gd name="connsiteY2" fmla="*/ 67752 h 67752"/>
                              <a:gd name="connsiteX3" fmla="*/ 168912 w 206319"/>
                              <a:gd name="connsiteY3" fmla="*/ 67752 h 67752"/>
                              <a:gd name="connsiteX4" fmla="*/ 168269 w 206319"/>
                              <a:gd name="connsiteY4" fmla="*/ 55305 h 67752"/>
                              <a:gd name="connsiteX5" fmla="*/ 135875 w 206319"/>
                              <a:gd name="connsiteY5" fmla="*/ 33748 h 67752"/>
                              <a:gd name="connsiteX6" fmla="*/ 5913 w 206319"/>
                              <a:gd name="connsiteY6" fmla="*/ 33491 h 67752"/>
                              <a:gd name="connsiteX7" fmla="*/ 0 w 206319"/>
                              <a:gd name="connsiteY7" fmla="*/ 0 h 67752"/>
                              <a:gd name="connsiteX8" fmla="*/ 191793 w 206319"/>
                              <a:gd name="connsiteY8" fmla="*/ 385 h 67752"/>
                              <a:gd name="connsiteX9" fmla="*/ 197707 w 206319"/>
                              <a:gd name="connsiteY9" fmla="*/ 33876 h 677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6319" h="67752">
                                <a:moveTo>
                                  <a:pt x="197578" y="33876"/>
                                </a:moveTo>
                                <a:lnTo>
                                  <a:pt x="173668" y="33876"/>
                                </a:lnTo>
                                <a:cubicBezTo>
                                  <a:pt x="193722" y="42730"/>
                                  <a:pt x="204648" y="53894"/>
                                  <a:pt x="206319" y="67752"/>
                                </a:cubicBezTo>
                                <a:lnTo>
                                  <a:pt x="168912" y="67752"/>
                                </a:lnTo>
                                <a:cubicBezTo>
                                  <a:pt x="168912" y="60695"/>
                                  <a:pt x="168912" y="58385"/>
                                  <a:pt x="168269" y="55305"/>
                                </a:cubicBezTo>
                                <a:cubicBezTo>
                                  <a:pt x="165698" y="40677"/>
                                  <a:pt x="155157" y="33748"/>
                                  <a:pt x="135875" y="33748"/>
                                </a:cubicBezTo>
                                <a:lnTo>
                                  <a:pt x="5913" y="33491"/>
                                </a:lnTo>
                                <a:lnTo>
                                  <a:pt x="0" y="0"/>
                                </a:lnTo>
                                <a:lnTo>
                                  <a:pt x="191793" y="385"/>
                                </a:lnTo>
                                <a:lnTo>
                                  <a:pt x="197707" y="3387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1" name="Freeform 101"/>
                        <wps:cNvSpPr/>
                        <wps:spPr>
                          <a:xfrm>
                            <a:off x="7858195" y="607326"/>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6 w 199067"/>
                              <a:gd name="connsiteY3" fmla="*/ 10270 h 91623"/>
                              <a:gd name="connsiteX4" fmla="*/ 46859 w 199067"/>
                              <a:gd name="connsiteY4" fmla="*/ 4 h 91623"/>
                              <a:gd name="connsiteX5" fmla="*/ 136328 w 199067"/>
                              <a:gd name="connsiteY5" fmla="*/ 4 h 91623"/>
                              <a:gd name="connsiteX6" fmla="*/ 198159 w 199067"/>
                              <a:gd name="connsiteY6" fmla="*/ 46841 h 91623"/>
                              <a:gd name="connsiteX7" fmla="*/ 158181 w 199067"/>
                              <a:gd name="connsiteY7" fmla="*/ 91367 h 91623"/>
                              <a:gd name="connsiteX8" fmla="*/ 101877 w 199067"/>
                              <a:gd name="connsiteY8" fmla="*/ 91367 h 91623"/>
                              <a:gd name="connsiteX9" fmla="*/ 91593 w 199067"/>
                              <a:gd name="connsiteY9" fmla="*/ 33495 h 91623"/>
                              <a:gd name="connsiteX10" fmla="*/ 49173 w 199067"/>
                              <a:gd name="connsiteY10" fmla="*/ 33495 h 91623"/>
                              <a:gd name="connsiteX11" fmla="*/ 31562 w 199067"/>
                              <a:gd name="connsiteY11" fmla="*/ 45301 h 91623"/>
                              <a:gd name="connsiteX12" fmla="*/ 56629 w 199067"/>
                              <a:gd name="connsiteY12" fmla="*/ 58004 h 91623"/>
                              <a:gd name="connsiteX13" fmla="*/ 65112 w 199067"/>
                              <a:gd name="connsiteY13" fmla="*/ 58004 h 91623"/>
                              <a:gd name="connsiteX14" fmla="*/ 72825 w 199067"/>
                              <a:gd name="connsiteY14" fmla="*/ 58004 h 91623"/>
                              <a:gd name="connsiteX15" fmla="*/ 78738 w 199067"/>
                              <a:gd name="connsiteY15" fmla="*/ 91110 h 91623"/>
                              <a:gd name="connsiteX16" fmla="*/ 122702 w 199067"/>
                              <a:gd name="connsiteY16" fmla="*/ 57876 h 91623"/>
                              <a:gd name="connsiteX17" fmla="*/ 155096 w 199067"/>
                              <a:gd name="connsiteY17" fmla="*/ 57876 h 91623"/>
                              <a:gd name="connsiteX18" fmla="*/ 167308 w 199067"/>
                              <a:gd name="connsiteY18" fmla="*/ 46071 h 91623"/>
                              <a:gd name="connsiteX19" fmla="*/ 150854 w 199067"/>
                              <a:gd name="connsiteY19" fmla="*/ 33752 h 91623"/>
                              <a:gd name="connsiteX20" fmla="*/ 118460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1" y="91624"/>
                                  <a:pt x="65755" y="91624"/>
                                  <a:pt x="61513" y="91624"/>
                                </a:cubicBezTo>
                                <a:cubicBezTo>
                                  <a:pt x="27577" y="91624"/>
                                  <a:pt x="6109" y="74942"/>
                                  <a:pt x="838" y="44916"/>
                                </a:cubicBezTo>
                                <a:cubicBezTo>
                                  <a:pt x="-1733" y="30287"/>
                                  <a:pt x="1610" y="18739"/>
                                  <a:pt x="10866" y="10270"/>
                                </a:cubicBezTo>
                                <a:cubicBezTo>
                                  <a:pt x="19092" y="2571"/>
                                  <a:pt x="29119" y="-124"/>
                                  <a:pt x="46859" y="4"/>
                                </a:cubicBezTo>
                                <a:lnTo>
                                  <a:pt x="136328" y="4"/>
                                </a:lnTo>
                                <a:cubicBezTo>
                                  <a:pt x="172193" y="261"/>
                                  <a:pt x="192632" y="15659"/>
                                  <a:pt x="198159" y="46841"/>
                                </a:cubicBezTo>
                                <a:cubicBezTo>
                                  <a:pt x="203044" y="74557"/>
                                  <a:pt x="188004" y="91495"/>
                                  <a:pt x="158181" y="91367"/>
                                </a:cubicBezTo>
                                <a:lnTo>
                                  <a:pt x="101877" y="91367"/>
                                </a:lnTo>
                                <a:cubicBezTo>
                                  <a:pt x="101877" y="91367"/>
                                  <a:pt x="91593" y="33495"/>
                                  <a:pt x="91593" y="33495"/>
                                </a:cubicBezTo>
                                <a:lnTo>
                                  <a:pt x="49173" y="33495"/>
                                </a:lnTo>
                                <a:cubicBezTo>
                                  <a:pt x="35289" y="33495"/>
                                  <a:pt x="30148" y="36832"/>
                                  <a:pt x="31562" y="45301"/>
                                </a:cubicBezTo>
                                <a:cubicBezTo>
                                  <a:pt x="33104" y="54155"/>
                                  <a:pt x="40431" y="58004"/>
                                  <a:pt x="56629" y="58004"/>
                                </a:cubicBezTo>
                                <a:lnTo>
                                  <a:pt x="65112" y="58004"/>
                                </a:lnTo>
                                <a:cubicBezTo>
                                  <a:pt x="65112" y="58004"/>
                                  <a:pt x="72825" y="58004"/>
                                  <a:pt x="72825" y="58004"/>
                                </a:cubicBezTo>
                                <a:lnTo>
                                  <a:pt x="78738" y="91110"/>
                                </a:lnTo>
                                <a:close/>
                                <a:moveTo>
                                  <a:pt x="122702" y="57876"/>
                                </a:moveTo>
                                <a:lnTo>
                                  <a:pt x="155096" y="57876"/>
                                </a:lnTo>
                                <a:cubicBezTo>
                                  <a:pt x="164352" y="57876"/>
                                  <a:pt x="168593" y="53770"/>
                                  <a:pt x="167308" y="46071"/>
                                </a:cubicBezTo>
                                <a:cubicBezTo>
                                  <a:pt x="165894" y="38371"/>
                                  <a:pt x="159723" y="33752"/>
                                  <a:pt x="150854" y="33752"/>
                                </a:cubicBezTo>
                                <a:lnTo>
                                  <a:pt x="118460" y="33752"/>
                                </a:lnTo>
                                <a:cubicBezTo>
                                  <a:pt x="118460"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2" name="Freeform 102"/>
                        <wps:cNvSpPr/>
                        <wps:spPr>
                          <a:xfrm>
                            <a:off x="7875102" y="727051"/>
                            <a:ext cx="206267" cy="90721"/>
                          </a:xfrm>
                          <a:custGeom>
                            <a:avLst/>
                            <a:gdLst>
                              <a:gd name="connsiteX0" fmla="*/ 197449 w 206267"/>
                              <a:gd name="connsiteY0" fmla="*/ 32978 h 90721"/>
                              <a:gd name="connsiteX1" fmla="*/ 180996 w 206267"/>
                              <a:gd name="connsiteY1" fmla="*/ 33748 h 90721"/>
                              <a:gd name="connsiteX2" fmla="*/ 205934 w 206267"/>
                              <a:gd name="connsiteY2" fmla="*/ 65314 h 90721"/>
                              <a:gd name="connsiteX3" fmla="*/ 198735 w 206267"/>
                              <a:gd name="connsiteY3" fmla="*/ 85332 h 90721"/>
                              <a:gd name="connsiteX4" fmla="*/ 166470 w 206267"/>
                              <a:gd name="connsiteY4" fmla="*/ 90721 h 90721"/>
                              <a:gd name="connsiteX5" fmla="*/ 15940 w 206267"/>
                              <a:gd name="connsiteY5" fmla="*/ 90464 h 90721"/>
                              <a:gd name="connsiteX6" fmla="*/ 10027 w 206267"/>
                              <a:gd name="connsiteY6" fmla="*/ 56973 h 90721"/>
                              <a:gd name="connsiteX7" fmla="*/ 159400 w 206267"/>
                              <a:gd name="connsiteY7" fmla="*/ 57230 h 90721"/>
                              <a:gd name="connsiteX8" fmla="*/ 172126 w 206267"/>
                              <a:gd name="connsiteY8" fmla="*/ 48376 h 90721"/>
                              <a:gd name="connsiteX9" fmla="*/ 161842 w 206267"/>
                              <a:gd name="connsiteY9" fmla="*/ 33748 h 90721"/>
                              <a:gd name="connsiteX10" fmla="*/ 5913 w 206267"/>
                              <a:gd name="connsiteY10" fmla="*/ 33491 h 90721"/>
                              <a:gd name="connsiteX11" fmla="*/ 0 w 206267"/>
                              <a:gd name="connsiteY11" fmla="*/ 0 h 90721"/>
                              <a:gd name="connsiteX12" fmla="*/ 191793 w 206267"/>
                              <a:gd name="connsiteY12" fmla="*/ 385 h 90721"/>
                              <a:gd name="connsiteX13" fmla="*/ 197578 w 206267"/>
                              <a:gd name="connsiteY13" fmla="*/ 33106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267" h="90721">
                                <a:moveTo>
                                  <a:pt x="197449" y="32978"/>
                                </a:moveTo>
                                <a:lnTo>
                                  <a:pt x="180996" y="33748"/>
                                </a:lnTo>
                                <a:cubicBezTo>
                                  <a:pt x="198093" y="47606"/>
                                  <a:pt x="204134" y="55305"/>
                                  <a:pt x="205934" y="65314"/>
                                </a:cubicBezTo>
                                <a:cubicBezTo>
                                  <a:pt x="207348" y="73013"/>
                                  <a:pt x="204134" y="81482"/>
                                  <a:pt x="198735" y="85332"/>
                                </a:cubicBezTo>
                                <a:cubicBezTo>
                                  <a:pt x="192951" y="89566"/>
                                  <a:pt x="185752" y="90721"/>
                                  <a:pt x="166470" y="90721"/>
                                </a:cubicBezTo>
                                <a:lnTo>
                                  <a:pt x="15940" y="90464"/>
                                </a:lnTo>
                                <a:lnTo>
                                  <a:pt x="10027" y="56973"/>
                                </a:lnTo>
                                <a:lnTo>
                                  <a:pt x="159400" y="57230"/>
                                </a:lnTo>
                                <a:cubicBezTo>
                                  <a:pt x="169041" y="57230"/>
                                  <a:pt x="173154" y="54535"/>
                                  <a:pt x="172126" y="48376"/>
                                </a:cubicBezTo>
                                <a:cubicBezTo>
                                  <a:pt x="171355" y="44141"/>
                                  <a:pt x="168783" y="40677"/>
                                  <a:pt x="161842" y="33748"/>
                                </a:cubicBezTo>
                                <a:lnTo>
                                  <a:pt x="5913" y="33491"/>
                                </a:lnTo>
                                <a:lnTo>
                                  <a:pt x="0" y="0"/>
                                </a:lnTo>
                                <a:lnTo>
                                  <a:pt x="191793" y="385"/>
                                </a:lnTo>
                                <a:lnTo>
                                  <a:pt x="197578" y="3310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3" name="Freeform 103"/>
                        <wps:cNvSpPr/>
                        <wps:spPr>
                          <a:xfrm>
                            <a:off x="7834055" y="838175"/>
                            <a:ext cx="274490" cy="112150"/>
                          </a:xfrm>
                          <a:custGeom>
                            <a:avLst/>
                            <a:gdLst>
                              <a:gd name="connsiteX0" fmla="*/ 242996 w 274490"/>
                              <a:gd name="connsiteY0" fmla="*/ 110482 h 112150"/>
                              <a:gd name="connsiteX1" fmla="*/ 242996 w 274490"/>
                              <a:gd name="connsiteY1" fmla="*/ 102398 h 112150"/>
                              <a:gd name="connsiteX2" fmla="*/ 237726 w 274490"/>
                              <a:gd name="connsiteY2" fmla="*/ 92389 h 112150"/>
                              <a:gd name="connsiteX3" fmla="*/ 224614 w 274490"/>
                              <a:gd name="connsiteY3" fmla="*/ 92389 h 112150"/>
                              <a:gd name="connsiteX4" fmla="*/ 177565 w 274490"/>
                              <a:gd name="connsiteY4" fmla="*/ 92389 h 112150"/>
                              <a:gd name="connsiteX5" fmla="*/ 118819 w 274490"/>
                              <a:gd name="connsiteY5" fmla="*/ 52610 h 112150"/>
                              <a:gd name="connsiteX6" fmla="*/ 117662 w 274490"/>
                              <a:gd name="connsiteY6" fmla="*/ 43757 h 112150"/>
                              <a:gd name="connsiteX7" fmla="*/ 106735 w 274490"/>
                              <a:gd name="connsiteY7" fmla="*/ 34133 h 112150"/>
                              <a:gd name="connsiteX8" fmla="*/ 97609 w 274490"/>
                              <a:gd name="connsiteY8" fmla="*/ 45681 h 112150"/>
                              <a:gd name="connsiteX9" fmla="*/ 98251 w 274490"/>
                              <a:gd name="connsiteY9" fmla="*/ 73013 h 112150"/>
                              <a:gd name="connsiteX10" fmla="*/ 61615 w 274490"/>
                              <a:gd name="connsiteY10" fmla="*/ 112150 h 112150"/>
                              <a:gd name="connsiteX11" fmla="*/ 1712 w 274490"/>
                              <a:gd name="connsiteY11" fmla="*/ 53124 h 112150"/>
                              <a:gd name="connsiteX12" fmla="*/ 27036 w 274490"/>
                              <a:gd name="connsiteY12" fmla="*/ 0 h 112150"/>
                              <a:gd name="connsiteX13" fmla="*/ 65600 w 274490"/>
                              <a:gd name="connsiteY13" fmla="*/ 28487 h 112150"/>
                              <a:gd name="connsiteX14" fmla="*/ 84368 w 274490"/>
                              <a:gd name="connsiteY14" fmla="*/ 5774 h 112150"/>
                              <a:gd name="connsiteX15" fmla="*/ 119590 w 274490"/>
                              <a:gd name="connsiteY15" fmla="*/ 28615 h 112150"/>
                              <a:gd name="connsiteX16" fmla="*/ 157512 w 274490"/>
                              <a:gd name="connsiteY16" fmla="*/ 9880 h 112150"/>
                              <a:gd name="connsiteX17" fmla="*/ 213045 w 274490"/>
                              <a:gd name="connsiteY17" fmla="*/ 9880 h 112150"/>
                              <a:gd name="connsiteX18" fmla="*/ 263821 w 274490"/>
                              <a:gd name="connsiteY18" fmla="*/ 50942 h 112150"/>
                              <a:gd name="connsiteX19" fmla="*/ 252251 w 274490"/>
                              <a:gd name="connsiteY19" fmla="*/ 85588 h 112150"/>
                              <a:gd name="connsiteX20" fmla="*/ 274491 w 274490"/>
                              <a:gd name="connsiteY20" fmla="*/ 110610 h 112150"/>
                              <a:gd name="connsiteX21" fmla="*/ 242868 w 274490"/>
                              <a:gd name="connsiteY21" fmla="*/ 110610 h 112150"/>
                              <a:gd name="connsiteX22" fmla="*/ 43747 w 274490"/>
                              <a:gd name="connsiteY22" fmla="*/ 33106 h 112150"/>
                              <a:gd name="connsiteX23" fmla="*/ 30378 w 274490"/>
                              <a:gd name="connsiteY23" fmla="*/ 55818 h 112150"/>
                              <a:gd name="connsiteX24" fmla="*/ 54159 w 274490"/>
                              <a:gd name="connsiteY24" fmla="*/ 80841 h 112150"/>
                              <a:gd name="connsiteX25" fmla="*/ 66500 w 274490"/>
                              <a:gd name="connsiteY25" fmla="*/ 50044 h 112150"/>
                              <a:gd name="connsiteX26" fmla="*/ 43876 w 274490"/>
                              <a:gd name="connsiteY26" fmla="*/ 33106 h 112150"/>
                              <a:gd name="connsiteX27" fmla="*/ 221528 w 274490"/>
                              <a:gd name="connsiteY27" fmla="*/ 63133 h 112150"/>
                              <a:gd name="connsiteX28" fmla="*/ 233741 w 274490"/>
                              <a:gd name="connsiteY28" fmla="*/ 51199 h 112150"/>
                              <a:gd name="connsiteX29" fmla="*/ 217287 w 274490"/>
                              <a:gd name="connsiteY29" fmla="*/ 39265 h 112150"/>
                              <a:gd name="connsiteX30" fmla="*/ 161754 w 274490"/>
                              <a:gd name="connsiteY30" fmla="*/ 39265 h 112150"/>
                              <a:gd name="connsiteX31" fmla="*/ 149157 w 274490"/>
                              <a:gd name="connsiteY31" fmla="*/ 51071 h 112150"/>
                              <a:gd name="connsiteX32" fmla="*/ 165996 w 274490"/>
                              <a:gd name="connsiteY32" fmla="*/ 63004 h 112150"/>
                              <a:gd name="connsiteX33" fmla="*/ 221528 w 274490"/>
                              <a:gd name="connsiteY33" fmla="*/ 63004 h 112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Lst>
                            <a:rect l="l" t="t" r="r" b="b"/>
                            <a:pathLst>
                              <a:path w="274490" h="112150">
                                <a:moveTo>
                                  <a:pt x="242996" y="110482"/>
                                </a:moveTo>
                                <a:cubicBezTo>
                                  <a:pt x="243510" y="106632"/>
                                  <a:pt x="243510" y="105093"/>
                                  <a:pt x="242996" y="102398"/>
                                </a:cubicBezTo>
                                <a:cubicBezTo>
                                  <a:pt x="242354" y="98933"/>
                                  <a:pt x="241197" y="96624"/>
                                  <a:pt x="237726" y="92389"/>
                                </a:cubicBezTo>
                                <a:lnTo>
                                  <a:pt x="224614" y="92389"/>
                                </a:lnTo>
                                <a:cubicBezTo>
                                  <a:pt x="224614" y="92389"/>
                                  <a:pt x="177565" y="92389"/>
                                  <a:pt x="177565" y="92389"/>
                                </a:cubicBezTo>
                                <a:cubicBezTo>
                                  <a:pt x="144786" y="92389"/>
                                  <a:pt x="123318" y="77633"/>
                                  <a:pt x="118819" y="52610"/>
                                </a:cubicBezTo>
                                <a:cubicBezTo>
                                  <a:pt x="118433" y="50301"/>
                                  <a:pt x="117919" y="47221"/>
                                  <a:pt x="117662" y="43757"/>
                                </a:cubicBezTo>
                                <a:cubicBezTo>
                                  <a:pt x="115348" y="37212"/>
                                  <a:pt x="111749" y="34133"/>
                                  <a:pt x="106735" y="34133"/>
                                </a:cubicBezTo>
                                <a:cubicBezTo>
                                  <a:pt x="101336" y="34133"/>
                                  <a:pt x="97865" y="38367"/>
                                  <a:pt x="97609" y="45681"/>
                                </a:cubicBezTo>
                                <a:cubicBezTo>
                                  <a:pt x="97442" y="49018"/>
                                  <a:pt x="97647" y="58128"/>
                                  <a:pt x="98251" y="73013"/>
                                </a:cubicBezTo>
                                <a:cubicBezTo>
                                  <a:pt x="99408" y="97265"/>
                                  <a:pt x="85525" y="112279"/>
                                  <a:pt x="61615" y="112150"/>
                                </a:cubicBezTo>
                                <a:cubicBezTo>
                                  <a:pt x="31920" y="112150"/>
                                  <a:pt x="8010" y="88540"/>
                                  <a:pt x="1712" y="53124"/>
                                </a:cubicBezTo>
                                <a:cubicBezTo>
                                  <a:pt x="-4202" y="20018"/>
                                  <a:pt x="5439" y="0"/>
                                  <a:pt x="27036" y="0"/>
                                </a:cubicBezTo>
                                <a:cubicBezTo>
                                  <a:pt x="40147" y="0"/>
                                  <a:pt x="52102" y="8854"/>
                                  <a:pt x="65600" y="28487"/>
                                </a:cubicBezTo>
                                <a:cubicBezTo>
                                  <a:pt x="68428" y="11549"/>
                                  <a:pt x="73184" y="5774"/>
                                  <a:pt x="84368" y="5774"/>
                                </a:cubicBezTo>
                                <a:cubicBezTo>
                                  <a:pt x="96709" y="5774"/>
                                  <a:pt x="108021" y="13088"/>
                                  <a:pt x="119590" y="28615"/>
                                </a:cubicBezTo>
                                <a:cubicBezTo>
                                  <a:pt x="127303" y="15527"/>
                                  <a:pt x="138616" y="9752"/>
                                  <a:pt x="157512" y="9880"/>
                                </a:cubicBezTo>
                                <a:lnTo>
                                  <a:pt x="213045" y="9880"/>
                                </a:lnTo>
                                <a:cubicBezTo>
                                  <a:pt x="239268" y="10009"/>
                                  <a:pt x="259450" y="26305"/>
                                  <a:pt x="263821" y="50942"/>
                                </a:cubicBezTo>
                                <a:cubicBezTo>
                                  <a:pt x="266520" y="66341"/>
                                  <a:pt x="263050" y="76734"/>
                                  <a:pt x="252251" y="85588"/>
                                </a:cubicBezTo>
                                <a:cubicBezTo>
                                  <a:pt x="264978" y="92133"/>
                                  <a:pt x="271277" y="99062"/>
                                  <a:pt x="274491" y="110610"/>
                                </a:cubicBezTo>
                                <a:lnTo>
                                  <a:pt x="242868" y="110610"/>
                                </a:lnTo>
                                <a:close/>
                                <a:moveTo>
                                  <a:pt x="43747" y="33106"/>
                                </a:moveTo>
                                <a:cubicBezTo>
                                  <a:pt x="32949" y="33106"/>
                                  <a:pt x="27935" y="41575"/>
                                  <a:pt x="30378" y="55818"/>
                                </a:cubicBezTo>
                                <a:cubicBezTo>
                                  <a:pt x="33077" y="71217"/>
                                  <a:pt x="42590" y="80841"/>
                                  <a:pt x="54159" y="80841"/>
                                </a:cubicBezTo>
                                <a:cubicBezTo>
                                  <a:pt x="66114" y="80841"/>
                                  <a:pt x="68171" y="75066"/>
                                  <a:pt x="66500" y="50044"/>
                                </a:cubicBezTo>
                                <a:cubicBezTo>
                                  <a:pt x="57630" y="36956"/>
                                  <a:pt x="51974" y="33106"/>
                                  <a:pt x="43876" y="33106"/>
                                </a:cubicBezTo>
                                <a:close/>
                                <a:moveTo>
                                  <a:pt x="221528" y="63133"/>
                                </a:moveTo>
                                <a:cubicBezTo>
                                  <a:pt x="230784" y="63133"/>
                                  <a:pt x="235027" y="58898"/>
                                  <a:pt x="233741" y="51199"/>
                                </a:cubicBezTo>
                                <a:cubicBezTo>
                                  <a:pt x="232327" y="43500"/>
                                  <a:pt x="226671" y="39265"/>
                                  <a:pt x="217287" y="39265"/>
                                </a:cubicBezTo>
                                <a:lnTo>
                                  <a:pt x="161754" y="39265"/>
                                </a:lnTo>
                                <a:cubicBezTo>
                                  <a:pt x="152113" y="39265"/>
                                  <a:pt x="147871" y="43372"/>
                                  <a:pt x="149157" y="51071"/>
                                </a:cubicBezTo>
                                <a:cubicBezTo>
                                  <a:pt x="150570" y="58770"/>
                                  <a:pt x="156355" y="63004"/>
                                  <a:pt x="165996" y="63004"/>
                                </a:cubicBezTo>
                                <a:lnTo>
                                  <a:pt x="221528" y="6300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4" name="Freeform 104"/>
                        <wps:cNvSpPr/>
                        <wps:spPr>
                          <a:xfrm>
                            <a:off x="7921613" y="955457"/>
                            <a:ext cx="246964" cy="73141"/>
                          </a:xfrm>
                          <a:custGeom>
                            <a:avLst/>
                            <a:gdLst>
                              <a:gd name="connsiteX0" fmla="*/ 163537 w 246964"/>
                              <a:gd name="connsiteY0" fmla="*/ 49659 h 73141"/>
                              <a:gd name="connsiteX1" fmla="*/ 50929 w 246964"/>
                              <a:gd name="connsiteY1" fmla="*/ 49403 h 73141"/>
                              <a:gd name="connsiteX2" fmla="*/ 36017 w 246964"/>
                              <a:gd name="connsiteY2" fmla="*/ 65186 h 73141"/>
                              <a:gd name="connsiteX3" fmla="*/ 37817 w 246964"/>
                              <a:gd name="connsiteY3" fmla="*/ 72885 h 73141"/>
                              <a:gd name="connsiteX4" fmla="*/ 6966 w 246964"/>
                              <a:gd name="connsiteY4" fmla="*/ 72885 h 73141"/>
                              <a:gd name="connsiteX5" fmla="*/ 924 w 246964"/>
                              <a:gd name="connsiteY5" fmla="*/ 53637 h 73141"/>
                              <a:gd name="connsiteX6" fmla="*/ 33575 w 246964"/>
                              <a:gd name="connsiteY6" fmla="*/ 15911 h 73141"/>
                              <a:gd name="connsiteX7" fmla="*/ 157752 w 246964"/>
                              <a:gd name="connsiteY7" fmla="*/ 16168 h 73141"/>
                              <a:gd name="connsiteX8" fmla="*/ 154924 w 246964"/>
                              <a:gd name="connsiteY8" fmla="*/ 0 h 73141"/>
                              <a:gd name="connsiteX9" fmla="*/ 185776 w 246964"/>
                              <a:gd name="connsiteY9" fmla="*/ 0 h 73141"/>
                              <a:gd name="connsiteX10" fmla="*/ 188603 w 246964"/>
                              <a:gd name="connsiteY10" fmla="*/ 16168 h 73141"/>
                              <a:gd name="connsiteX11" fmla="*/ 241051 w 246964"/>
                              <a:gd name="connsiteY11" fmla="*/ 16168 h 73141"/>
                              <a:gd name="connsiteX12" fmla="*/ 246965 w 246964"/>
                              <a:gd name="connsiteY12" fmla="*/ 49787 h 73141"/>
                              <a:gd name="connsiteX13" fmla="*/ 194517 w 246964"/>
                              <a:gd name="connsiteY13" fmla="*/ 49787 h 73141"/>
                              <a:gd name="connsiteX14" fmla="*/ 198630 w 246964"/>
                              <a:gd name="connsiteY14" fmla="*/ 73141 h 73141"/>
                              <a:gd name="connsiteX15" fmla="*/ 167779 w 246964"/>
                              <a:gd name="connsiteY15" fmla="*/ 73141 h 73141"/>
                              <a:gd name="connsiteX16" fmla="*/ 163665 w 246964"/>
                              <a:gd name="connsiteY16" fmla="*/ 49659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4" h="73141">
                                <a:moveTo>
                                  <a:pt x="163537" y="49659"/>
                                </a:moveTo>
                                <a:lnTo>
                                  <a:pt x="50929" y="49403"/>
                                </a:lnTo>
                                <a:cubicBezTo>
                                  <a:pt x="38974" y="49403"/>
                                  <a:pt x="34089" y="54792"/>
                                  <a:pt x="36017" y="65186"/>
                                </a:cubicBezTo>
                                <a:cubicBezTo>
                                  <a:pt x="36274" y="66726"/>
                                  <a:pt x="36917" y="70190"/>
                                  <a:pt x="37817" y="72885"/>
                                </a:cubicBezTo>
                                <a:lnTo>
                                  <a:pt x="6966" y="72885"/>
                                </a:lnTo>
                                <a:cubicBezTo>
                                  <a:pt x="3366" y="63261"/>
                                  <a:pt x="1824" y="59026"/>
                                  <a:pt x="924" y="53637"/>
                                </a:cubicBezTo>
                                <a:cubicBezTo>
                                  <a:pt x="-3447" y="29000"/>
                                  <a:pt x="7737" y="15911"/>
                                  <a:pt x="33575" y="15911"/>
                                </a:cubicBezTo>
                                <a:lnTo>
                                  <a:pt x="157752" y="16168"/>
                                </a:lnTo>
                                <a:lnTo>
                                  <a:pt x="154924" y="0"/>
                                </a:lnTo>
                                <a:lnTo>
                                  <a:pt x="185776" y="0"/>
                                </a:lnTo>
                                <a:cubicBezTo>
                                  <a:pt x="185776" y="0"/>
                                  <a:pt x="188603" y="16168"/>
                                  <a:pt x="188603" y="16168"/>
                                </a:cubicBezTo>
                                <a:lnTo>
                                  <a:pt x="241051" y="16168"/>
                                </a:lnTo>
                                <a:cubicBezTo>
                                  <a:pt x="241051" y="16168"/>
                                  <a:pt x="246965" y="49787"/>
                                  <a:pt x="246965" y="49787"/>
                                </a:cubicBezTo>
                                <a:lnTo>
                                  <a:pt x="194517" y="49787"/>
                                </a:lnTo>
                                <a:cubicBezTo>
                                  <a:pt x="194517" y="49787"/>
                                  <a:pt x="198630" y="73141"/>
                                  <a:pt x="198630" y="73141"/>
                                </a:cubicBezTo>
                                <a:lnTo>
                                  <a:pt x="167779" y="73141"/>
                                </a:lnTo>
                                <a:cubicBezTo>
                                  <a:pt x="167779" y="73141"/>
                                  <a:pt x="163665" y="49659"/>
                                  <a:pt x="163665" y="49659"/>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5" name="Freeform 105"/>
                        <wps:cNvSpPr/>
                        <wps:spPr>
                          <a:xfrm>
                            <a:off x="7932564" y="1050798"/>
                            <a:ext cx="263008" cy="90721"/>
                          </a:xfrm>
                          <a:custGeom>
                            <a:avLst/>
                            <a:gdLst>
                              <a:gd name="connsiteX0" fmla="*/ 257096 w 263008"/>
                              <a:gd name="connsiteY0" fmla="*/ 385 h 90721"/>
                              <a:gd name="connsiteX1" fmla="*/ 263009 w 263008"/>
                              <a:gd name="connsiteY1" fmla="*/ 33876 h 90721"/>
                              <a:gd name="connsiteX2" fmla="*/ 179324 w 263008"/>
                              <a:gd name="connsiteY2" fmla="*/ 33876 h 90721"/>
                              <a:gd name="connsiteX3" fmla="*/ 205805 w 263008"/>
                              <a:gd name="connsiteY3" fmla="*/ 65314 h 90721"/>
                              <a:gd name="connsiteX4" fmla="*/ 198221 w 263008"/>
                              <a:gd name="connsiteY4" fmla="*/ 85332 h 90721"/>
                              <a:gd name="connsiteX5" fmla="*/ 165184 w 263008"/>
                              <a:gd name="connsiteY5" fmla="*/ 90721 h 90721"/>
                              <a:gd name="connsiteX6" fmla="*/ 15811 w 263008"/>
                              <a:gd name="connsiteY6" fmla="*/ 90464 h 90721"/>
                              <a:gd name="connsiteX7" fmla="*/ 9898 w 263008"/>
                              <a:gd name="connsiteY7" fmla="*/ 56973 h 90721"/>
                              <a:gd name="connsiteX8" fmla="*/ 159270 w 263008"/>
                              <a:gd name="connsiteY8" fmla="*/ 57230 h 90721"/>
                              <a:gd name="connsiteX9" fmla="*/ 171996 w 263008"/>
                              <a:gd name="connsiteY9" fmla="*/ 48376 h 90721"/>
                              <a:gd name="connsiteX10" fmla="*/ 161713 w 263008"/>
                              <a:gd name="connsiteY10" fmla="*/ 33748 h 90721"/>
                              <a:gd name="connsiteX11" fmla="*/ 5913 w 263008"/>
                              <a:gd name="connsiteY11" fmla="*/ 33491 h 90721"/>
                              <a:gd name="connsiteX12" fmla="*/ 0 w 263008"/>
                              <a:gd name="connsiteY12" fmla="*/ 0 h 90721"/>
                              <a:gd name="connsiteX13" fmla="*/ 257352 w 263008"/>
                              <a:gd name="connsiteY13" fmla="*/ 513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63008" h="90721">
                                <a:moveTo>
                                  <a:pt x="257096" y="385"/>
                                </a:moveTo>
                                <a:lnTo>
                                  <a:pt x="263009" y="33876"/>
                                </a:lnTo>
                                <a:lnTo>
                                  <a:pt x="179324" y="33876"/>
                                </a:lnTo>
                                <a:cubicBezTo>
                                  <a:pt x="197063" y="46451"/>
                                  <a:pt x="203877" y="54920"/>
                                  <a:pt x="205805" y="65314"/>
                                </a:cubicBezTo>
                                <a:cubicBezTo>
                                  <a:pt x="207219" y="73013"/>
                                  <a:pt x="204005" y="81482"/>
                                  <a:pt x="198221" y="85332"/>
                                </a:cubicBezTo>
                                <a:cubicBezTo>
                                  <a:pt x="192436" y="89566"/>
                                  <a:pt x="185237" y="90721"/>
                                  <a:pt x="165184" y="90721"/>
                                </a:cubicBezTo>
                                <a:lnTo>
                                  <a:pt x="15811" y="90464"/>
                                </a:lnTo>
                                <a:lnTo>
                                  <a:pt x="9898" y="56973"/>
                                </a:lnTo>
                                <a:lnTo>
                                  <a:pt x="159270" y="57230"/>
                                </a:lnTo>
                                <a:cubicBezTo>
                                  <a:pt x="168911" y="57230"/>
                                  <a:pt x="173025" y="54535"/>
                                  <a:pt x="171996" y="48376"/>
                                </a:cubicBezTo>
                                <a:cubicBezTo>
                                  <a:pt x="171225" y="44142"/>
                                  <a:pt x="168655" y="40677"/>
                                  <a:pt x="161713" y="33748"/>
                                </a:cubicBezTo>
                                <a:lnTo>
                                  <a:pt x="5913" y="33491"/>
                                </a:lnTo>
                                <a:lnTo>
                                  <a:pt x="0" y="0"/>
                                </a:lnTo>
                                <a:lnTo>
                                  <a:pt x="257352" y="513"/>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6" name="Freeform 106"/>
                        <wps:cNvSpPr/>
                        <wps:spPr>
                          <a:xfrm>
                            <a:off x="7956848" y="1163204"/>
                            <a:ext cx="199848" cy="91236"/>
                          </a:xfrm>
                          <a:custGeom>
                            <a:avLst/>
                            <a:gdLst>
                              <a:gd name="connsiteX0" fmla="*/ 149383 w 199848"/>
                              <a:gd name="connsiteY0" fmla="*/ 58642 h 91236"/>
                              <a:gd name="connsiteX1" fmla="*/ 151698 w 199848"/>
                              <a:gd name="connsiteY1" fmla="*/ 58642 h 91236"/>
                              <a:gd name="connsiteX2" fmla="*/ 167509 w 199848"/>
                              <a:gd name="connsiteY2" fmla="*/ 47478 h 91236"/>
                              <a:gd name="connsiteX3" fmla="*/ 147455 w 199848"/>
                              <a:gd name="connsiteY3" fmla="*/ 36315 h 91236"/>
                              <a:gd name="connsiteX4" fmla="*/ 120203 w 199848"/>
                              <a:gd name="connsiteY4" fmla="*/ 50173 h 91236"/>
                              <a:gd name="connsiteX5" fmla="*/ 108762 w 199848"/>
                              <a:gd name="connsiteY5" fmla="*/ 63647 h 91236"/>
                              <a:gd name="connsiteX6" fmla="*/ 58886 w 199848"/>
                              <a:gd name="connsiteY6" fmla="*/ 91235 h 91236"/>
                              <a:gd name="connsiteX7" fmla="*/ 910 w 199848"/>
                              <a:gd name="connsiteY7" fmla="*/ 44912 h 91236"/>
                              <a:gd name="connsiteX8" fmla="*/ 39603 w 199848"/>
                              <a:gd name="connsiteY8" fmla="*/ 1 h 91236"/>
                              <a:gd name="connsiteX9" fmla="*/ 44360 w 199848"/>
                              <a:gd name="connsiteY9" fmla="*/ 386 h 91236"/>
                              <a:gd name="connsiteX10" fmla="*/ 52458 w 199848"/>
                              <a:gd name="connsiteY10" fmla="*/ 32722 h 91236"/>
                              <a:gd name="connsiteX11" fmla="*/ 46545 w 199848"/>
                              <a:gd name="connsiteY11" fmla="*/ 32337 h 91236"/>
                              <a:gd name="connsiteX12" fmla="*/ 31762 w 199848"/>
                              <a:gd name="connsiteY12" fmla="*/ 45040 h 91236"/>
                              <a:gd name="connsiteX13" fmla="*/ 50658 w 199848"/>
                              <a:gd name="connsiteY13" fmla="*/ 57744 h 91236"/>
                              <a:gd name="connsiteX14" fmla="*/ 82410 w 199848"/>
                              <a:gd name="connsiteY14" fmla="*/ 38496 h 91236"/>
                              <a:gd name="connsiteX15" fmla="*/ 93594 w 199848"/>
                              <a:gd name="connsiteY15" fmla="*/ 25408 h 91236"/>
                              <a:gd name="connsiteX16" fmla="*/ 142184 w 199848"/>
                              <a:gd name="connsiteY16" fmla="*/ 3594 h 91236"/>
                              <a:gd name="connsiteX17" fmla="*/ 199003 w 199848"/>
                              <a:gd name="connsiteY17" fmla="*/ 49917 h 91236"/>
                              <a:gd name="connsiteX18" fmla="*/ 182420 w 199848"/>
                              <a:gd name="connsiteY18" fmla="*/ 87257 h 91236"/>
                              <a:gd name="connsiteX19" fmla="*/ 157610 w 199848"/>
                              <a:gd name="connsiteY19" fmla="*/ 90722 h 91236"/>
                              <a:gd name="connsiteX20" fmla="*/ 149640 w 199848"/>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8" h="91236">
                                <a:moveTo>
                                  <a:pt x="149383" y="58642"/>
                                </a:moveTo>
                                <a:lnTo>
                                  <a:pt x="151698" y="58642"/>
                                </a:lnTo>
                                <a:cubicBezTo>
                                  <a:pt x="163652" y="58642"/>
                                  <a:pt x="168794" y="55178"/>
                                  <a:pt x="167509" y="47478"/>
                                </a:cubicBezTo>
                                <a:cubicBezTo>
                                  <a:pt x="166095" y="39779"/>
                                  <a:pt x="160181" y="36315"/>
                                  <a:pt x="147455" y="36315"/>
                                </a:cubicBezTo>
                                <a:cubicBezTo>
                                  <a:pt x="135886" y="36315"/>
                                  <a:pt x="129587" y="39779"/>
                                  <a:pt x="120203" y="50173"/>
                                </a:cubicBezTo>
                                <a:lnTo>
                                  <a:pt x="108762" y="63647"/>
                                </a:lnTo>
                                <a:cubicBezTo>
                                  <a:pt x="90765" y="84049"/>
                                  <a:pt x="77783" y="91363"/>
                                  <a:pt x="58886" y="91235"/>
                                </a:cubicBezTo>
                                <a:cubicBezTo>
                                  <a:pt x="28805" y="91235"/>
                                  <a:pt x="5795" y="72629"/>
                                  <a:pt x="910" y="44912"/>
                                </a:cubicBezTo>
                                <a:cubicBezTo>
                                  <a:pt x="-3975" y="17580"/>
                                  <a:pt x="11066" y="-128"/>
                                  <a:pt x="39603" y="1"/>
                                </a:cubicBezTo>
                                <a:cubicBezTo>
                                  <a:pt x="41532" y="1"/>
                                  <a:pt x="42303" y="1"/>
                                  <a:pt x="44360" y="386"/>
                                </a:cubicBezTo>
                                <a:lnTo>
                                  <a:pt x="52458" y="32722"/>
                                </a:lnTo>
                                <a:cubicBezTo>
                                  <a:pt x="49631" y="32337"/>
                                  <a:pt x="48087" y="32337"/>
                                  <a:pt x="46545" y="32337"/>
                                </a:cubicBezTo>
                                <a:cubicBezTo>
                                  <a:pt x="35747" y="32337"/>
                                  <a:pt x="30348" y="36956"/>
                                  <a:pt x="31762" y="45040"/>
                                </a:cubicBezTo>
                                <a:cubicBezTo>
                                  <a:pt x="33176" y="52740"/>
                                  <a:pt x="40632" y="57744"/>
                                  <a:pt x="50658" y="57744"/>
                                </a:cubicBezTo>
                                <a:cubicBezTo>
                                  <a:pt x="62613" y="57744"/>
                                  <a:pt x="68527" y="54279"/>
                                  <a:pt x="82410" y="38496"/>
                                </a:cubicBezTo>
                                <a:lnTo>
                                  <a:pt x="93594" y="25408"/>
                                </a:lnTo>
                                <a:cubicBezTo>
                                  <a:pt x="106449" y="10779"/>
                                  <a:pt x="122517" y="3465"/>
                                  <a:pt x="142184" y="3594"/>
                                </a:cubicBezTo>
                                <a:cubicBezTo>
                                  <a:pt x="174579" y="3594"/>
                                  <a:pt x="193476" y="19120"/>
                                  <a:pt x="199003" y="49917"/>
                                </a:cubicBezTo>
                                <a:cubicBezTo>
                                  <a:pt x="202217" y="68009"/>
                                  <a:pt x="196175" y="81483"/>
                                  <a:pt x="182420" y="87257"/>
                                </a:cubicBezTo>
                                <a:cubicBezTo>
                                  <a:pt x="175607" y="89952"/>
                                  <a:pt x="169951"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8D6DB95" id="Graphic 72" o:spid="_x0000_s1026" style="position:absolute;margin-left:614.8pt;margin-top:25.15pt;width:30.6pt;height:73.65pt;z-index:-251693059" coordorigin="78070,3189" coordsize="3884,935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">
                <v:shape id="Freeform 98" o:spid="_x0000_s1027" style="position:absolute;left:78070;top:3189;width:1998;height:913;visibility:visible;mso-wrap-style:square;v-text-anchor:middle" coordsize="199718,9123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" path="m149383,58642r2314,c163652,58642,168794,55178,167508,47478,166223,39779,160181,36315,147455,36315v-11569,,-17869,3464,-27253,13858l108762,63647c90765,84049,77782,91235,58885,91235,28805,91235,5795,72629,910,44912,-3974,17580,11065,-128,39603,1v1928,,2699,,4757,385l52457,32722v-2699,-385,-4370,-385,-5912,-385c35746,32337,30348,36956,31761,45040v1414,7699,8870,12704,18897,12704c62613,57744,68526,54279,82281,38496l93464,25408c106319,10779,122388,3465,142056,3594v32394,,51290,15526,56818,46323c202087,68009,196046,81483,182291,87257v-6813,2695,-12469,3465,-24809,3465l149512,58770r-129,-128xe" filled="f" stroked="f" strokeweight=".35694mm">
                  <v:stroke joinstyle="miter"/>
                  <v:path arrowok="t" o:connecttype="custom" o:connectlocs="149383,58642;151697,58642;167508,47478;147455,36315;120202,50173;108762,63647;58885,91235;910,44912;39603,1;44360,386;52457,32722;46545,32337;31761,45040;50658,57744;82281,38496;93464,25408;142056,3594;198874,49917;182291,87257;157482,90722;149512,58770" o:connectangles="0,0,0,0,0,0,0,0,0,0,0,0,0,0,0,0,0,0,0,0,0"/>
                </v:shape>
                <v:shape id="Freeform 99" o:spid="_x0000_s1028" style="position:absolute;left:78281;top:4296;width:2470;height:731;visibility:visible;mso-wrap-style:square;v-text-anchor:middle" coordsize="246964,731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" path="m163666,49659l51057,49403v-11954,,-16839,5389,-14911,15783c36403,66726,37045,70190,37945,72885r-30851,c3495,63261,1952,59026,923,53637,-3447,29000,7737,15911,33575,15911r124177,257l154924,r30851,c185775,,188604,16168,188604,16168r52447,c241051,16168,246964,49788,246964,49788r-52447,c194517,49788,198630,73141,198630,73141r-30851,c167779,73141,163666,49531,163666,49531r,128xe" filled="f" stroked="f" strokeweight=".35694mm">
                  <v:stroke joinstyle="miter"/>
                  <v:path arrowok="t" o:connecttype="custom" o:connectlocs="163666,49659;51057,49403;36146,65186;37945,72885;7094,72885;923,53637;33575,15911;157752,16168;154924,0;185775,0;188604,16168;241051,16168;246964,49788;194517,49788;198630,73141;167779,73141;163666,49531" o:connectangles="0,0,0,0,0,0,0,0,0,0,0,0,0,0,0,0,0"/>
                </v:shape>
                <v:shape id="Freeform 100" o:spid="_x0000_s1029" style="position:absolute;left:78383;top:5198;width:2063;height:677;visibility:visible;mso-wrap-style:square;v-text-anchor:middle" coordsize="206319,677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" path="m197578,33876r-23910,c193722,42730,204648,53894,206319,67752r-37407,c168912,60695,168912,58385,168269,55305,165698,40677,155157,33748,135875,33748l5913,33491,,,191793,385r5914,33491l197578,33876xe" filled="f" stroked="f" strokeweight=".35694mm">
                  <v:stroke joinstyle="miter"/>
                  <v:path arrowok="t" o:connecttype="custom" o:connectlocs="197578,33876;173668,33876;206319,67752;168912,67752;168269,55305;135875,33748;5913,33491;0,0;191793,385;197707,33876" o:connectangles="0,0,0,0,0,0,0,0,0,0"/>
                </v:shape>
                <v:shape id="Freeform 101" o:spid="_x0000_s1030" style="position:absolute;left:78581;top:6073;width:1991;height:916;visibility:visible;mso-wrap-style:square;v-text-anchor:middle" coordsize="199067,916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" path="m78867,91239v-12726,385,-13112,385,-17354,385c27577,91624,6109,74942,838,44916,-1733,30287,1610,18739,10866,10270,19092,2571,29119,-124,46859,4r89469,c172193,261,192632,15659,198159,46841v4885,27716,-10155,44654,-39978,44526l101877,91367v,,-10284,-57872,-10284,-57872l49173,33495v-13884,,-19025,3337,-17611,11806c33104,54155,40431,58004,56629,58004r8483,c65112,58004,72825,58004,72825,58004r5913,33106l78867,91239xm122702,57876r32394,c164352,57876,168593,53770,167308,46071,165894,38371,159723,33752,150854,33752r-32394,c118460,33752,122702,58004,122702,58004r,-128xe" filled="f" stroked="f" strokeweight=".35694mm">
                  <v:stroke joinstyle="miter"/>
                  <v:path arrowok="t" o:connecttype="custom" o:connectlocs="78867,91239;61513,91624;838,44916;10866,10270;46859,4;136328,4;198159,46841;158181,91367;101877,91367;91593,33495;49173,33495;31562,45301;56629,58004;65112,58004;72825,58004;78738,91110;122702,57876;155096,57876;167308,46071;150854,33752;118460,33752;122702,58004" o:connectangles="0,0,0,0,0,0,0,0,0,0,0,0,0,0,0,0,0,0,0,0,0,0"/>
                </v:shape>
                <v:shape id="Freeform 102" o:spid="_x0000_s1031" style="position:absolute;left:78751;top:7270;width:2062;height:907;visibility:visible;mso-wrap-style:square;v-text-anchor:middle" coordsize="206267,907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" path="m197449,32978r-16453,770c198093,47606,204134,55305,205934,65314v1414,7699,-1800,16168,-7199,20018c192951,89566,185752,90721,166470,90721l15940,90464,10027,56973r149373,257c169041,57230,173154,54535,172126,48376v-771,-4235,-3343,-7699,-10284,-14628l5913,33491,,,191793,385r5785,32721l197449,32978xe" filled="f" stroked="f" strokeweight=".35694mm">
                  <v:stroke joinstyle="miter"/>
                  <v:path arrowok="t" o:connecttype="custom" o:connectlocs="197449,32978;180996,33748;205934,65314;198735,85332;166470,90721;15940,90464;10027,56973;159400,57230;172126,48376;161842,33748;5913,33491;0,0;191793,385;197578,33106" o:connectangles="0,0,0,0,0,0,0,0,0,0,0,0,0,0"/>
                </v:shape>
                <v:shape id="Freeform 103" o:spid="_x0000_s1032" style="position:absolute;left:78340;top:8381;width:2745;height:1122;visibility:visible;mso-wrap-style:square;v-text-anchor:middle" coordsize="274490,1121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" path="m242996,110482v514,-3850,514,-5389,,-8084c242354,98933,241197,96624,237726,92389r-13112,c224614,92389,177565,92389,177565,92389v-32779,,-54247,-14756,-58746,-39779c118433,50301,117919,47221,117662,43757v-2314,-6545,-5913,-9624,-10927,-9624c101336,34133,97865,38367,97609,45681v-167,3337,38,12447,642,27332c99408,97265,85525,112279,61615,112150,31920,112150,8010,88540,1712,53124,-4202,20018,5439,,27036,,40147,,52102,8854,65600,28487,68428,11549,73184,5774,84368,5774v12341,,23653,7314,35222,22841c127303,15527,138616,9752,157512,9880r55533,c239268,10009,259450,26305,263821,50942v2699,15399,-771,25792,-11570,34646c264978,92133,271277,99062,274491,110610r-31623,l242996,110482xm43747,33106v-10798,,-15812,8469,-13369,22712c33077,71217,42590,80841,54159,80841v11955,,14012,-5775,12341,-30797c57630,36956,51974,33106,43876,33106r-129,xm221528,63133v9256,,13499,-4235,12213,-11934c232327,43500,226671,39265,217287,39265r-55533,c152113,39265,147871,43372,149157,51071v1413,7699,7198,11933,16839,11933l221528,63004r,129xe" filled="f" stroked="f" strokeweight=".35694mm">
                  <v:stroke joinstyle="miter"/>
                  <v:path arrowok="t" o:connecttype="custom" o:connectlocs="242996,110482;242996,102398;237726,92389;224614,92389;177565,92389;118819,52610;117662,43757;106735,34133;97609,45681;98251,73013;61615,112150;1712,53124;27036,0;65600,28487;84368,5774;119590,28615;157512,9880;213045,9880;263821,50942;252251,85588;274491,110610;242868,110610;43747,33106;30378,55818;54159,80841;66500,50044;43876,33106;221528,63133;233741,51199;217287,39265;161754,39265;149157,51071;165996,63004;221528,63004" o:connectangles="0,0,0,0,0,0,0,0,0,0,0,0,0,0,0,0,0,0,0,0,0,0,0,0,0,0,0,0,0,0,0,0,0,0"/>
                </v:shape>
                <v:shape id="Freeform 104" o:spid="_x0000_s1033" style="position:absolute;left:79216;top:9554;width:2469;height:731;visibility:visible;mso-wrap-style:square;v-text-anchor:middle" coordsize="246964,731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" path="m163537,49659l50929,49403v-11955,,-16840,5389,-14912,15783c36274,66726,36917,70190,37817,72885r-30851,c3366,63261,1824,59026,924,53637,-3447,29000,7737,15911,33575,15911r124177,257l154924,r30852,c185776,,188603,16168,188603,16168r52448,c241051,16168,246965,49787,246965,49787r-52448,c194517,49787,198630,73141,198630,73141r-30851,c167779,73141,163665,49659,163665,49659r-128,xe" filled="f" stroked="f" strokeweight=".35694mm">
                  <v:stroke joinstyle="miter"/>
                  <v:path arrowok="t" o:connecttype="custom" o:connectlocs="163537,49659;50929,49403;36017,65186;37817,72885;6966,72885;924,53637;33575,15911;157752,16168;154924,0;185776,0;188603,16168;241051,16168;246965,49787;194517,49787;198630,73141;167779,73141;163665,49659" o:connectangles="0,0,0,0,0,0,0,0,0,0,0,0,0,0,0,0,0"/>
                </v:shape>
                <v:shape id="Freeform 105" o:spid="_x0000_s1034" style="position:absolute;left:79325;top:10507;width:2630;height:908;visibility:visible;mso-wrap-style:square;v-text-anchor:middle" coordsize="263008,907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" path="m257096,385r5913,33491l179324,33876v17739,12575,24553,21044,26481,31438c207219,73013,204005,81482,198221,85332v-5785,4234,-12984,5389,-33037,5389l15811,90464,9898,56973r149372,257c168911,57230,173025,54535,171996,48376v-771,-4234,-3341,-7699,-10283,-14628l5913,33491,,,257352,513r-256,-128xe" filled="f" stroked="f" strokeweight=".35694mm">
                  <v:stroke joinstyle="miter"/>
                  <v:path arrowok="t" o:connecttype="custom" o:connectlocs="257096,385;263009,33876;179324,33876;205805,65314;198221,85332;165184,90721;15811,90464;9898,56973;159270,57230;171996,48376;161713,33748;5913,33491;0,0;257352,513" o:connectangles="0,0,0,0,0,0,0,0,0,0,0,0,0,0"/>
                </v:shape>
                <v:shape id="Freeform 106" o:spid="_x0000_s1035" style="position:absolute;left:79568;top:11632;width:1998;height:912;visibility:visible;mso-wrap-style:square;v-text-anchor:middle" coordsize="199848,912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" path="m149383,58642r2315,c163652,58642,168794,55178,167509,47478,166095,39779,160181,36315,147455,36315v-11569,,-17868,3464,-27252,13858l108762,63647c90765,84049,77783,91363,58886,91235,28805,91235,5795,72629,910,44912,-3975,17580,11066,-128,39603,1v1929,,2700,,4757,385l52458,32722v-2827,-385,-4371,-385,-5913,-385c35747,32337,30348,36956,31762,45040v1414,7700,8870,12704,18896,12704c62613,57744,68527,54279,82410,38496l93594,25408c106449,10779,122517,3465,142184,3594v32395,,51292,15526,56819,46323c202217,68009,196175,81483,182420,87257v-6813,2695,-12469,3465,-24810,3465l149640,58770r-257,-128xe" filled="f" stroked="f" strokeweight=".35694mm">
                  <v:stroke joinstyle="miter"/>
                  <v:path arrowok="t" o:connecttype="custom" o:connectlocs="149383,58642;151698,58642;167509,47478;147455,36315;120203,50173;108762,63647;58886,91235;910,44912;39603,1;44360,386;52458,32722;46545,32337;31762,45040;50658,57744;82410,38496;93594,25408;142184,3594;199003,49917;182420,87257;157610,90722;149640,58770" o:connectangles="0,0,0,0,0,0,0,0,0,0,0,0,0,0,0,0,0,0,0,0,0"/>
                </v:shape>
              </v:group>
            </w:pict>
          </mc:Fallback>
        </mc:AlternateContent>
      </w: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59EFDA17" w:rsidR="0083154C" w:rsidRDefault="0083154C" w:rsidP="00C805C2">
      <w:pPr>
        <w:spacing w:line="240" w:lineRule="auto"/>
        <w:rPr>
          <w:szCs w:val="20"/>
        </w:rPr>
      </w:pPr>
    </w:p>
    <w:p w14:paraId="58A7FCFA" w14:textId="68F38963" w:rsidR="0083154C" w:rsidRPr="00C805C2" w:rsidRDefault="0083154C" w:rsidP="0083154C">
      <w:pPr>
        <w:rPr>
          <w:szCs w:val="20"/>
        </w:rPr>
      </w:pPr>
    </w:p>
    <w:sectPr w:rsidR="0083154C" w:rsidRPr="00C805C2" w:rsidSect="00ED138B">
      <w:headerReference w:type="default" r:id="rId17"/>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B769E7" w14:textId="77777777" w:rsidR="00E62276" w:rsidRDefault="00E62276" w:rsidP="00480F66">
      <w:pPr>
        <w:spacing w:after="0" w:line="240" w:lineRule="auto"/>
      </w:pPr>
      <w:r>
        <w:separator/>
      </w:r>
    </w:p>
  </w:endnote>
  <w:endnote w:type="continuationSeparator" w:id="0">
    <w:p w14:paraId="388F9984" w14:textId="77777777" w:rsidR="00E62276" w:rsidRDefault="00E62276"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944FB2" w14:textId="77777777" w:rsidR="00E62276" w:rsidRDefault="00E62276" w:rsidP="00480F66">
      <w:pPr>
        <w:spacing w:after="0" w:line="240" w:lineRule="auto"/>
      </w:pPr>
      <w:r>
        <w:separator/>
      </w:r>
    </w:p>
  </w:footnote>
  <w:footnote w:type="continuationSeparator" w:id="0">
    <w:p w14:paraId="79DD55C9" w14:textId="77777777" w:rsidR="00E62276" w:rsidRDefault="00E62276"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32197" w14:textId="77777777" w:rsidR="00E74A09" w:rsidRPr="00C805C2" w:rsidRDefault="00E74A09"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B7751D"/>
    <w:multiLevelType w:val="hybridMultilevel"/>
    <w:tmpl w:val="BB02D5CC"/>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DD10FF"/>
    <w:multiLevelType w:val="hybridMultilevel"/>
    <w:tmpl w:val="E7149038"/>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0BA08A1"/>
    <w:multiLevelType w:val="hybridMultilevel"/>
    <w:tmpl w:val="C5225B1A"/>
    <w:lvl w:ilvl="0" w:tplc="BC64BBB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B1B5EC8"/>
    <w:multiLevelType w:val="hybridMultilevel"/>
    <w:tmpl w:val="C5B2D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9"/>
  </w:num>
  <w:num w:numId="2" w16cid:durableId="272906003">
    <w:abstractNumId w:val="4"/>
  </w:num>
  <w:num w:numId="3" w16cid:durableId="1257903489">
    <w:abstractNumId w:val="3"/>
  </w:num>
  <w:num w:numId="4" w16cid:durableId="2108035108">
    <w:abstractNumId w:val="14"/>
  </w:num>
  <w:num w:numId="5" w16cid:durableId="1579290143">
    <w:abstractNumId w:val="16"/>
  </w:num>
  <w:num w:numId="6" w16cid:durableId="1609969353">
    <w:abstractNumId w:val="13"/>
  </w:num>
  <w:num w:numId="7" w16cid:durableId="169102384">
    <w:abstractNumId w:val="12"/>
  </w:num>
  <w:num w:numId="8" w16cid:durableId="1849326077">
    <w:abstractNumId w:val="8"/>
  </w:num>
  <w:num w:numId="9" w16cid:durableId="706180830">
    <w:abstractNumId w:val="10"/>
  </w:num>
  <w:num w:numId="10" w16cid:durableId="612519124">
    <w:abstractNumId w:val="17"/>
  </w:num>
  <w:num w:numId="11" w16cid:durableId="1834031096">
    <w:abstractNumId w:val="15"/>
  </w:num>
  <w:num w:numId="12" w16cid:durableId="1035542164">
    <w:abstractNumId w:val="6"/>
  </w:num>
  <w:num w:numId="13" w16cid:durableId="2057310269">
    <w:abstractNumId w:val="0"/>
  </w:num>
  <w:num w:numId="14" w16cid:durableId="771976355">
    <w:abstractNumId w:val="1"/>
  </w:num>
  <w:num w:numId="15" w16cid:durableId="1670669754">
    <w:abstractNumId w:val="11"/>
  </w:num>
  <w:num w:numId="16" w16cid:durableId="1145663791">
    <w:abstractNumId w:val="7"/>
  </w:num>
  <w:num w:numId="17" w16cid:durableId="1189418094">
    <w:abstractNumId w:val="5"/>
  </w:num>
  <w:num w:numId="18" w16cid:durableId="9466947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23FC5"/>
    <w:rsid w:val="000439D0"/>
    <w:rsid w:val="00043B56"/>
    <w:rsid w:val="0004771F"/>
    <w:rsid w:val="00054D51"/>
    <w:rsid w:val="000555F6"/>
    <w:rsid w:val="00055EA7"/>
    <w:rsid w:val="0006384B"/>
    <w:rsid w:val="00066D26"/>
    <w:rsid w:val="00084DC6"/>
    <w:rsid w:val="00087771"/>
    <w:rsid w:val="000A28D5"/>
    <w:rsid w:val="000B7461"/>
    <w:rsid w:val="000C7A8B"/>
    <w:rsid w:val="000E13F9"/>
    <w:rsid w:val="000F1C6A"/>
    <w:rsid w:val="00104901"/>
    <w:rsid w:val="00104E3A"/>
    <w:rsid w:val="00112F9D"/>
    <w:rsid w:val="001163B2"/>
    <w:rsid w:val="00116590"/>
    <w:rsid w:val="0012042C"/>
    <w:rsid w:val="001228CB"/>
    <w:rsid w:val="00130D91"/>
    <w:rsid w:val="00143339"/>
    <w:rsid w:val="00144067"/>
    <w:rsid w:val="001769BD"/>
    <w:rsid w:val="00184DC6"/>
    <w:rsid w:val="00186202"/>
    <w:rsid w:val="001A141A"/>
    <w:rsid w:val="001A628F"/>
    <w:rsid w:val="001A6860"/>
    <w:rsid w:val="001C6DA8"/>
    <w:rsid w:val="001F54B4"/>
    <w:rsid w:val="00203F44"/>
    <w:rsid w:val="00205C76"/>
    <w:rsid w:val="00222D22"/>
    <w:rsid w:val="00223549"/>
    <w:rsid w:val="00225FCA"/>
    <w:rsid w:val="00226595"/>
    <w:rsid w:val="002420F8"/>
    <w:rsid w:val="00250EF4"/>
    <w:rsid w:val="00274428"/>
    <w:rsid w:val="002750CC"/>
    <w:rsid w:val="002755BB"/>
    <w:rsid w:val="0027725D"/>
    <w:rsid w:val="00281ABE"/>
    <w:rsid w:val="00286814"/>
    <w:rsid w:val="00291275"/>
    <w:rsid w:val="00296685"/>
    <w:rsid w:val="002B24F1"/>
    <w:rsid w:val="002B385A"/>
    <w:rsid w:val="002B39BC"/>
    <w:rsid w:val="002D5E3D"/>
    <w:rsid w:val="002E065B"/>
    <w:rsid w:val="002F268F"/>
    <w:rsid w:val="00301C1D"/>
    <w:rsid w:val="0030555E"/>
    <w:rsid w:val="003210AB"/>
    <w:rsid w:val="003269AD"/>
    <w:rsid w:val="00335259"/>
    <w:rsid w:val="00341FCC"/>
    <w:rsid w:val="00342FAB"/>
    <w:rsid w:val="003521E3"/>
    <w:rsid w:val="00380DCD"/>
    <w:rsid w:val="00397870"/>
    <w:rsid w:val="00397DBE"/>
    <w:rsid w:val="003B37F1"/>
    <w:rsid w:val="003C28ED"/>
    <w:rsid w:val="003C6D62"/>
    <w:rsid w:val="003D75D2"/>
    <w:rsid w:val="0040361B"/>
    <w:rsid w:val="00410889"/>
    <w:rsid w:val="00412703"/>
    <w:rsid w:val="00414587"/>
    <w:rsid w:val="004236AE"/>
    <w:rsid w:val="00424A44"/>
    <w:rsid w:val="00425A77"/>
    <w:rsid w:val="00434028"/>
    <w:rsid w:val="00440BD7"/>
    <w:rsid w:val="00443CC7"/>
    <w:rsid w:val="0045153B"/>
    <w:rsid w:val="00480F66"/>
    <w:rsid w:val="0048129D"/>
    <w:rsid w:val="00494038"/>
    <w:rsid w:val="0049564B"/>
    <w:rsid w:val="004A1636"/>
    <w:rsid w:val="004D077A"/>
    <w:rsid w:val="004D53C9"/>
    <w:rsid w:val="005037E3"/>
    <w:rsid w:val="005076B8"/>
    <w:rsid w:val="00517CA8"/>
    <w:rsid w:val="005367EA"/>
    <w:rsid w:val="00541C9F"/>
    <w:rsid w:val="00541D2D"/>
    <w:rsid w:val="0054268D"/>
    <w:rsid w:val="00544A5D"/>
    <w:rsid w:val="00570608"/>
    <w:rsid w:val="00590A01"/>
    <w:rsid w:val="005959BA"/>
    <w:rsid w:val="005B1E3F"/>
    <w:rsid w:val="005D5740"/>
    <w:rsid w:val="005F3054"/>
    <w:rsid w:val="005F3691"/>
    <w:rsid w:val="005F405E"/>
    <w:rsid w:val="00602BC2"/>
    <w:rsid w:val="006127F2"/>
    <w:rsid w:val="006149B1"/>
    <w:rsid w:val="00615CFE"/>
    <w:rsid w:val="00621B2C"/>
    <w:rsid w:val="006224C1"/>
    <w:rsid w:val="0062611F"/>
    <w:rsid w:val="00632CB7"/>
    <w:rsid w:val="00637C66"/>
    <w:rsid w:val="0064485A"/>
    <w:rsid w:val="006459AE"/>
    <w:rsid w:val="00647EEB"/>
    <w:rsid w:val="00652ED3"/>
    <w:rsid w:val="0065656A"/>
    <w:rsid w:val="00667375"/>
    <w:rsid w:val="00671A46"/>
    <w:rsid w:val="00682D60"/>
    <w:rsid w:val="00692B21"/>
    <w:rsid w:val="006A0235"/>
    <w:rsid w:val="006A03AD"/>
    <w:rsid w:val="006B00FC"/>
    <w:rsid w:val="006B2464"/>
    <w:rsid w:val="006B74C2"/>
    <w:rsid w:val="006C5F2C"/>
    <w:rsid w:val="006C6E43"/>
    <w:rsid w:val="00722E71"/>
    <w:rsid w:val="00727EB9"/>
    <w:rsid w:val="0073279A"/>
    <w:rsid w:val="00744401"/>
    <w:rsid w:val="00745C3E"/>
    <w:rsid w:val="0076173D"/>
    <w:rsid w:val="00764124"/>
    <w:rsid w:val="00767C07"/>
    <w:rsid w:val="00770091"/>
    <w:rsid w:val="0077063E"/>
    <w:rsid w:val="007720B9"/>
    <w:rsid w:val="00773199"/>
    <w:rsid w:val="0077444D"/>
    <w:rsid w:val="00783F08"/>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6077"/>
    <w:rsid w:val="008268E2"/>
    <w:rsid w:val="0083154C"/>
    <w:rsid w:val="00833088"/>
    <w:rsid w:val="00865101"/>
    <w:rsid w:val="008654EC"/>
    <w:rsid w:val="00866D24"/>
    <w:rsid w:val="00870E2C"/>
    <w:rsid w:val="00872221"/>
    <w:rsid w:val="008752AF"/>
    <w:rsid w:val="008779C1"/>
    <w:rsid w:val="0088186D"/>
    <w:rsid w:val="00886DDF"/>
    <w:rsid w:val="0089094F"/>
    <w:rsid w:val="0089235E"/>
    <w:rsid w:val="00892F72"/>
    <w:rsid w:val="008939B0"/>
    <w:rsid w:val="008A110C"/>
    <w:rsid w:val="008A2B06"/>
    <w:rsid w:val="008B6C35"/>
    <w:rsid w:val="008D2AB6"/>
    <w:rsid w:val="008D3852"/>
    <w:rsid w:val="008D538B"/>
    <w:rsid w:val="008E7254"/>
    <w:rsid w:val="008F7553"/>
    <w:rsid w:val="00906570"/>
    <w:rsid w:val="0091541A"/>
    <w:rsid w:val="0092117C"/>
    <w:rsid w:val="0092169A"/>
    <w:rsid w:val="00926D72"/>
    <w:rsid w:val="00942AA1"/>
    <w:rsid w:val="00947186"/>
    <w:rsid w:val="00955D6F"/>
    <w:rsid w:val="00962F3A"/>
    <w:rsid w:val="009749F6"/>
    <w:rsid w:val="0099531C"/>
    <w:rsid w:val="009969C0"/>
    <w:rsid w:val="009A177A"/>
    <w:rsid w:val="009A71BE"/>
    <w:rsid w:val="009B24E9"/>
    <w:rsid w:val="009B4459"/>
    <w:rsid w:val="009D4B4D"/>
    <w:rsid w:val="009E3928"/>
    <w:rsid w:val="009E3A82"/>
    <w:rsid w:val="009E4124"/>
    <w:rsid w:val="009E63BB"/>
    <w:rsid w:val="009F30CA"/>
    <w:rsid w:val="009F740D"/>
    <w:rsid w:val="00A03B32"/>
    <w:rsid w:val="00A11A26"/>
    <w:rsid w:val="00A122C8"/>
    <w:rsid w:val="00A15940"/>
    <w:rsid w:val="00A15E56"/>
    <w:rsid w:val="00A32C1F"/>
    <w:rsid w:val="00A32F89"/>
    <w:rsid w:val="00A54153"/>
    <w:rsid w:val="00A61614"/>
    <w:rsid w:val="00A64F9A"/>
    <w:rsid w:val="00A6517C"/>
    <w:rsid w:val="00A70E94"/>
    <w:rsid w:val="00A72DB9"/>
    <w:rsid w:val="00A74BE2"/>
    <w:rsid w:val="00A94736"/>
    <w:rsid w:val="00AC3409"/>
    <w:rsid w:val="00AC41EA"/>
    <w:rsid w:val="00AC78FF"/>
    <w:rsid w:val="00AD1F1F"/>
    <w:rsid w:val="00AF0690"/>
    <w:rsid w:val="00B06F48"/>
    <w:rsid w:val="00B11A9D"/>
    <w:rsid w:val="00B14E5B"/>
    <w:rsid w:val="00B15914"/>
    <w:rsid w:val="00B22AFA"/>
    <w:rsid w:val="00B31143"/>
    <w:rsid w:val="00B343C2"/>
    <w:rsid w:val="00B36680"/>
    <w:rsid w:val="00B41B66"/>
    <w:rsid w:val="00B84C2A"/>
    <w:rsid w:val="00B91F65"/>
    <w:rsid w:val="00B95618"/>
    <w:rsid w:val="00BA0391"/>
    <w:rsid w:val="00BC38C6"/>
    <w:rsid w:val="00BC4FB8"/>
    <w:rsid w:val="00BE044A"/>
    <w:rsid w:val="00BE210B"/>
    <w:rsid w:val="00BF08D2"/>
    <w:rsid w:val="00C06EC0"/>
    <w:rsid w:val="00C153FB"/>
    <w:rsid w:val="00C22A9A"/>
    <w:rsid w:val="00C24B15"/>
    <w:rsid w:val="00C264F2"/>
    <w:rsid w:val="00C3274A"/>
    <w:rsid w:val="00C345FD"/>
    <w:rsid w:val="00C41E1D"/>
    <w:rsid w:val="00C436EC"/>
    <w:rsid w:val="00C454ED"/>
    <w:rsid w:val="00C4691E"/>
    <w:rsid w:val="00C4718F"/>
    <w:rsid w:val="00C53A5F"/>
    <w:rsid w:val="00C642BB"/>
    <w:rsid w:val="00C644E8"/>
    <w:rsid w:val="00C66760"/>
    <w:rsid w:val="00C72135"/>
    <w:rsid w:val="00C73FC3"/>
    <w:rsid w:val="00C76A4E"/>
    <w:rsid w:val="00C7786F"/>
    <w:rsid w:val="00C805C2"/>
    <w:rsid w:val="00C85339"/>
    <w:rsid w:val="00C94911"/>
    <w:rsid w:val="00C95788"/>
    <w:rsid w:val="00CA207F"/>
    <w:rsid w:val="00CA5F14"/>
    <w:rsid w:val="00CB4B28"/>
    <w:rsid w:val="00CB693F"/>
    <w:rsid w:val="00CC5D16"/>
    <w:rsid w:val="00CD0676"/>
    <w:rsid w:val="00CF25AC"/>
    <w:rsid w:val="00CF4144"/>
    <w:rsid w:val="00CF4E22"/>
    <w:rsid w:val="00CF5BC4"/>
    <w:rsid w:val="00CF7D4E"/>
    <w:rsid w:val="00D0504F"/>
    <w:rsid w:val="00D15EE8"/>
    <w:rsid w:val="00D27F25"/>
    <w:rsid w:val="00D440A1"/>
    <w:rsid w:val="00D46F77"/>
    <w:rsid w:val="00D53D06"/>
    <w:rsid w:val="00D54AED"/>
    <w:rsid w:val="00D550C5"/>
    <w:rsid w:val="00D56FC8"/>
    <w:rsid w:val="00D73DE2"/>
    <w:rsid w:val="00D75CFD"/>
    <w:rsid w:val="00D802C1"/>
    <w:rsid w:val="00D81548"/>
    <w:rsid w:val="00D93AA6"/>
    <w:rsid w:val="00D943A5"/>
    <w:rsid w:val="00D95479"/>
    <w:rsid w:val="00DC33BC"/>
    <w:rsid w:val="00DC3B3B"/>
    <w:rsid w:val="00DC3E6F"/>
    <w:rsid w:val="00DF1DA5"/>
    <w:rsid w:val="00DF533A"/>
    <w:rsid w:val="00E04780"/>
    <w:rsid w:val="00E11F8E"/>
    <w:rsid w:val="00E31BB6"/>
    <w:rsid w:val="00E359C1"/>
    <w:rsid w:val="00E44F48"/>
    <w:rsid w:val="00E45053"/>
    <w:rsid w:val="00E47880"/>
    <w:rsid w:val="00E5028F"/>
    <w:rsid w:val="00E53CCA"/>
    <w:rsid w:val="00E62276"/>
    <w:rsid w:val="00E63191"/>
    <w:rsid w:val="00E74A09"/>
    <w:rsid w:val="00E84138"/>
    <w:rsid w:val="00E8459A"/>
    <w:rsid w:val="00EB0564"/>
    <w:rsid w:val="00EB5118"/>
    <w:rsid w:val="00ED138B"/>
    <w:rsid w:val="00ED5E43"/>
    <w:rsid w:val="00F02752"/>
    <w:rsid w:val="00F11F21"/>
    <w:rsid w:val="00F12F4E"/>
    <w:rsid w:val="00F21222"/>
    <w:rsid w:val="00F24BD1"/>
    <w:rsid w:val="00F303EB"/>
    <w:rsid w:val="00F31A79"/>
    <w:rsid w:val="00F4066E"/>
    <w:rsid w:val="00F46CF3"/>
    <w:rsid w:val="00F85C9A"/>
    <w:rsid w:val="00F86879"/>
    <w:rsid w:val="00F9203C"/>
    <w:rsid w:val="00F95BD0"/>
    <w:rsid w:val="00F95E8E"/>
    <w:rsid w:val="00F9767C"/>
    <w:rsid w:val="00FA42FA"/>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542&amp;utm_source=integrated-content&amp;utm_campaign=/content/swot-templates-microsoft-word&amp;utm_medium=Horizontal+SWOT+Analysis+doc+11542&amp;lpa=Horizontal+SWOT+Analysis+doc+11542" TargetMode="Externa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sv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7.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6</TotalTime>
  <Pages>2</Pages>
  <Words>89</Words>
  <Characters>510</Characters>
  <Application>Microsoft Office Word</Application>
  <DocSecurity>0</DocSecurity>
  <Lines>4</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30</cp:revision>
  <cp:lastPrinted>2019-01-22T01:48:00Z</cp:lastPrinted>
  <dcterms:created xsi:type="dcterms:W3CDTF">2022-12-18T18:12:00Z</dcterms:created>
  <dcterms:modified xsi:type="dcterms:W3CDTF">2022-12-27T22:51:00Z</dcterms:modified>
</cp:coreProperties>
</file>